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BD3AC" w14:textId="48E7386B" w:rsidR="00005D25" w:rsidRDefault="00005D25" w:rsidP="0004001D">
      <w:pPr>
        <w:spacing w:line="480" w:lineRule="auto"/>
        <w:rPr>
          <w:rFonts w:cstheme="minorHAnsi"/>
          <w:sz w:val="24"/>
          <w:szCs w:val="24"/>
        </w:rPr>
      </w:pPr>
      <w:r>
        <w:rPr>
          <w:rFonts w:cstheme="minorHAnsi"/>
          <w:sz w:val="24"/>
          <w:szCs w:val="24"/>
        </w:rPr>
        <w:t>Dalton Murray</w:t>
      </w:r>
    </w:p>
    <w:p w14:paraId="1B347B23" w14:textId="3B064227" w:rsidR="00D051AF" w:rsidRDefault="00CD1184" w:rsidP="0004001D">
      <w:pPr>
        <w:spacing w:line="480" w:lineRule="auto"/>
        <w:rPr>
          <w:rFonts w:cstheme="minorHAnsi"/>
          <w:sz w:val="24"/>
          <w:szCs w:val="24"/>
        </w:rPr>
      </w:pPr>
      <w:r>
        <w:rPr>
          <w:rFonts w:cstheme="minorHAnsi"/>
          <w:sz w:val="24"/>
          <w:szCs w:val="24"/>
        </w:rPr>
        <w:t>Systems Analysis and Design</w:t>
      </w:r>
    </w:p>
    <w:p w14:paraId="4FA241B5" w14:textId="24835215" w:rsidR="007C199D" w:rsidRDefault="004E3664" w:rsidP="0004001D">
      <w:pPr>
        <w:spacing w:line="480" w:lineRule="auto"/>
        <w:rPr>
          <w:rFonts w:cstheme="minorHAnsi"/>
          <w:sz w:val="24"/>
          <w:szCs w:val="24"/>
        </w:rPr>
      </w:pPr>
      <w:r>
        <w:rPr>
          <w:rFonts w:cstheme="minorHAnsi"/>
          <w:sz w:val="24"/>
          <w:szCs w:val="24"/>
        </w:rPr>
        <w:t xml:space="preserve">INT </w:t>
      </w:r>
      <w:r w:rsidR="004E04A3">
        <w:rPr>
          <w:rFonts w:cstheme="minorHAnsi"/>
          <w:sz w:val="24"/>
          <w:szCs w:val="24"/>
        </w:rPr>
        <w:t>6123</w:t>
      </w:r>
      <w:r w:rsidR="005957DF">
        <w:rPr>
          <w:rFonts w:cstheme="minorHAnsi"/>
          <w:sz w:val="24"/>
          <w:szCs w:val="24"/>
        </w:rPr>
        <w:t xml:space="preserve"> </w:t>
      </w:r>
      <w:r w:rsidR="002645A0">
        <w:rPr>
          <w:rFonts w:cstheme="minorHAnsi"/>
          <w:sz w:val="24"/>
          <w:szCs w:val="24"/>
        </w:rPr>
        <w:t>– Systems Analysis and Design</w:t>
      </w:r>
    </w:p>
    <w:p w14:paraId="736E87AC" w14:textId="2E70F083" w:rsidR="00A37DA3" w:rsidRDefault="00A37DA3" w:rsidP="0004001D">
      <w:pPr>
        <w:spacing w:line="480" w:lineRule="auto"/>
        <w:rPr>
          <w:rFonts w:cstheme="minorHAnsi"/>
          <w:sz w:val="24"/>
          <w:szCs w:val="24"/>
        </w:rPr>
      </w:pPr>
      <w:r>
        <w:rPr>
          <w:rFonts w:cstheme="minorHAnsi"/>
          <w:sz w:val="24"/>
          <w:szCs w:val="24"/>
        </w:rPr>
        <w:t xml:space="preserve">Dr. </w:t>
      </w:r>
      <w:r w:rsidR="0043510B">
        <w:rPr>
          <w:rFonts w:cstheme="minorHAnsi"/>
          <w:sz w:val="24"/>
          <w:szCs w:val="24"/>
        </w:rPr>
        <w:t>Andrew Makar</w:t>
      </w:r>
    </w:p>
    <w:p w14:paraId="06E8B742" w14:textId="78F99B90" w:rsidR="00A37DA3" w:rsidRDefault="007965BE" w:rsidP="0004001D">
      <w:pPr>
        <w:spacing w:line="480" w:lineRule="auto"/>
        <w:rPr>
          <w:rFonts w:cstheme="minorHAnsi"/>
          <w:sz w:val="24"/>
          <w:szCs w:val="24"/>
        </w:rPr>
      </w:pPr>
      <w:r>
        <w:rPr>
          <w:rFonts w:cstheme="minorHAnsi"/>
          <w:sz w:val="24"/>
          <w:szCs w:val="24"/>
        </w:rPr>
        <w:t>October 1, 2023</w:t>
      </w:r>
    </w:p>
    <w:p w14:paraId="34D2C3C5" w14:textId="5A0F478A" w:rsidR="00C1469A" w:rsidRDefault="002D2E16" w:rsidP="0004001D">
      <w:pPr>
        <w:spacing w:line="480" w:lineRule="auto"/>
        <w:jc w:val="center"/>
        <w:rPr>
          <w:rFonts w:cstheme="minorHAnsi"/>
          <w:b/>
          <w:bCs/>
          <w:sz w:val="24"/>
          <w:szCs w:val="24"/>
        </w:rPr>
      </w:pPr>
      <w:r>
        <w:rPr>
          <w:rFonts w:cstheme="minorHAnsi"/>
          <w:b/>
          <w:bCs/>
          <w:sz w:val="24"/>
          <w:szCs w:val="24"/>
        </w:rPr>
        <w:t>IA #</w:t>
      </w:r>
      <w:r w:rsidR="004B11C1">
        <w:rPr>
          <w:rFonts w:cstheme="minorHAnsi"/>
          <w:b/>
          <w:bCs/>
          <w:sz w:val="24"/>
          <w:szCs w:val="24"/>
        </w:rPr>
        <w:t xml:space="preserve">5 </w:t>
      </w:r>
      <w:r w:rsidR="008F532E">
        <w:rPr>
          <w:rFonts w:cstheme="minorHAnsi"/>
          <w:b/>
          <w:bCs/>
          <w:sz w:val="24"/>
          <w:szCs w:val="24"/>
        </w:rPr>
        <w:t>Spring Breaks R Us</w:t>
      </w:r>
    </w:p>
    <w:p w14:paraId="75F53818" w14:textId="5017DCCE" w:rsidR="000E20CC" w:rsidRPr="000E20CC" w:rsidRDefault="0082565E" w:rsidP="0082565E">
      <w:pPr>
        <w:spacing w:line="480" w:lineRule="auto"/>
        <w:rPr>
          <w:rFonts w:cstheme="minorHAnsi"/>
          <w:b/>
          <w:bCs/>
          <w:sz w:val="24"/>
          <w:szCs w:val="24"/>
        </w:rPr>
      </w:pPr>
      <w:r w:rsidRPr="00005D62">
        <w:rPr>
          <w:rFonts w:cstheme="minorHAnsi"/>
          <w:b/>
          <w:bCs/>
          <w:sz w:val="24"/>
          <w:szCs w:val="24"/>
          <w:highlight w:val="yellow"/>
        </w:rPr>
        <w:t>Question 1</w:t>
      </w:r>
      <w:r>
        <w:rPr>
          <w:rFonts w:cstheme="minorHAnsi"/>
          <w:b/>
          <w:bCs/>
          <w:sz w:val="24"/>
          <w:szCs w:val="24"/>
        </w:rPr>
        <w:t xml:space="preserve"> – </w:t>
      </w:r>
      <w:r w:rsidR="00540D6A" w:rsidRPr="00540D6A">
        <w:rPr>
          <w:rFonts w:cstheme="minorHAnsi"/>
          <w:b/>
          <w:bCs/>
          <w:sz w:val="24"/>
          <w:szCs w:val="24"/>
        </w:rPr>
        <w:t>For the use case Add new resort, write a fully</w:t>
      </w:r>
      <w:r w:rsidR="00540D6A" w:rsidRPr="00540D6A">
        <w:rPr>
          <w:rFonts w:cstheme="minorHAnsi"/>
          <w:b/>
          <w:bCs/>
          <w:sz w:val="24"/>
          <w:szCs w:val="24"/>
        </w:rPr>
        <w:t xml:space="preserve"> </w:t>
      </w:r>
      <w:r w:rsidR="00540D6A" w:rsidRPr="00540D6A">
        <w:rPr>
          <w:rFonts w:cstheme="minorHAnsi"/>
          <w:b/>
          <w:bCs/>
          <w:sz w:val="24"/>
          <w:szCs w:val="24"/>
        </w:rPr>
        <w:t xml:space="preserve">developed use case </w:t>
      </w:r>
      <w:proofErr w:type="gramStart"/>
      <w:r w:rsidR="00540D6A" w:rsidRPr="00540D6A">
        <w:rPr>
          <w:rFonts w:cstheme="minorHAnsi"/>
          <w:b/>
          <w:bCs/>
          <w:sz w:val="24"/>
          <w:szCs w:val="24"/>
        </w:rPr>
        <w:t>description</w:t>
      </w:r>
      <w:proofErr w:type="gramEnd"/>
      <w:r w:rsidR="00540D6A" w:rsidRPr="00540D6A">
        <w:rPr>
          <w:rFonts w:cstheme="minorHAnsi"/>
          <w:b/>
          <w:bCs/>
          <w:sz w:val="24"/>
          <w:szCs w:val="24"/>
        </w:rPr>
        <w:t xml:space="preserve"> and draw an</w:t>
      </w:r>
      <w:r w:rsidR="00540D6A" w:rsidRPr="00540D6A">
        <w:rPr>
          <w:rFonts w:cstheme="minorHAnsi"/>
          <w:b/>
          <w:bCs/>
          <w:sz w:val="24"/>
          <w:szCs w:val="24"/>
        </w:rPr>
        <w:t xml:space="preserve"> </w:t>
      </w:r>
      <w:r w:rsidR="00540D6A" w:rsidRPr="00540D6A">
        <w:rPr>
          <w:rFonts w:cstheme="minorHAnsi"/>
          <w:b/>
          <w:bCs/>
          <w:sz w:val="24"/>
          <w:szCs w:val="24"/>
        </w:rPr>
        <w:t>SSD. Review the classes that are associated with</w:t>
      </w:r>
      <w:r w:rsidR="00540D6A" w:rsidRPr="00540D6A">
        <w:rPr>
          <w:rFonts w:cstheme="minorHAnsi"/>
          <w:b/>
          <w:bCs/>
          <w:sz w:val="24"/>
          <w:szCs w:val="24"/>
        </w:rPr>
        <w:t xml:space="preserve"> </w:t>
      </w:r>
      <w:r w:rsidR="00540D6A" w:rsidRPr="00540D6A">
        <w:rPr>
          <w:rFonts w:cstheme="minorHAnsi"/>
          <w:b/>
          <w:bCs/>
          <w:sz w:val="24"/>
          <w:szCs w:val="24"/>
        </w:rPr>
        <w:t>a resort in the domain model to understand the</w:t>
      </w:r>
      <w:r w:rsidR="00540D6A" w:rsidRPr="00540D6A">
        <w:rPr>
          <w:rFonts w:cstheme="minorHAnsi"/>
          <w:b/>
          <w:bCs/>
          <w:sz w:val="24"/>
          <w:szCs w:val="24"/>
        </w:rPr>
        <w:t xml:space="preserve"> </w:t>
      </w:r>
      <w:r w:rsidR="00540D6A" w:rsidRPr="00540D6A">
        <w:rPr>
          <w:rFonts w:cstheme="minorHAnsi"/>
          <w:b/>
          <w:bCs/>
          <w:sz w:val="24"/>
          <w:szCs w:val="24"/>
        </w:rPr>
        <w:t>flow of activities and repetition involved.</w:t>
      </w:r>
    </w:p>
    <w:tbl>
      <w:tblPr>
        <w:tblW w:w="0" w:type="auto"/>
        <w:tblInd w:w="108" w:type="dxa"/>
        <w:tblLayout w:type="fixed"/>
        <w:tblLook w:val="04A0" w:firstRow="1" w:lastRow="0" w:firstColumn="1" w:lastColumn="0" w:noHBand="0" w:noVBand="1"/>
      </w:tblPr>
      <w:tblGrid>
        <w:gridCol w:w="2088"/>
        <w:gridCol w:w="3962"/>
        <w:gridCol w:w="3560"/>
      </w:tblGrid>
      <w:tr w:rsidR="000E20CC" w14:paraId="1688F052" w14:textId="77777777" w:rsidTr="000E20CC">
        <w:tc>
          <w:tcPr>
            <w:tcW w:w="2088" w:type="dxa"/>
            <w:tcBorders>
              <w:top w:val="single" w:sz="4" w:space="0" w:color="000000"/>
              <w:left w:val="single" w:sz="4" w:space="0" w:color="000000"/>
              <w:bottom w:val="single" w:sz="4" w:space="0" w:color="000000"/>
              <w:right w:val="nil"/>
            </w:tcBorders>
            <w:hideMark/>
          </w:tcPr>
          <w:p w14:paraId="5B75E9E0" w14:textId="3E7EB768" w:rsidR="000E20CC" w:rsidRPr="000E20CC" w:rsidRDefault="000E20CC">
            <w:pPr>
              <w:snapToGrid w:val="0"/>
              <w:rPr>
                <w:b/>
                <w:bCs/>
              </w:rPr>
            </w:pPr>
            <w:r w:rsidRPr="000E20CC">
              <w:rPr>
                <w:b/>
                <w:bCs/>
              </w:rPr>
              <w:t>Use Case Name</w:t>
            </w:r>
          </w:p>
        </w:tc>
        <w:tc>
          <w:tcPr>
            <w:tcW w:w="7522" w:type="dxa"/>
            <w:gridSpan w:val="2"/>
            <w:tcBorders>
              <w:top w:val="single" w:sz="4" w:space="0" w:color="000000"/>
              <w:left w:val="single" w:sz="4" w:space="0" w:color="000000"/>
              <w:bottom w:val="single" w:sz="4" w:space="0" w:color="000000"/>
              <w:right w:val="single" w:sz="4" w:space="0" w:color="000000"/>
            </w:tcBorders>
          </w:tcPr>
          <w:p w14:paraId="559A2BA3" w14:textId="1FF882DF" w:rsidR="000E20CC" w:rsidRDefault="00741E2E">
            <w:pPr>
              <w:snapToGrid w:val="0"/>
            </w:pPr>
            <w:r>
              <w:t>Add new resort</w:t>
            </w:r>
          </w:p>
        </w:tc>
      </w:tr>
      <w:tr w:rsidR="000E20CC" w14:paraId="43F595A7" w14:textId="77777777" w:rsidTr="000E20CC">
        <w:tc>
          <w:tcPr>
            <w:tcW w:w="2088" w:type="dxa"/>
            <w:tcBorders>
              <w:top w:val="single" w:sz="4" w:space="0" w:color="000000"/>
              <w:left w:val="single" w:sz="4" w:space="0" w:color="000000"/>
              <w:bottom w:val="single" w:sz="4" w:space="0" w:color="000000"/>
              <w:right w:val="nil"/>
            </w:tcBorders>
            <w:hideMark/>
          </w:tcPr>
          <w:p w14:paraId="1E78470B" w14:textId="1E4EF231" w:rsidR="000E20CC" w:rsidRPr="000E20CC" w:rsidRDefault="000E20CC">
            <w:pPr>
              <w:snapToGrid w:val="0"/>
              <w:rPr>
                <w:b/>
                <w:bCs/>
              </w:rPr>
            </w:pPr>
            <w:r w:rsidRPr="000E20CC">
              <w:rPr>
                <w:b/>
                <w:bCs/>
              </w:rPr>
              <w:t>Scenario</w:t>
            </w:r>
          </w:p>
        </w:tc>
        <w:tc>
          <w:tcPr>
            <w:tcW w:w="7522" w:type="dxa"/>
            <w:gridSpan w:val="2"/>
            <w:tcBorders>
              <w:top w:val="single" w:sz="4" w:space="0" w:color="000000"/>
              <w:left w:val="single" w:sz="4" w:space="0" w:color="000000"/>
              <w:bottom w:val="single" w:sz="4" w:space="0" w:color="000000"/>
              <w:right w:val="single" w:sz="4" w:space="0" w:color="000000"/>
            </w:tcBorders>
            <w:hideMark/>
          </w:tcPr>
          <w:p w14:paraId="074A2EE4" w14:textId="729EAE1B" w:rsidR="000E20CC" w:rsidRDefault="00FD1E90">
            <w:pPr>
              <w:snapToGrid w:val="0"/>
            </w:pPr>
            <w:r>
              <w:t xml:space="preserve">Adding a new resort to the SBRU </w:t>
            </w:r>
            <w:r w:rsidR="008C3A33">
              <w:t>resort booking options</w:t>
            </w:r>
          </w:p>
        </w:tc>
      </w:tr>
      <w:tr w:rsidR="000E20CC" w14:paraId="257DB4C6" w14:textId="77777777" w:rsidTr="000E20CC">
        <w:tc>
          <w:tcPr>
            <w:tcW w:w="2088" w:type="dxa"/>
            <w:tcBorders>
              <w:top w:val="single" w:sz="4" w:space="0" w:color="000000"/>
              <w:left w:val="single" w:sz="4" w:space="0" w:color="000000"/>
              <w:bottom w:val="single" w:sz="4" w:space="0" w:color="000000"/>
              <w:right w:val="nil"/>
            </w:tcBorders>
            <w:hideMark/>
          </w:tcPr>
          <w:p w14:paraId="3F7B03AE" w14:textId="372CAD30" w:rsidR="000E20CC" w:rsidRPr="000E20CC" w:rsidRDefault="000E20CC">
            <w:pPr>
              <w:snapToGrid w:val="0"/>
              <w:rPr>
                <w:b/>
                <w:bCs/>
              </w:rPr>
            </w:pPr>
            <w:r w:rsidRPr="000E20CC">
              <w:rPr>
                <w:b/>
                <w:bCs/>
              </w:rPr>
              <w:t xml:space="preserve">Triggering Event </w:t>
            </w:r>
          </w:p>
        </w:tc>
        <w:tc>
          <w:tcPr>
            <w:tcW w:w="7522" w:type="dxa"/>
            <w:gridSpan w:val="2"/>
            <w:tcBorders>
              <w:top w:val="single" w:sz="4" w:space="0" w:color="000000"/>
              <w:left w:val="single" w:sz="4" w:space="0" w:color="000000"/>
              <w:bottom w:val="single" w:sz="4" w:space="0" w:color="000000"/>
              <w:right w:val="single" w:sz="4" w:space="0" w:color="000000"/>
            </w:tcBorders>
            <w:hideMark/>
          </w:tcPr>
          <w:p w14:paraId="6D490625" w14:textId="564CABD8" w:rsidR="000E20CC" w:rsidRDefault="00E34FB8">
            <w:pPr>
              <w:snapToGrid w:val="0"/>
            </w:pPr>
            <w:r>
              <w:t xml:space="preserve">A resort contacts SBRU to </w:t>
            </w:r>
            <w:r w:rsidR="00006E60">
              <w:t>list themselves as an available resort to book vacations at</w:t>
            </w:r>
          </w:p>
        </w:tc>
      </w:tr>
      <w:tr w:rsidR="000E20CC" w14:paraId="0FD63A6D" w14:textId="77777777" w:rsidTr="000E20CC">
        <w:tc>
          <w:tcPr>
            <w:tcW w:w="2088" w:type="dxa"/>
            <w:tcBorders>
              <w:top w:val="single" w:sz="4" w:space="0" w:color="000000"/>
              <w:left w:val="single" w:sz="4" w:space="0" w:color="000000"/>
              <w:bottom w:val="single" w:sz="4" w:space="0" w:color="000000"/>
              <w:right w:val="nil"/>
            </w:tcBorders>
            <w:hideMark/>
          </w:tcPr>
          <w:p w14:paraId="628CE92B" w14:textId="67F3F15F" w:rsidR="000E20CC" w:rsidRPr="000E20CC" w:rsidRDefault="000E20CC">
            <w:pPr>
              <w:snapToGrid w:val="0"/>
              <w:rPr>
                <w:b/>
                <w:bCs/>
              </w:rPr>
            </w:pPr>
            <w:r w:rsidRPr="000E20CC">
              <w:rPr>
                <w:b/>
                <w:bCs/>
              </w:rPr>
              <w:t>Brief Description</w:t>
            </w:r>
          </w:p>
        </w:tc>
        <w:tc>
          <w:tcPr>
            <w:tcW w:w="7522" w:type="dxa"/>
            <w:gridSpan w:val="2"/>
            <w:tcBorders>
              <w:top w:val="single" w:sz="4" w:space="0" w:color="000000"/>
              <w:left w:val="single" w:sz="4" w:space="0" w:color="000000"/>
              <w:bottom w:val="single" w:sz="4" w:space="0" w:color="000000"/>
              <w:right w:val="single" w:sz="4" w:space="0" w:color="000000"/>
            </w:tcBorders>
          </w:tcPr>
          <w:p w14:paraId="52D9FD46" w14:textId="550939F9" w:rsidR="000E20CC" w:rsidRDefault="00DB3578">
            <w:pPr>
              <w:snapToGrid w:val="0"/>
            </w:pPr>
            <w:r>
              <w:t xml:space="preserve">A new resort is attempting to be added to the resorts list at SBRU for students to be able to book vacations at. They supply SBRU with summary information and descriptive information such as their country, state/region/providence, </w:t>
            </w:r>
            <w:r w:rsidR="00D21980">
              <w:t>address, phone number, email address, and other information such as packages and suites available and available accommodations and activities available for students.</w:t>
            </w:r>
          </w:p>
        </w:tc>
      </w:tr>
      <w:tr w:rsidR="000E20CC" w14:paraId="3B30F522" w14:textId="77777777" w:rsidTr="000E20CC">
        <w:tc>
          <w:tcPr>
            <w:tcW w:w="2088" w:type="dxa"/>
            <w:tcBorders>
              <w:top w:val="single" w:sz="4" w:space="0" w:color="000000"/>
              <w:left w:val="single" w:sz="4" w:space="0" w:color="000000"/>
              <w:bottom w:val="single" w:sz="4" w:space="0" w:color="000000"/>
              <w:right w:val="nil"/>
            </w:tcBorders>
            <w:hideMark/>
          </w:tcPr>
          <w:p w14:paraId="288C32D4" w14:textId="6EC1F854" w:rsidR="000E20CC" w:rsidRPr="000E20CC" w:rsidRDefault="000E20CC">
            <w:pPr>
              <w:snapToGrid w:val="0"/>
              <w:rPr>
                <w:b/>
                <w:bCs/>
              </w:rPr>
            </w:pPr>
            <w:r w:rsidRPr="000E20CC">
              <w:rPr>
                <w:b/>
                <w:bCs/>
              </w:rPr>
              <w:t>Actors</w:t>
            </w:r>
          </w:p>
        </w:tc>
        <w:tc>
          <w:tcPr>
            <w:tcW w:w="7522" w:type="dxa"/>
            <w:gridSpan w:val="2"/>
            <w:tcBorders>
              <w:top w:val="single" w:sz="4" w:space="0" w:color="000000"/>
              <w:left w:val="single" w:sz="4" w:space="0" w:color="000000"/>
              <w:bottom w:val="single" w:sz="4" w:space="0" w:color="000000"/>
              <w:right w:val="single" w:sz="4" w:space="0" w:color="000000"/>
            </w:tcBorders>
          </w:tcPr>
          <w:p w14:paraId="2586B094" w14:textId="0395D0FA" w:rsidR="000E20CC" w:rsidRDefault="00ED649A">
            <w:pPr>
              <w:snapToGrid w:val="0"/>
            </w:pPr>
            <w:r>
              <w:t xml:space="preserve">SBRU </w:t>
            </w:r>
            <w:r w:rsidR="00E75BCD">
              <w:t>Managing Resorts Director, Resort Manager</w:t>
            </w:r>
          </w:p>
        </w:tc>
      </w:tr>
      <w:tr w:rsidR="000E20CC" w14:paraId="2B7DD2F0" w14:textId="77777777" w:rsidTr="000E20CC">
        <w:tc>
          <w:tcPr>
            <w:tcW w:w="2088" w:type="dxa"/>
            <w:tcBorders>
              <w:top w:val="single" w:sz="4" w:space="0" w:color="000000"/>
              <w:left w:val="single" w:sz="4" w:space="0" w:color="000000"/>
              <w:bottom w:val="single" w:sz="4" w:space="0" w:color="000000"/>
              <w:right w:val="nil"/>
            </w:tcBorders>
            <w:hideMark/>
          </w:tcPr>
          <w:p w14:paraId="6038EB3F" w14:textId="226090AD" w:rsidR="000E20CC" w:rsidRPr="000E20CC" w:rsidRDefault="000E20CC">
            <w:pPr>
              <w:snapToGrid w:val="0"/>
              <w:rPr>
                <w:b/>
                <w:bCs/>
              </w:rPr>
            </w:pPr>
            <w:r w:rsidRPr="000E20CC">
              <w:rPr>
                <w:b/>
                <w:bCs/>
              </w:rPr>
              <w:t>Stakeholders</w:t>
            </w:r>
          </w:p>
        </w:tc>
        <w:tc>
          <w:tcPr>
            <w:tcW w:w="7522" w:type="dxa"/>
            <w:gridSpan w:val="2"/>
            <w:tcBorders>
              <w:top w:val="single" w:sz="4" w:space="0" w:color="000000"/>
              <w:left w:val="single" w:sz="4" w:space="0" w:color="000000"/>
              <w:bottom w:val="single" w:sz="4" w:space="0" w:color="000000"/>
              <w:right w:val="single" w:sz="4" w:space="0" w:color="000000"/>
            </w:tcBorders>
          </w:tcPr>
          <w:p w14:paraId="02A5BE2F" w14:textId="4175A496" w:rsidR="000E20CC" w:rsidRDefault="00943DC3">
            <w:r>
              <w:t>SBRU Staff</w:t>
            </w:r>
            <w:r w:rsidR="005E0683">
              <w:t xml:space="preserve"> (direct </w:t>
            </w:r>
            <w:r w:rsidR="0016680F">
              <w:t>connection)</w:t>
            </w:r>
            <w:r>
              <w:t>, Resort Staff</w:t>
            </w:r>
            <w:r w:rsidR="00E5445C">
              <w:t xml:space="preserve"> (direct connection), students wanting a vacation (direct-indirection connection)</w:t>
            </w:r>
          </w:p>
        </w:tc>
      </w:tr>
      <w:tr w:rsidR="000E20CC" w14:paraId="0A15D996" w14:textId="77777777" w:rsidTr="000E20CC">
        <w:tc>
          <w:tcPr>
            <w:tcW w:w="2088" w:type="dxa"/>
            <w:tcBorders>
              <w:top w:val="single" w:sz="4" w:space="0" w:color="000000"/>
              <w:left w:val="single" w:sz="4" w:space="0" w:color="000000"/>
              <w:bottom w:val="single" w:sz="4" w:space="0" w:color="000000"/>
              <w:right w:val="nil"/>
            </w:tcBorders>
            <w:hideMark/>
          </w:tcPr>
          <w:p w14:paraId="15120E12" w14:textId="6D9B0573" w:rsidR="000E20CC" w:rsidRPr="000E20CC" w:rsidRDefault="000E20CC">
            <w:pPr>
              <w:snapToGrid w:val="0"/>
              <w:rPr>
                <w:b/>
                <w:bCs/>
              </w:rPr>
            </w:pPr>
            <w:r w:rsidRPr="000E20CC">
              <w:rPr>
                <w:b/>
                <w:bCs/>
              </w:rPr>
              <w:t>Preconditions</w:t>
            </w:r>
          </w:p>
        </w:tc>
        <w:tc>
          <w:tcPr>
            <w:tcW w:w="7522" w:type="dxa"/>
            <w:gridSpan w:val="2"/>
            <w:tcBorders>
              <w:top w:val="single" w:sz="4" w:space="0" w:color="000000"/>
              <w:left w:val="single" w:sz="4" w:space="0" w:color="000000"/>
              <w:bottom w:val="single" w:sz="4" w:space="0" w:color="000000"/>
              <w:right w:val="single" w:sz="4" w:space="0" w:color="000000"/>
            </w:tcBorders>
          </w:tcPr>
          <w:p w14:paraId="145807E1" w14:textId="1F9F8ABD" w:rsidR="000E20CC" w:rsidRDefault="007D17DA">
            <w:r>
              <w:t xml:space="preserve">SBRU must be looking for new locations or be open to new locations and have systems </w:t>
            </w:r>
            <w:proofErr w:type="gramStart"/>
            <w:r>
              <w:t>available</w:t>
            </w:r>
            <w:proofErr w:type="gramEnd"/>
          </w:p>
          <w:p w14:paraId="70B27A97" w14:textId="2ADF3E1F" w:rsidR="007D17DA" w:rsidRDefault="007D17DA">
            <w:r>
              <w:t>The resort must not already be listed</w:t>
            </w:r>
          </w:p>
        </w:tc>
      </w:tr>
      <w:tr w:rsidR="000E20CC" w14:paraId="44C797D8" w14:textId="77777777" w:rsidTr="000E20CC">
        <w:tc>
          <w:tcPr>
            <w:tcW w:w="2088" w:type="dxa"/>
            <w:tcBorders>
              <w:top w:val="single" w:sz="4" w:space="0" w:color="000000"/>
              <w:left w:val="single" w:sz="4" w:space="0" w:color="000000"/>
              <w:bottom w:val="single" w:sz="4" w:space="0" w:color="000000"/>
              <w:right w:val="nil"/>
            </w:tcBorders>
            <w:hideMark/>
          </w:tcPr>
          <w:p w14:paraId="0349042C" w14:textId="6F2D0D5A" w:rsidR="000E20CC" w:rsidRPr="000E20CC" w:rsidRDefault="000E20CC">
            <w:pPr>
              <w:snapToGrid w:val="0"/>
              <w:rPr>
                <w:b/>
                <w:bCs/>
              </w:rPr>
            </w:pPr>
            <w:r w:rsidRPr="000E20CC">
              <w:rPr>
                <w:b/>
                <w:bCs/>
              </w:rPr>
              <w:t>Postconditions</w:t>
            </w:r>
          </w:p>
        </w:tc>
        <w:tc>
          <w:tcPr>
            <w:tcW w:w="7522" w:type="dxa"/>
            <w:gridSpan w:val="2"/>
            <w:tcBorders>
              <w:top w:val="single" w:sz="4" w:space="0" w:color="000000"/>
              <w:left w:val="single" w:sz="4" w:space="0" w:color="000000"/>
              <w:bottom w:val="single" w:sz="4" w:space="0" w:color="000000"/>
              <w:right w:val="single" w:sz="4" w:space="0" w:color="000000"/>
            </w:tcBorders>
          </w:tcPr>
          <w:p w14:paraId="6B848DAA" w14:textId="77777777" w:rsidR="000E20CC" w:rsidRDefault="003D0396">
            <w:r>
              <w:t xml:space="preserve">The resort is added to the SBRU resort locations and is now searchable by students if it is listed as having open </w:t>
            </w:r>
            <w:proofErr w:type="gramStart"/>
            <w:r>
              <w:t>rooms</w:t>
            </w:r>
            <w:proofErr w:type="gramEnd"/>
          </w:p>
          <w:p w14:paraId="2331B3B3" w14:textId="32F59032" w:rsidR="00184444" w:rsidRDefault="00184444">
            <w:r>
              <w:lastRenderedPageBreak/>
              <w:t xml:space="preserve">Facilities and information </w:t>
            </w:r>
            <w:r w:rsidR="00647F0F">
              <w:t>such as accommodations are</w:t>
            </w:r>
            <w:r>
              <w:t xml:space="preserve"> listed with the resort listing</w:t>
            </w:r>
          </w:p>
        </w:tc>
      </w:tr>
      <w:tr w:rsidR="000E20CC" w14:paraId="21060330" w14:textId="77777777" w:rsidTr="000E20CC">
        <w:tc>
          <w:tcPr>
            <w:tcW w:w="2088" w:type="dxa"/>
            <w:vMerge w:val="restart"/>
            <w:tcBorders>
              <w:top w:val="single" w:sz="4" w:space="0" w:color="000000"/>
              <w:left w:val="single" w:sz="4" w:space="0" w:color="000000"/>
              <w:bottom w:val="single" w:sz="4" w:space="0" w:color="000000"/>
              <w:right w:val="nil"/>
            </w:tcBorders>
            <w:hideMark/>
          </w:tcPr>
          <w:p w14:paraId="381924B1" w14:textId="2E662A36" w:rsidR="000E20CC" w:rsidRPr="000E20CC" w:rsidRDefault="000E20CC">
            <w:pPr>
              <w:snapToGrid w:val="0"/>
              <w:rPr>
                <w:b/>
                <w:bCs/>
              </w:rPr>
            </w:pPr>
            <w:r w:rsidRPr="000E20CC">
              <w:rPr>
                <w:b/>
                <w:bCs/>
              </w:rPr>
              <w:lastRenderedPageBreak/>
              <w:t>Flow of Activities</w:t>
            </w:r>
          </w:p>
        </w:tc>
        <w:tc>
          <w:tcPr>
            <w:tcW w:w="3962" w:type="dxa"/>
            <w:tcBorders>
              <w:top w:val="single" w:sz="4" w:space="0" w:color="000000"/>
              <w:left w:val="single" w:sz="4" w:space="0" w:color="000000"/>
              <w:bottom w:val="single" w:sz="4" w:space="0" w:color="000000"/>
              <w:right w:val="nil"/>
            </w:tcBorders>
            <w:hideMark/>
          </w:tcPr>
          <w:p w14:paraId="37A1715E" w14:textId="77777777" w:rsidR="000E20CC" w:rsidRPr="000E20CC" w:rsidRDefault="000E20CC">
            <w:pPr>
              <w:snapToGrid w:val="0"/>
              <w:jc w:val="center"/>
              <w:rPr>
                <w:b/>
                <w:bCs/>
              </w:rPr>
            </w:pPr>
            <w:r w:rsidRPr="000E20CC">
              <w:rPr>
                <w:b/>
                <w:bCs/>
              </w:rPr>
              <w:t>Actor</w:t>
            </w:r>
          </w:p>
        </w:tc>
        <w:tc>
          <w:tcPr>
            <w:tcW w:w="3560" w:type="dxa"/>
            <w:tcBorders>
              <w:top w:val="single" w:sz="4" w:space="0" w:color="000000"/>
              <w:left w:val="single" w:sz="4" w:space="0" w:color="000000"/>
              <w:bottom w:val="single" w:sz="4" w:space="0" w:color="000000"/>
              <w:right w:val="single" w:sz="4" w:space="0" w:color="000000"/>
            </w:tcBorders>
            <w:hideMark/>
          </w:tcPr>
          <w:p w14:paraId="4786FF89" w14:textId="77777777" w:rsidR="000E20CC" w:rsidRPr="000E20CC" w:rsidRDefault="000E20CC">
            <w:pPr>
              <w:snapToGrid w:val="0"/>
              <w:jc w:val="center"/>
              <w:rPr>
                <w:b/>
                <w:bCs/>
              </w:rPr>
            </w:pPr>
            <w:r w:rsidRPr="000E20CC">
              <w:rPr>
                <w:b/>
                <w:bCs/>
              </w:rPr>
              <w:t>System</w:t>
            </w:r>
          </w:p>
        </w:tc>
      </w:tr>
      <w:tr w:rsidR="000E20CC" w14:paraId="164EBCFB" w14:textId="77777777" w:rsidTr="000E20CC">
        <w:tc>
          <w:tcPr>
            <w:tcW w:w="2088" w:type="dxa"/>
            <w:vMerge/>
            <w:tcBorders>
              <w:top w:val="single" w:sz="4" w:space="0" w:color="000000"/>
              <w:left w:val="single" w:sz="4" w:space="0" w:color="000000"/>
              <w:bottom w:val="single" w:sz="4" w:space="0" w:color="000000"/>
              <w:right w:val="nil"/>
            </w:tcBorders>
            <w:vAlign w:val="center"/>
            <w:hideMark/>
          </w:tcPr>
          <w:p w14:paraId="7EB508CC" w14:textId="77777777" w:rsidR="000E20CC" w:rsidRDefault="000E20CC">
            <w:pPr>
              <w:rPr>
                <w:rFonts w:ascii="Times New Roman" w:eastAsia="SimSun" w:hAnsi="Times New Roman" w:cs="Mangal"/>
                <w:kern w:val="2"/>
                <w:sz w:val="24"/>
                <w:szCs w:val="24"/>
                <w:lang w:eastAsia="hi-IN" w:bidi="hi-IN"/>
              </w:rPr>
            </w:pPr>
          </w:p>
        </w:tc>
        <w:tc>
          <w:tcPr>
            <w:tcW w:w="3962" w:type="dxa"/>
            <w:tcBorders>
              <w:top w:val="single" w:sz="4" w:space="0" w:color="000000"/>
              <w:left w:val="single" w:sz="4" w:space="0" w:color="000000"/>
              <w:bottom w:val="single" w:sz="4" w:space="0" w:color="000000"/>
              <w:right w:val="nil"/>
            </w:tcBorders>
          </w:tcPr>
          <w:p w14:paraId="021F7B71" w14:textId="17D36286" w:rsidR="000E20CC" w:rsidRDefault="00166AAC" w:rsidP="00166AAC">
            <w:pPr>
              <w:snapToGrid w:val="0"/>
            </w:pPr>
            <w:r>
              <w:t>1. Check that the resort does not exist</w:t>
            </w:r>
          </w:p>
          <w:p w14:paraId="4E8BBAFB" w14:textId="4A383651" w:rsidR="002B2B7D" w:rsidRDefault="002B2B7D" w:rsidP="00166AAC">
            <w:pPr>
              <w:snapToGrid w:val="0"/>
            </w:pPr>
            <w:r>
              <w:t xml:space="preserve">2. Check </w:t>
            </w:r>
            <w:r w:rsidR="00564FDD">
              <w:t>if SBRU is open to listings in the location</w:t>
            </w:r>
          </w:p>
          <w:p w14:paraId="081465AF" w14:textId="5AA28B03" w:rsidR="0040633D" w:rsidRDefault="0040633D" w:rsidP="00166AAC">
            <w:pPr>
              <w:snapToGrid w:val="0"/>
            </w:pPr>
            <w:r>
              <w:t xml:space="preserve">3. Enter </w:t>
            </w:r>
            <w:r w:rsidR="00C674CE">
              <w:t xml:space="preserve">basic </w:t>
            </w:r>
            <w:r w:rsidR="009179CB">
              <w:t>resort</w:t>
            </w:r>
            <w:r>
              <w:t xml:space="preserve"> information</w:t>
            </w:r>
          </w:p>
          <w:p w14:paraId="7B5953D0" w14:textId="6ACCE431" w:rsidR="001523DA" w:rsidRDefault="001523DA" w:rsidP="00166AAC">
            <w:pPr>
              <w:snapToGrid w:val="0"/>
            </w:pPr>
            <w:r>
              <w:t xml:space="preserve">4. Enter facilities information (open rooms, address, </w:t>
            </w:r>
            <w:r w:rsidR="005B2DB5">
              <w:t>packages, suites) (loop – can change and go back to modify data)</w:t>
            </w:r>
          </w:p>
          <w:p w14:paraId="5383FD13" w14:textId="535C7EAA" w:rsidR="00C674CE" w:rsidRDefault="00C674CE" w:rsidP="00166AAC">
            <w:pPr>
              <w:snapToGrid w:val="0"/>
            </w:pPr>
            <w:r>
              <w:t>5. Enter in accommodations information (wheelchair accessible, meals/food, overnight, braille) (loop – can change and go back to modify data)</w:t>
            </w:r>
          </w:p>
          <w:p w14:paraId="0CCF3EF3" w14:textId="77777777" w:rsidR="000E20CC" w:rsidRDefault="000E20CC"/>
        </w:tc>
        <w:tc>
          <w:tcPr>
            <w:tcW w:w="3560" w:type="dxa"/>
            <w:tcBorders>
              <w:top w:val="single" w:sz="4" w:space="0" w:color="000000"/>
              <w:left w:val="single" w:sz="4" w:space="0" w:color="000000"/>
              <w:bottom w:val="single" w:sz="4" w:space="0" w:color="000000"/>
              <w:right w:val="single" w:sz="4" w:space="0" w:color="000000"/>
            </w:tcBorders>
          </w:tcPr>
          <w:p w14:paraId="004806C9" w14:textId="77777777" w:rsidR="000E20CC" w:rsidRDefault="00C50368">
            <w:r>
              <w:t>1.1 Lookup databases for existing resort information</w:t>
            </w:r>
          </w:p>
          <w:p w14:paraId="66B3874F" w14:textId="6A3125D9" w:rsidR="000D223E" w:rsidRDefault="000D223E">
            <w:r>
              <w:t>2.</w:t>
            </w:r>
            <w:r w:rsidR="0061784E">
              <w:t>1</w:t>
            </w:r>
            <w:r>
              <w:t xml:space="preserve"> Lookup databases to see if openings align with locations/check if </w:t>
            </w:r>
            <w:r w:rsidR="002A7709">
              <w:t xml:space="preserve">we are open to </w:t>
            </w:r>
            <w:r w:rsidR="007076FE">
              <w:t>a new listing</w:t>
            </w:r>
            <w:r w:rsidR="00590819">
              <w:t>™</w:t>
            </w:r>
          </w:p>
          <w:p w14:paraId="6A3DF9E2" w14:textId="77777777" w:rsidR="0061784E" w:rsidRDefault="0061784E">
            <w:r>
              <w:t xml:space="preserve">3.1 Create new entry in resorts </w:t>
            </w:r>
            <w:proofErr w:type="gramStart"/>
            <w:r>
              <w:t>database</w:t>
            </w:r>
            <w:proofErr w:type="gramEnd"/>
          </w:p>
          <w:p w14:paraId="0E9A4A14" w14:textId="77777777" w:rsidR="00E81906" w:rsidRDefault="00E81906">
            <w:r>
              <w:t>4.1 Create facilities information entry in database</w:t>
            </w:r>
            <w:r w:rsidR="00435ED3">
              <w:t xml:space="preserve"> (modify facilities information entry)</w:t>
            </w:r>
          </w:p>
          <w:p w14:paraId="05AE99CB" w14:textId="47FEEE60" w:rsidR="00997D8F" w:rsidRDefault="00997D8F">
            <w:r>
              <w:t>5.1 Create accommodations entry in database (modify accommodations</w:t>
            </w:r>
            <w:r w:rsidR="009B15C1">
              <w:t xml:space="preserve"> </w:t>
            </w:r>
            <w:r>
              <w:t>entry)</w:t>
            </w:r>
          </w:p>
        </w:tc>
      </w:tr>
      <w:tr w:rsidR="000E20CC" w14:paraId="2AF5C266" w14:textId="77777777" w:rsidTr="000E20CC">
        <w:tc>
          <w:tcPr>
            <w:tcW w:w="2088" w:type="dxa"/>
            <w:tcBorders>
              <w:top w:val="single" w:sz="4" w:space="0" w:color="000000"/>
              <w:left w:val="single" w:sz="4" w:space="0" w:color="000000"/>
              <w:bottom w:val="single" w:sz="4" w:space="0" w:color="000000"/>
              <w:right w:val="nil"/>
            </w:tcBorders>
            <w:hideMark/>
          </w:tcPr>
          <w:p w14:paraId="65B4B543" w14:textId="206E1E7B" w:rsidR="000E20CC" w:rsidRPr="000E20CC" w:rsidRDefault="000E20CC">
            <w:pPr>
              <w:snapToGrid w:val="0"/>
              <w:rPr>
                <w:b/>
                <w:bCs/>
              </w:rPr>
            </w:pPr>
            <w:r w:rsidRPr="000E20CC">
              <w:rPr>
                <w:b/>
                <w:bCs/>
              </w:rPr>
              <w:t>Exception Conditions</w:t>
            </w:r>
          </w:p>
        </w:tc>
        <w:tc>
          <w:tcPr>
            <w:tcW w:w="7522" w:type="dxa"/>
            <w:gridSpan w:val="2"/>
            <w:tcBorders>
              <w:top w:val="single" w:sz="4" w:space="0" w:color="000000"/>
              <w:left w:val="single" w:sz="4" w:space="0" w:color="000000"/>
              <w:bottom w:val="single" w:sz="4" w:space="0" w:color="000000"/>
              <w:right w:val="single" w:sz="4" w:space="0" w:color="000000"/>
            </w:tcBorders>
          </w:tcPr>
          <w:p w14:paraId="609ABA9B" w14:textId="1A2EF8BA" w:rsidR="000E20CC" w:rsidRDefault="00464C7E">
            <w:r>
              <w:t>1.1 Resort already exists/is listed in database</w:t>
            </w:r>
          </w:p>
        </w:tc>
      </w:tr>
    </w:tbl>
    <w:p w14:paraId="1052F377" w14:textId="67384D2A" w:rsidR="00551A53" w:rsidRDefault="00551A53" w:rsidP="0082565E">
      <w:pPr>
        <w:spacing w:line="480" w:lineRule="auto"/>
        <w:rPr>
          <w:rFonts w:cstheme="minorHAnsi"/>
          <w:sz w:val="24"/>
          <w:szCs w:val="24"/>
        </w:rPr>
      </w:pPr>
    </w:p>
    <w:p w14:paraId="0013EEBF" w14:textId="793B9183" w:rsidR="00590819" w:rsidRDefault="00590819" w:rsidP="0082565E">
      <w:pPr>
        <w:spacing w:line="480" w:lineRule="auto"/>
        <w:rPr>
          <w:rFonts w:cstheme="minorHAnsi"/>
          <w:sz w:val="24"/>
          <w:szCs w:val="24"/>
        </w:rPr>
      </w:pPr>
      <w:r>
        <w:rPr>
          <w:rFonts w:cstheme="minorHAnsi"/>
          <w:sz w:val="24"/>
          <w:szCs w:val="24"/>
        </w:rPr>
        <w:t>SSD is in attached PDF.</w:t>
      </w:r>
    </w:p>
    <w:p w14:paraId="76127673" w14:textId="77777777" w:rsidR="00BD3A27" w:rsidRDefault="00BD3A27" w:rsidP="0082565E">
      <w:pPr>
        <w:spacing w:line="480" w:lineRule="auto"/>
        <w:rPr>
          <w:rFonts w:cstheme="minorHAnsi"/>
          <w:b/>
          <w:bCs/>
          <w:sz w:val="24"/>
          <w:szCs w:val="24"/>
        </w:rPr>
      </w:pPr>
    </w:p>
    <w:p w14:paraId="024ADE4C" w14:textId="2DAD5030" w:rsidR="008F7195" w:rsidRDefault="0082565E" w:rsidP="0057028E">
      <w:pPr>
        <w:spacing w:line="480" w:lineRule="auto"/>
        <w:rPr>
          <w:rFonts w:cstheme="minorHAnsi"/>
          <w:b/>
          <w:bCs/>
          <w:sz w:val="24"/>
          <w:szCs w:val="24"/>
        </w:rPr>
      </w:pPr>
      <w:r w:rsidRPr="008A20EC">
        <w:rPr>
          <w:rFonts w:cstheme="minorHAnsi"/>
          <w:b/>
          <w:bCs/>
          <w:sz w:val="24"/>
          <w:szCs w:val="24"/>
          <w:highlight w:val="green"/>
        </w:rPr>
        <w:t>Question 2</w:t>
      </w:r>
      <w:r>
        <w:rPr>
          <w:rFonts w:cstheme="minorHAnsi"/>
          <w:b/>
          <w:bCs/>
          <w:sz w:val="24"/>
          <w:szCs w:val="24"/>
        </w:rPr>
        <w:t xml:space="preserve"> – </w:t>
      </w:r>
      <w:r w:rsidR="00160E59" w:rsidRPr="00160E59">
        <w:rPr>
          <w:rFonts w:cstheme="minorHAnsi"/>
          <w:b/>
          <w:bCs/>
          <w:sz w:val="24"/>
          <w:szCs w:val="24"/>
        </w:rPr>
        <w:t>For the use case Book a reservation, write a fully</w:t>
      </w:r>
      <w:r w:rsidR="00160E59">
        <w:rPr>
          <w:rFonts w:cstheme="minorHAnsi"/>
          <w:b/>
          <w:bCs/>
          <w:sz w:val="24"/>
          <w:szCs w:val="24"/>
        </w:rPr>
        <w:t xml:space="preserve"> </w:t>
      </w:r>
      <w:r w:rsidR="00160E59" w:rsidRPr="00160E59">
        <w:rPr>
          <w:rFonts w:cstheme="minorHAnsi"/>
          <w:b/>
          <w:bCs/>
          <w:sz w:val="24"/>
          <w:szCs w:val="24"/>
        </w:rPr>
        <w:t xml:space="preserve">developed use case </w:t>
      </w:r>
      <w:proofErr w:type="gramStart"/>
      <w:r w:rsidR="00160E59" w:rsidRPr="00160E59">
        <w:rPr>
          <w:rFonts w:cstheme="minorHAnsi"/>
          <w:b/>
          <w:bCs/>
          <w:sz w:val="24"/>
          <w:szCs w:val="24"/>
        </w:rPr>
        <w:t>description</w:t>
      </w:r>
      <w:proofErr w:type="gramEnd"/>
      <w:r w:rsidR="00160E59" w:rsidRPr="00160E59">
        <w:rPr>
          <w:rFonts w:cstheme="minorHAnsi"/>
          <w:b/>
          <w:bCs/>
          <w:sz w:val="24"/>
          <w:szCs w:val="24"/>
        </w:rPr>
        <w:t xml:space="preserve"> and draw an SSD.</w:t>
      </w:r>
      <w:r w:rsidR="0057028E">
        <w:rPr>
          <w:rFonts w:cstheme="minorHAnsi"/>
          <w:b/>
          <w:bCs/>
          <w:sz w:val="24"/>
          <w:szCs w:val="24"/>
        </w:rPr>
        <w:t xml:space="preserve"> </w:t>
      </w:r>
      <w:r w:rsidR="0057028E" w:rsidRPr="0057028E">
        <w:rPr>
          <w:rFonts w:cstheme="minorHAnsi"/>
          <w:b/>
          <w:bCs/>
          <w:sz w:val="24"/>
          <w:szCs w:val="24"/>
        </w:rPr>
        <w:t>Review the classes that are associated with a reservation in the domain model to understand the</w:t>
      </w:r>
      <w:r w:rsidR="0057028E">
        <w:rPr>
          <w:rFonts w:cstheme="minorHAnsi"/>
          <w:b/>
          <w:bCs/>
          <w:sz w:val="24"/>
          <w:szCs w:val="24"/>
        </w:rPr>
        <w:t xml:space="preserve"> </w:t>
      </w:r>
      <w:r w:rsidR="0057028E" w:rsidRPr="0057028E">
        <w:rPr>
          <w:rFonts w:cstheme="minorHAnsi"/>
          <w:b/>
          <w:bCs/>
          <w:sz w:val="24"/>
          <w:szCs w:val="24"/>
        </w:rPr>
        <w:t>flow of activities and repetition involved.</w:t>
      </w:r>
    </w:p>
    <w:tbl>
      <w:tblPr>
        <w:tblW w:w="0" w:type="auto"/>
        <w:tblInd w:w="108" w:type="dxa"/>
        <w:tblLayout w:type="fixed"/>
        <w:tblLook w:val="04A0" w:firstRow="1" w:lastRow="0" w:firstColumn="1" w:lastColumn="0" w:noHBand="0" w:noVBand="1"/>
      </w:tblPr>
      <w:tblGrid>
        <w:gridCol w:w="2088"/>
        <w:gridCol w:w="3962"/>
        <w:gridCol w:w="3560"/>
      </w:tblGrid>
      <w:tr w:rsidR="008F7195" w14:paraId="22C6E379" w14:textId="77777777" w:rsidTr="00BF6D9F">
        <w:tc>
          <w:tcPr>
            <w:tcW w:w="2088" w:type="dxa"/>
            <w:tcBorders>
              <w:top w:val="single" w:sz="4" w:space="0" w:color="000000"/>
              <w:left w:val="single" w:sz="4" w:space="0" w:color="000000"/>
              <w:bottom w:val="single" w:sz="4" w:space="0" w:color="000000"/>
              <w:right w:val="nil"/>
            </w:tcBorders>
            <w:hideMark/>
          </w:tcPr>
          <w:p w14:paraId="0578C6B8" w14:textId="77777777" w:rsidR="008F7195" w:rsidRPr="000E20CC" w:rsidRDefault="008F7195" w:rsidP="00BF6D9F">
            <w:pPr>
              <w:snapToGrid w:val="0"/>
              <w:rPr>
                <w:b/>
                <w:bCs/>
              </w:rPr>
            </w:pPr>
            <w:r w:rsidRPr="000E20CC">
              <w:rPr>
                <w:b/>
                <w:bCs/>
              </w:rPr>
              <w:t>Use Case Name</w:t>
            </w:r>
          </w:p>
        </w:tc>
        <w:tc>
          <w:tcPr>
            <w:tcW w:w="7522" w:type="dxa"/>
            <w:gridSpan w:val="2"/>
            <w:tcBorders>
              <w:top w:val="single" w:sz="4" w:space="0" w:color="000000"/>
              <w:left w:val="single" w:sz="4" w:space="0" w:color="000000"/>
              <w:bottom w:val="single" w:sz="4" w:space="0" w:color="000000"/>
              <w:right w:val="single" w:sz="4" w:space="0" w:color="000000"/>
            </w:tcBorders>
          </w:tcPr>
          <w:p w14:paraId="056C3200" w14:textId="4C8BC259" w:rsidR="008F7195" w:rsidRDefault="00741E2E" w:rsidP="00BF6D9F">
            <w:pPr>
              <w:snapToGrid w:val="0"/>
            </w:pPr>
            <w:r>
              <w:t>Book a reservation</w:t>
            </w:r>
          </w:p>
        </w:tc>
      </w:tr>
      <w:tr w:rsidR="008F7195" w14:paraId="2C7DEF35" w14:textId="77777777" w:rsidTr="00BF6D9F">
        <w:tc>
          <w:tcPr>
            <w:tcW w:w="2088" w:type="dxa"/>
            <w:tcBorders>
              <w:top w:val="single" w:sz="4" w:space="0" w:color="000000"/>
              <w:left w:val="single" w:sz="4" w:space="0" w:color="000000"/>
              <w:bottom w:val="single" w:sz="4" w:space="0" w:color="000000"/>
              <w:right w:val="nil"/>
            </w:tcBorders>
            <w:hideMark/>
          </w:tcPr>
          <w:p w14:paraId="431158A5" w14:textId="77777777" w:rsidR="008F7195" w:rsidRPr="000E20CC" w:rsidRDefault="008F7195" w:rsidP="00BF6D9F">
            <w:pPr>
              <w:snapToGrid w:val="0"/>
              <w:rPr>
                <w:b/>
                <w:bCs/>
              </w:rPr>
            </w:pPr>
            <w:r w:rsidRPr="000E20CC">
              <w:rPr>
                <w:b/>
                <w:bCs/>
              </w:rPr>
              <w:t>Scenario</w:t>
            </w:r>
          </w:p>
        </w:tc>
        <w:tc>
          <w:tcPr>
            <w:tcW w:w="7522" w:type="dxa"/>
            <w:gridSpan w:val="2"/>
            <w:tcBorders>
              <w:top w:val="single" w:sz="4" w:space="0" w:color="000000"/>
              <w:left w:val="single" w:sz="4" w:space="0" w:color="000000"/>
              <w:bottom w:val="single" w:sz="4" w:space="0" w:color="000000"/>
              <w:right w:val="single" w:sz="4" w:space="0" w:color="000000"/>
            </w:tcBorders>
            <w:hideMark/>
          </w:tcPr>
          <w:p w14:paraId="0B829AEB" w14:textId="6D9316A8" w:rsidR="008F7195" w:rsidRDefault="00E00EB8" w:rsidP="00BF6D9F">
            <w:pPr>
              <w:snapToGrid w:val="0"/>
            </w:pPr>
            <w:r>
              <w:t xml:space="preserve">Booking a new reservation </w:t>
            </w:r>
            <w:r w:rsidR="00184BBA">
              <w:t>at a resort through SBRU</w:t>
            </w:r>
          </w:p>
        </w:tc>
      </w:tr>
      <w:tr w:rsidR="008F7195" w14:paraId="640FD5AA" w14:textId="77777777" w:rsidTr="00BF6D9F">
        <w:tc>
          <w:tcPr>
            <w:tcW w:w="2088" w:type="dxa"/>
            <w:tcBorders>
              <w:top w:val="single" w:sz="4" w:space="0" w:color="000000"/>
              <w:left w:val="single" w:sz="4" w:space="0" w:color="000000"/>
              <w:bottom w:val="single" w:sz="4" w:space="0" w:color="000000"/>
              <w:right w:val="nil"/>
            </w:tcBorders>
            <w:hideMark/>
          </w:tcPr>
          <w:p w14:paraId="764E82D1" w14:textId="77777777" w:rsidR="008F7195" w:rsidRPr="000E20CC" w:rsidRDefault="008F7195" w:rsidP="00BF6D9F">
            <w:pPr>
              <w:snapToGrid w:val="0"/>
              <w:rPr>
                <w:b/>
                <w:bCs/>
              </w:rPr>
            </w:pPr>
            <w:r w:rsidRPr="000E20CC">
              <w:rPr>
                <w:b/>
                <w:bCs/>
              </w:rPr>
              <w:t xml:space="preserve">Triggering Event </w:t>
            </w:r>
          </w:p>
        </w:tc>
        <w:tc>
          <w:tcPr>
            <w:tcW w:w="7522" w:type="dxa"/>
            <w:gridSpan w:val="2"/>
            <w:tcBorders>
              <w:top w:val="single" w:sz="4" w:space="0" w:color="000000"/>
              <w:left w:val="single" w:sz="4" w:space="0" w:color="000000"/>
              <w:bottom w:val="single" w:sz="4" w:space="0" w:color="000000"/>
              <w:right w:val="single" w:sz="4" w:space="0" w:color="000000"/>
            </w:tcBorders>
            <w:hideMark/>
          </w:tcPr>
          <w:p w14:paraId="3CFD7F77" w14:textId="67BD99A0" w:rsidR="008F7195" w:rsidRDefault="00F13651" w:rsidP="00BF6D9F">
            <w:pPr>
              <w:snapToGrid w:val="0"/>
            </w:pPr>
            <w:r>
              <w:t>A student is wanting to or trying to make a reservation through SBRU at a resort</w:t>
            </w:r>
          </w:p>
        </w:tc>
      </w:tr>
      <w:tr w:rsidR="008F7195" w14:paraId="41BF6FAF" w14:textId="77777777" w:rsidTr="00BF6D9F">
        <w:tc>
          <w:tcPr>
            <w:tcW w:w="2088" w:type="dxa"/>
            <w:tcBorders>
              <w:top w:val="single" w:sz="4" w:space="0" w:color="000000"/>
              <w:left w:val="single" w:sz="4" w:space="0" w:color="000000"/>
              <w:bottom w:val="single" w:sz="4" w:space="0" w:color="000000"/>
              <w:right w:val="nil"/>
            </w:tcBorders>
            <w:hideMark/>
          </w:tcPr>
          <w:p w14:paraId="4E84C801" w14:textId="77777777" w:rsidR="008F7195" w:rsidRPr="000E20CC" w:rsidRDefault="008F7195" w:rsidP="00BF6D9F">
            <w:pPr>
              <w:snapToGrid w:val="0"/>
              <w:rPr>
                <w:b/>
                <w:bCs/>
              </w:rPr>
            </w:pPr>
            <w:r w:rsidRPr="000E20CC">
              <w:rPr>
                <w:b/>
                <w:bCs/>
              </w:rPr>
              <w:t>Brief Description</w:t>
            </w:r>
          </w:p>
        </w:tc>
        <w:tc>
          <w:tcPr>
            <w:tcW w:w="7522" w:type="dxa"/>
            <w:gridSpan w:val="2"/>
            <w:tcBorders>
              <w:top w:val="single" w:sz="4" w:space="0" w:color="000000"/>
              <w:left w:val="single" w:sz="4" w:space="0" w:color="000000"/>
              <w:bottom w:val="single" w:sz="4" w:space="0" w:color="000000"/>
              <w:right w:val="single" w:sz="4" w:space="0" w:color="000000"/>
            </w:tcBorders>
          </w:tcPr>
          <w:p w14:paraId="56F9A1C2" w14:textId="03F60A59" w:rsidR="008F7195" w:rsidRDefault="00442D6E" w:rsidP="00BF6D9F">
            <w:pPr>
              <w:snapToGrid w:val="0"/>
            </w:pPr>
            <w:r>
              <w:t xml:space="preserve">A student is browsing through different resorts looking at the facility information, accommodations available, and is looking at different resorts in an area. They </w:t>
            </w:r>
            <w:r>
              <w:lastRenderedPageBreak/>
              <w:t xml:space="preserve">also are trying to see what times check in/check out are, and if they can make an individual or group </w:t>
            </w:r>
            <w:r w:rsidR="006614A8">
              <w:t>booking.</w:t>
            </w:r>
          </w:p>
        </w:tc>
      </w:tr>
      <w:tr w:rsidR="008F7195" w14:paraId="5B4B336A" w14:textId="77777777" w:rsidTr="00BF6D9F">
        <w:tc>
          <w:tcPr>
            <w:tcW w:w="2088" w:type="dxa"/>
            <w:tcBorders>
              <w:top w:val="single" w:sz="4" w:space="0" w:color="000000"/>
              <w:left w:val="single" w:sz="4" w:space="0" w:color="000000"/>
              <w:bottom w:val="single" w:sz="4" w:space="0" w:color="000000"/>
              <w:right w:val="nil"/>
            </w:tcBorders>
            <w:hideMark/>
          </w:tcPr>
          <w:p w14:paraId="682C6F1A" w14:textId="77777777" w:rsidR="008F7195" w:rsidRPr="000E20CC" w:rsidRDefault="008F7195" w:rsidP="00BF6D9F">
            <w:pPr>
              <w:snapToGrid w:val="0"/>
              <w:rPr>
                <w:b/>
                <w:bCs/>
              </w:rPr>
            </w:pPr>
            <w:r w:rsidRPr="000E20CC">
              <w:rPr>
                <w:b/>
                <w:bCs/>
              </w:rPr>
              <w:lastRenderedPageBreak/>
              <w:t>Actors</w:t>
            </w:r>
          </w:p>
        </w:tc>
        <w:tc>
          <w:tcPr>
            <w:tcW w:w="7522" w:type="dxa"/>
            <w:gridSpan w:val="2"/>
            <w:tcBorders>
              <w:top w:val="single" w:sz="4" w:space="0" w:color="000000"/>
              <w:left w:val="single" w:sz="4" w:space="0" w:color="000000"/>
              <w:bottom w:val="single" w:sz="4" w:space="0" w:color="000000"/>
              <w:right w:val="single" w:sz="4" w:space="0" w:color="000000"/>
            </w:tcBorders>
          </w:tcPr>
          <w:p w14:paraId="0BAF332E" w14:textId="782227D8" w:rsidR="008F7195" w:rsidRDefault="00973F72" w:rsidP="00BF6D9F">
            <w:pPr>
              <w:snapToGrid w:val="0"/>
            </w:pPr>
            <w:r>
              <w:t>Student</w:t>
            </w:r>
          </w:p>
        </w:tc>
      </w:tr>
      <w:tr w:rsidR="008F7195" w14:paraId="3E0EEE5C" w14:textId="77777777" w:rsidTr="00BF6D9F">
        <w:tc>
          <w:tcPr>
            <w:tcW w:w="2088" w:type="dxa"/>
            <w:tcBorders>
              <w:top w:val="single" w:sz="4" w:space="0" w:color="000000"/>
              <w:left w:val="single" w:sz="4" w:space="0" w:color="000000"/>
              <w:bottom w:val="single" w:sz="4" w:space="0" w:color="000000"/>
              <w:right w:val="nil"/>
            </w:tcBorders>
            <w:hideMark/>
          </w:tcPr>
          <w:p w14:paraId="6F006330" w14:textId="77777777" w:rsidR="008F7195" w:rsidRPr="000E20CC" w:rsidRDefault="008F7195" w:rsidP="00BF6D9F">
            <w:pPr>
              <w:snapToGrid w:val="0"/>
              <w:rPr>
                <w:b/>
                <w:bCs/>
              </w:rPr>
            </w:pPr>
            <w:r w:rsidRPr="000E20CC">
              <w:rPr>
                <w:b/>
                <w:bCs/>
              </w:rPr>
              <w:t>Stakeholders</w:t>
            </w:r>
          </w:p>
        </w:tc>
        <w:tc>
          <w:tcPr>
            <w:tcW w:w="7522" w:type="dxa"/>
            <w:gridSpan w:val="2"/>
            <w:tcBorders>
              <w:top w:val="single" w:sz="4" w:space="0" w:color="000000"/>
              <w:left w:val="single" w:sz="4" w:space="0" w:color="000000"/>
              <w:bottom w:val="single" w:sz="4" w:space="0" w:color="000000"/>
              <w:right w:val="single" w:sz="4" w:space="0" w:color="000000"/>
            </w:tcBorders>
          </w:tcPr>
          <w:p w14:paraId="7CEA2809" w14:textId="714D3461" w:rsidR="008F7195" w:rsidRDefault="008B0C33" w:rsidP="00BF6D9F">
            <w:r>
              <w:t>Student, SBRU, Resort</w:t>
            </w:r>
          </w:p>
        </w:tc>
      </w:tr>
      <w:tr w:rsidR="008F7195" w14:paraId="54E577BB" w14:textId="77777777" w:rsidTr="00BF6D9F">
        <w:tc>
          <w:tcPr>
            <w:tcW w:w="2088" w:type="dxa"/>
            <w:tcBorders>
              <w:top w:val="single" w:sz="4" w:space="0" w:color="000000"/>
              <w:left w:val="single" w:sz="4" w:space="0" w:color="000000"/>
              <w:bottom w:val="single" w:sz="4" w:space="0" w:color="000000"/>
              <w:right w:val="nil"/>
            </w:tcBorders>
            <w:hideMark/>
          </w:tcPr>
          <w:p w14:paraId="5DDB1A75" w14:textId="77777777" w:rsidR="008F7195" w:rsidRPr="000E20CC" w:rsidRDefault="008F7195" w:rsidP="00BF6D9F">
            <w:pPr>
              <w:snapToGrid w:val="0"/>
              <w:rPr>
                <w:b/>
                <w:bCs/>
              </w:rPr>
            </w:pPr>
            <w:r w:rsidRPr="000E20CC">
              <w:rPr>
                <w:b/>
                <w:bCs/>
              </w:rPr>
              <w:t>Preconditions</w:t>
            </w:r>
          </w:p>
        </w:tc>
        <w:tc>
          <w:tcPr>
            <w:tcW w:w="7522" w:type="dxa"/>
            <w:gridSpan w:val="2"/>
            <w:tcBorders>
              <w:top w:val="single" w:sz="4" w:space="0" w:color="000000"/>
              <w:left w:val="single" w:sz="4" w:space="0" w:color="000000"/>
              <w:bottom w:val="single" w:sz="4" w:space="0" w:color="000000"/>
              <w:right w:val="single" w:sz="4" w:space="0" w:color="000000"/>
            </w:tcBorders>
          </w:tcPr>
          <w:p w14:paraId="6C42D1C8" w14:textId="77777777" w:rsidR="00427867" w:rsidRDefault="00427867" w:rsidP="00BF6D9F">
            <w:r>
              <w:t>Student must have an existing account when trying to create a booking</w:t>
            </w:r>
          </w:p>
          <w:p w14:paraId="7210227B" w14:textId="2BF2C8CB" w:rsidR="00305507" w:rsidRDefault="00305507" w:rsidP="00BF6D9F">
            <w:r>
              <w:t>The resort they are trying to book at must exist</w:t>
            </w:r>
            <w:r w:rsidR="00820A25">
              <w:t xml:space="preserve"> in SBRU’s </w:t>
            </w:r>
            <w:proofErr w:type="gramStart"/>
            <w:r w:rsidR="00820A25">
              <w:t>systems</w:t>
            </w:r>
            <w:proofErr w:type="gramEnd"/>
          </w:p>
          <w:p w14:paraId="3992EEF1" w14:textId="2BDE5617" w:rsidR="00305507" w:rsidRDefault="00CF1DD5" w:rsidP="00BF6D9F">
            <w:r>
              <w:t>The resort must be open to bookings</w:t>
            </w:r>
          </w:p>
        </w:tc>
      </w:tr>
      <w:tr w:rsidR="008F7195" w14:paraId="5CADBA89" w14:textId="77777777" w:rsidTr="00BF6D9F">
        <w:tc>
          <w:tcPr>
            <w:tcW w:w="2088" w:type="dxa"/>
            <w:tcBorders>
              <w:top w:val="single" w:sz="4" w:space="0" w:color="000000"/>
              <w:left w:val="single" w:sz="4" w:space="0" w:color="000000"/>
              <w:bottom w:val="single" w:sz="4" w:space="0" w:color="000000"/>
              <w:right w:val="nil"/>
            </w:tcBorders>
            <w:hideMark/>
          </w:tcPr>
          <w:p w14:paraId="022F1528" w14:textId="77777777" w:rsidR="008F7195" w:rsidRPr="000E20CC" w:rsidRDefault="008F7195" w:rsidP="00BF6D9F">
            <w:pPr>
              <w:snapToGrid w:val="0"/>
              <w:rPr>
                <w:b/>
                <w:bCs/>
              </w:rPr>
            </w:pPr>
            <w:r w:rsidRPr="000E20CC">
              <w:rPr>
                <w:b/>
                <w:bCs/>
              </w:rPr>
              <w:t>Postconditions</w:t>
            </w:r>
          </w:p>
        </w:tc>
        <w:tc>
          <w:tcPr>
            <w:tcW w:w="7522" w:type="dxa"/>
            <w:gridSpan w:val="2"/>
            <w:tcBorders>
              <w:top w:val="single" w:sz="4" w:space="0" w:color="000000"/>
              <w:left w:val="single" w:sz="4" w:space="0" w:color="000000"/>
              <w:bottom w:val="single" w:sz="4" w:space="0" w:color="000000"/>
              <w:right w:val="single" w:sz="4" w:space="0" w:color="000000"/>
            </w:tcBorders>
          </w:tcPr>
          <w:p w14:paraId="5ACFCAE5" w14:textId="77777777" w:rsidR="008F7195" w:rsidRDefault="00CF1DD5" w:rsidP="00BF6D9F">
            <w:r>
              <w:t>The reservation will be created and connected with the student account and other members/group members</w:t>
            </w:r>
          </w:p>
          <w:p w14:paraId="634B594D" w14:textId="683F1AFD" w:rsidR="00CF1DD5" w:rsidRDefault="00CF1DD5" w:rsidP="00BF6D9F">
            <w:r>
              <w:t>A payment amount and invoice will be created and connected with the account</w:t>
            </w:r>
          </w:p>
        </w:tc>
      </w:tr>
      <w:tr w:rsidR="008F7195" w14:paraId="3E7B683F" w14:textId="77777777" w:rsidTr="00BF6D9F">
        <w:tc>
          <w:tcPr>
            <w:tcW w:w="2088" w:type="dxa"/>
            <w:vMerge w:val="restart"/>
            <w:tcBorders>
              <w:top w:val="single" w:sz="4" w:space="0" w:color="000000"/>
              <w:left w:val="single" w:sz="4" w:space="0" w:color="000000"/>
              <w:bottom w:val="single" w:sz="4" w:space="0" w:color="000000"/>
              <w:right w:val="nil"/>
            </w:tcBorders>
            <w:hideMark/>
          </w:tcPr>
          <w:p w14:paraId="0FDA0944" w14:textId="77777777" w:rsidR="008F7195" w:rsidRPr="000E20CC" w:rsidRDefault="008F7195" w:rsidP="00BF6D9F">
            <w:pPr>
              <w:snapToGrid w:val="0"/>
              <w:rPr>
                <w:b/>
                <w:bCs/>
              </w:rPr>
            </w:pPr>
            <w:r w:rsidRPr="000E20CC">
              <w:rPr>
                <w:b/>
                <w:bCs/>
              </w:rPr>
              <w:t>Flow of Activities</w:t>
            </w:r>
          </w:p>
        </w:tc>
        <w:tc>
          <w:tcPr>
            <w:tcW w:w="3962" w:type="dxa"/>
            <w:tcBorders>
              <w:top w:val="single" w:sz="4" w:space="0" w:color="000000"/>
              <w:left w:val="single" w:sz="4" w:space="0" w:color="000000"/>
              <w:bottom w:val="single" w:sz="4" w:space="0" w:color="000000"/>
              <w:right w:val="nil"/>
            </w:tcBorders>
            <w:hideMark/>
          </w:tcPr>
          <w:p w14:paraId="3AA233F8" w14:textId="77777777" w:rsidR="008F7195" w:rsidRPr="000E20CC" w:rsidRDefault="008F7195" w:rsidP="00BF6D9F">
            <w:pPr>
              <w:snapToGrid w:val="0"/>
              <w:jc w:val="center"/>
              <w:rPr>
                <w:b/>
                <w:bCs/>
              </w:rPr>
            </w:pPr>
            <w:r w:rsidRPr="000E20CC">
              <w:rPr>
                <w:b/>
                <w:bCs/>
              </w:rPr>
              <w:t>Actor</w:t>
            </w:r>
          </w:p>
        </w:tc>
        <w:tc>
          <w:tcPr>
            <w:tcW w:w="3560" w:type="dxa"/>
            <w:tcBorders>
              <w:top w:val="single" w:sz="4" w:space="0" w:color="000000"/>
              <w:left w:val="single" w:sz="4" w:space="0" w:color="000000"/>
              <w:bottom w:val="single" w:sz="4" w:space="0" w:color="000000"/>
              <w:right w:val="single" w:sz="4" w:space="0" w:color="000000"/>
            </w:tcBorders>
            <w:hideMark/>
          </w:tcPr>
          <w:p w14:paraId="7BB088C2" w14:textId="77777777" w:rsidR="008F7195" w:rsidRPr="000E20CC" w:rsidRDefault="008F7195" w:rsidP="00BF6D9F">
            <w:pPr>
              <w:snapToGrid w:val="0"/>
              <w:jc w:val="center"/>
              <w:rPr>
                <w:b/>
                <w:bCs/>
              </w:rPr>
            </w:pPr>
            <w:r w:rsidRPr="000E20CC">
              <w:rPr>
                <w:b/>
                <w:bCs/>
              </w:rPr>
              <w:t>System</w:t>
            </w:r>
          </w:p>
        </w:tc>
      </w:tr>
      <w:tr w:rsidR="008F7195" w14:paraId="6864DC79" w14:textId="77777777" w:rsidTr="00BF6D9F">
        <w:tc>
          <w:tcPr>
            <w:tcW w:w="2088" w:type="dxa"/>
            <w:vMerge/>
            <w:tcBorders>
              <w:top w:val="single" w:sz="4" w:space="0" w:color="000000"/>
              <w:left w:val="single" w:sz="4" w:space="0" w:color="000000"/>
              <w:bottom w:val="single" w:sz="4" w:space="0" w:color="000000"/>
              <w:right w:val="nil"/>
            </w:tcBorders>
            <w:vAlign w:val="center"/>
            <w:hideMark/>
          </w:tcPr>
          <w:p w14:paraId="1F5B16C6" w14:textId="77777777" w:rsidR="008F7195" w:rsidRDefault="008F7195" w:rsidP="00BF6D9F">
            <w:pPr>
              <w:rPr>
                <w:rFonts w:ascii="Times New Roman" w:eastAsia="SimSun" w:hAnsi="Times New Roman" w:cs="Mangal"/>
                <w:kern w:val="2"/>
                <w:sz w:val="24"/>
                <w:szCs w:val="24"/>
                <w:lang w:eastAsia="hi-IN" w:bidi="hi-IN"/>
              </w:rPr>
            </w:pPr>
          </w:p>
        </w:tc>
        <w:tc>
          <w:tcPr>
            <w:tcW w:w="3962" w:type="dxa"/>
            <w:tcBorders>
              <w:top w:val="single" w:sz="4" w:space="0" w:color="000000"/>
              <w:left w:val="single" w:sz="4" w:space="0" w:color="000000"/>
              <w:bottom w:val="single" w:sz="4" w:space="0" w:color="000000"/>
              <w:right w:val="nil"/>
            </w:tcBorders>
          </w:tcPr>
          <w:p w14:paraId="04857443" w14:textId="20208176" w:rsidR="008F7195" w:rsidRDefault="0010647F" w:rsidP="0010647F">
            <w:pPr>
              <w:snapToGrid w:val="0"/>
            </w:pPr>
            <w:r>
              <w:t>1. Search</w:t>
            </w:r>
            <w:r w:rsidR="00E4224F">
              <w:t>/browse</w:t>
            </w:r>
            <w:r>
              <w:t xml:space="preserve"> for a resort</w:t>
            </w:r>
          </w:p>
          <w:p w14:paraId="4E5708F9" w14:textId="6AF7C2EC" w:rsidR="00C532E3" w:rsidRDefault="00C532E3" w:rsidP="0010647F">
            <w:pPr>
              <w:snapToGrid w:val="0"/>
            </w:pPr>
            <w:r>
              <w:t xml:space="preserve">2. </w:t>
            </w:r>
            <w:r w:rsidR="004F4B68">
              <w:t xml:space="preserve">Check availabilities, check in/out times, and dates available </w:t>
            </w:r>
          </w:p>
          <w:p w14:paraId="7C646F25" w14:textId="03280D2D" w:rsidR="00070C0C" w:rsidRDefault="00070C0C" w:rsidP="0010647F">
            <w:pPr>
              <w:snapToGrid w:val="0"/>
            </w:pPr>
            <w:r>
              <w:t>3. Select reservation type</w:t>
            </w:r>
            <w:r w:rsidR="003D29E3">
              <w:t>/packages/suites</w:t>
            </w:r>
          </w:p>
          <w:p w14:paraId="0C791B6F" w14:textId="09A4C88B" w:rsidR="003D29E3" w:rsidRDefault="003D29E3" w:rsidP="0010647F">
            <w:pPr>
              <w:snapToGrid w:val="0"/>
            </w:pPr>
            <w:r>
              <w:t xml:space="preserve">4. </w:t>
            </w:r>
            <w:r w:rsidR="004C7F66">
              <w:t>Request booking</w:t>
            </w:r>
          </w:p>
          <w:p w14:paraId="5836C823" w14:textId="48A8D4B6" w:rsidR="001F2DBF" w:rsidRDefault="00910402" w:rsidP="0010647F">
            <w:pPr>
              <w:snapToGrid w:val="0"/>
            </w:pPr>
            <w:r>
              <w:t>5. Put in payment information</w:t>
            </w:r>
          </w:p>
          <w:p w14:paraId="0EC9E903" w14:textId="77777777" w:rsidR="008F7195" w:rsidRDefault="008F7195" w:rsidP="00BF6D9F"/>
        </w:tc>
        <w:tc>
          <w:tcPr>
            <w:tcW w:w="3560" w:type="dxa"/>
            <w:tcBorders>
              <w:top w:val="single" w:sz="4" w:space="0" w:color="000000"/>
              <w:left w:val="single" w:sz="4" w:space="0" w:color="000000"/>
              <w:bottom w:val="single" w:sz="4" w:space="0" w:color="000000"/>
              <w:right w:val="single" w:sz="4" w:space="0" w:color="000000"/>
            </w:tcBorders>
          </w:tcPr>
          <w:p w14:paraId="1CB465C9" w14:textId="77777777" w:rsidR="002F4E25" w:rsidRDefault="000F249E" w:rsidP="002F4E25">
            <w:pPr>
              <w:pStyle w:val="ListParagraph"/>
              <w:numPr>
                <w:ilvl w:val="1"/>
                <w:numId w:val="8"/>
              </w:numPr>
            </w:pPr>
            <w:r>
              <w:t>Display resort, facility, and accommodation information</w:t>
            </w:r>
          </w:p>
          <w:p w14:paraId="35CEF81B" w14:textId="77777777" w:rsidR="002F4E25" w:rsidRDefault="002F4E25" w:rsidP="002F4E25">
            <w:r>
              <w:t xml:space="preserve">2.1 Show </w:t>
            </w:r>
            <w:r w:rsidR="00FC022D">
              <w:t xml:space="preserve">availabilities, check in/out times, and dates </w:t>
            </w:r>
            <w:proofErr w:type="gramStart"/>
            <w:r w:rsidR="00FC022D">
              <w:t>available</w:t>
            </w:r>
            <w:proofErr w:type="gramEnd"/>
          </w:p>
          <w:p w14:paraId="7C6A82EC" w14:textId="77777777" w:rsidR="00E81950" w:rsidRDefault="00E81950" w:rsidP="002F4E25">
            <w:r>
              <w:t xml:space="preserve">4.1 </w:t>
            </w:r>
            <w:r w:rsidR="003C4E7C">
              <w:t>Start creation of a booking (verify information in databases, opening, and everything is available)</w:t>
            </w:r>
          </w:p>
          <w:p w14:paraId="72FCD42E" w14:textId="58E6B5CC" w:rsidR="002B5CDC" w:rsidRDefault="002B5CDC" w:rsidP="002F4E25">
            <w:r>
              <w:t xml:space="preserve">5.1 </w:t>
            </w:r>
            <w:r w:rsidR="004D28B8">
              <w:t>Verify payment</w:t>
            </w:r>
            <w:r w:rsidR="00916774">
              <w:t xml:space="preserve">, create a transaction, </w:t>
            </w:r>
            <w:proofErr w:type="gramStart"/>
            <w:r w:rsidR="00AA6579">
              <w:t>display</w:t>
            </w:r>
            <w:proofErr w:type="gramEnd"/>
            <w:r w:rsidR="00AA6579">
              <w:t xml:space="preserve"> and send confirmation </w:t>
            </w:r>
            <w:r w:rsidR="002F08EB">
              <w:t>by email</w:t>
            </w:r>
          </w:p>
        </w:tc>
      </w:tr>
      <w:tr w:rsidR="008F7195" w14:paraId="71C50066" w14:textId="77777777" w:rsidTr="00BF6D9F">
        <w:tc>
          <w:tcPr>
            <w:tcW w:w="2088" w:type="dxa"/>
            <w:tcBorders>
              <w:top w:val="single" w:sz="4" w:space="0" w:color="000000"/>
              <w:left w:val="single" w:sz="4" w:space="0" w:color="000000"/>
              <w:bottom w:val="single" w:sz="4" w:space="0" w:color="000000"/>
              <w:right w:val="nil"/>
            </w:tcBorders>
            <w:hideMark/>
          </w:tcPr>
          <w:p w14:paraId="006B003A" w14:textId="77777777" w:rsidR="008F7195" w:rsidRPr="000E20CC" w:rsidRDefault="008F7195" w:rsidP="00BF6D9F">
            <w:pPr>
              <w:snapToGrid w:val="0"/>
              <w:rPr>
                <w:b/>
                <w:bCs/>
              </w:rPr>
            </w:pPr>
            <w:r w:rsidRPr="000E20CC">
              <w:rPr>
                <w:b/>
                <w:bCs/>
              </w:rPr>
              <w:t>Exception Conditions</w:t>
            </w:r>
          </w:p>
        </w:tc>
        <w:tc>
          <w:tcPr>
            <w:tcW w:w="7522" w:type="dxa"/>
            <w:gridSpan w:val="2"/>
            <w:tcBorders>
              <w:top w:val="single" w:sz="4" w:space="0" w:color="000000"/>
              <w:left w:val="single" w:sz="4" w:space="0" w:color="000000"/>
              <w:bottom w:val="single" w:sz="4" w:space="0" w:color="000000"/>
              <w:right w:val="single" w:sz="4" w:space="0" w:color="000000"/>
            </w:tcBorders>
          </w:tcPr>
          <w:p w14:paraId="23F4649F" w14:textId="1C6B6D69" w:rsidR="008F7195" w:rsidRDefault="00A15074" w:rsidP="00BF6D9F">
            <w:r>
              <w:t xml:space="preserve">5.1 </w:t>
            </w:r>
            <w:r w:rsidR="000F7AA7">
              <w:t>Payment fails/card declined</w:t>
            </w:r>
          </w:p>
        </w:tc>
      </w:tr>
    </w:tbl>
    <w:p w14:paraId="399E358A" w14:textId="77777777" w:rsidR="008F7195" w:rsidRDefault="008F7195" w:rsidP="0057028E">
      <w:pPr>
        <w:spacing w:line="480" w:lineRule="auto"/>
        <w:rPr>
          <w:rFonts w:cstheme="minorHAnsi"/>
          <w:b/>
          <w:bCs/>
          <w:sz w:val="24"/>
          <w:szCs w:val="24"/>
        </w:rPr>
      </w:pPr>
    </w:p>
    <w:p w14:paraId="096DC107" w14:textId="266A6083" w:rsidR="00035F73" w:rsidRPr="00C036B6" w:rsidRDefault="00035F73" w:rsidP="0057028E">
      <w:pPr>
        <w:spacing w:line="480" w:lineRule="auto"/>
        <w:rPr>
          <w:rFonts w:cstheme="minorHAnsi"/>
          <w:sz w:val="24"/>
          <w:szCs w:val="24"/>
        </w:rPr>
      </w:pPr>
      <w:r>
        <w:rPr>
          <w:rFonts w:cstheme="minorHAnsi"/>
          <w:sz w:val="24"/>
          <w:szCs w:val="24"/>
        </w:rPr>
        <w:t>SSD is in attached PDF.</w:t>
      </w:r>
    </w:p>
    <w:p w14:paraId="5C1F6011" w14:textId="77777777" w:rsidR="00540D6A" w:rsidRDefault="00540D6A" w:rsidP="0082565E">
      <w:pPr>
        <w:spacing w:line="480" w:lineRule="auto"/>
        <w:rPr>
          <w:rFonts w:cstheme="minorHAnsi"/>
          <w:b/>
          <w:bCs/>
          <w:sz w:val="24"/>
          <w:szCs w:val="24"/>
        </w:rPr>
      </w:pPr>
    </w:p>
    <w:p w14:paraId="0BB6ABD2" w14:textId="139B5FA9" w:rsidR="0082565E" w:rsidRDefault="0082565E" w:rsidP="00DF5D62">
      <w:pPr>
        <w:spacing w:line="480" w:lineRule="auto"/>
        <w:rPr>
          <w:rFonts w:cstheme="minorHAnsi"/>
          <w:b/>
          <w:bCs/>
          <w:sz w:val="24"/>
          <w:szCs w:val="24"/>
        </w:rPr>
      </w:pPr>
      <w:r w:rsidRPr="00C25A50">
        <w:rPr>
          <w:rFonts w:cstheme="minorHAnsi"/>
          <w:b/>
          <w:bCs/>
          <w:sz w:val="24"/>
          <w:szCs w:val="24"/>
          <w:highlight w:val="cyan"/>
        </w:rPr>
        <w:t>Question 3</w:t>
      </w:r>
      <w:r>
        <w:rPr>
          <w:rFonts w:cstheme="minorHAnsi"/>
          <w:b/>
          <w:bCs/>
          <w:sz w:val="24"/>
          <w:szCs w:val="24"/>
        </w:rPr>
        <w:t xml:space="preserve"> – </w:t>
      </w:r>
      <w:r w:rsidR="00DF5D62" w:rsidRPr="00DF5D62">
        <w:rPr>
          <w:rFonts w:cstheme="minorHAnsi"/>
          <w:b/>
          <w:bCs/>
          <w:sz w:val="24"/>
          <w:szCs w:val="24"/>
        </w:rPr>
        <w:t>Draw an activity diagram to show the flow of</w:t>
      </w:r>
      <w:r w:rsidR="00DF5D62">
        <w:rPr>
          <w:rFonts w:cstheme="minorHAnsi"/>
          <w:b/>
          <w:bCs/>
          <w:sz w:val="24"/>
          <w:szCs w:val="24"/>
        </w:rPr>
        <w:t xml:space="preserve"> </w:t>
      </w:r>
      <w:r w:rsidR="00DF5D62" w:rsidRPr="00DF5D62">
        <w:rPr>
          <w:rFonts w:cstheme="minorHAnsi"/>
          <w:b/>
          <w:bCs/>
          <w:sz w:val="24"/>
          <w:szCs w:val="24"/>
        </w:rPr>
        <w:t>activities for the use case Add a new resort.</w:t>
      </w:r>
    </w:p>
    <w:p w14:paraId="09467CAD" w14:textId="7D709F59" w:rsidR="008A20EC" w:rsidRDefault="005C1C01" w:rsidP="00BF38C0">
      <w:pPr>
        <w:spacing w:line="480" w:lineRule="auto"/>
        <w:rPr>
          <w:rFonts w:cstheme="minorHAnsi"/>
          <w:sz w:val="24"/>
          <w:szCs w:val="24"/>
        </w:rPr>
      </w:pPr>
      <w:r>
        <w:rPr>
          <w:rFonts w:cstheme="minorHAnsi"/>
          <w:sz w:val="24"/>
          <w:szCs w:val="24"/>
        </w:rPr>
        <w:t>Attached as PDF.</w:t>
      </w:r>
    </w:p>
    <w:p w14:paraId="40A51334" w14:textId="77777777" w:rsidR="00883433" w:rsidRPr="005C1C01" w:rsidRDefault="00883433" w:rsidP="00BF38C0">
      <w:pPr>
        <w:spacing w:line="480" w:lineRule="auto"/>
        <w:rPr>
          <w:rFonts w:cstheme="minorHAnsi"/>
          <w:sz w:val="24"/>
          <w:szCs w:val="24"/>
        </w:rPr>
      </w:pPr>
    </w:p>
    <w:p w14:paraId="3F561801" w14:textId="7133F015" w:rsidR="0082565E" w:rsidRDefault="0082565E" w:rsidP="00F92ED5">
      <w:pPr>
        <w:spacing w:line="480" w:lineRule="auto"/>
        <w:rPr>
          <w:rFonts w:cstheme="minorHAnsi"/>
          <w:b/>
          <w:bCs/>
          <w:sz w:val="24"/>
          <w:szCs w:val="24"/>
        </w:rPr>
      </w:pPr>
      <w:r w:rsidRPr="00C25A50">
        <w:rPr>
          <w:rFonts w:cstheme="minorHAnsi"/>
          <w:b/>
          <w:bCs/>
          <w:sz w:val="24"/>
          <w:szCs w:val="24"/>
          <w:highlight w:val="yellow"/>
        </w:rPr>
        <w:t>Question 4</w:t>
      </w:r>
      <w:r>
        <w:rPr>
          <w:rFonts w:cstheme="minorHAnsi"/>
          <w:b/>
          <w:bCs/>
          <w:sz w:val="24"/>
          <w:szCs w:val="24"/>
        </w:rPr>
        <w:t xml:space="preserve"> –</w:t>
      </w:r>
      <w:r w:rsidR="00F92ED5">
        <w:rPr>
          <w:rFonts w:cstheme="minorHAnsi"/>
          <w:b/>
          <w:bCs/>
          <w:sz w:val="24"/>
          <w:szCs w:val="24"/>
        </w:rPr>
        <w:t xml:space="preserve"> </w:t>
      </w:r>
      <w:r w:rsidR="00F92ED5" w:rsidRPr="00F92ED5">
        <w:rPr>
          <w:rFonts w:cstheme="minorHAnsi"/>
          <w:b/>
          <w:bCs/>
          <w:sz w:val="24"/>
          <w:szCs w:val="24"/>
        </w:rPr>
        <w:t>Do a CRUD analysis based on the domain</w:t>
      </w:r>
      <w:r w:rsidR="00F92ED5">
        <w:rPr>
          <w:rFonts w:cstheme="minorHAnsi"/>
          <w:b/>
          <w:bCs/>
          <w:sz w:val="24"/>
          <w:szCs w:val="24"/>
        </w:rPr>
        <w:t xml:space="preserve"> </w:t>
      </w:r>
      <w:r w:rsidR="00F92ED5" w:rsidRPr="00F92ED5">
        <w:rPr>
          <w:rFonts w:cstheme="minorHAnsi"/>
          <w:b/>
          <w:bCs/>
          <w:sz w:val="24"/>
          <w:szCs w:val="24"/>
        </w:rPr>
        <w:t>model you build in Chapter 4 and the use cases</w:t>
      </w:r>
      <w:r w:rsidR="00103AC0">
        <w:rPr>
          <w:rFonts w:cstheme="minorHAnsi"/>
          <w:b/>
          <w:bCs/>
          <w:sz w:val="24"/>
          <w:szCs w:val="24"/>
        </w:rPr>
        <w:t xml:space="preserve"> </w:t>
      </w:r>
      <w:r w:rsidR="00F92ED5" w:rsidRPr="00F92ED5">
        <w:rPr>
          <w:rFonts w:cstheme="minorHAnsi"/>
          <w:b/>
          <w:bCs/>
          <w:sz w:val="24"/>
          <w:szCs w:val="24"/>
        </w:rPr>
        <w:t>you have defined thus far.</w:t>
      </w:r>
    </w:p>
    <w:p w14:paraId="1F516431" w14:textId="0B2B790F" w:rsidR="00333456" w:rsidRPr="00333456" w:rsidRDefault="00333456" w:rsidP="00F92ED5">
      <w:pPr>
        <w:spacing w:line="480" w:lineRule="auto"/>
        <w:rPr>
          <w:rFonts w:cstheme="minorHAnsi"/>
          <w:sz w:val="24"/>
          <w:szCs w:val="24"/>
        </w:rPr>
      </w:pPr>
      <w:r>
        <w:rPr>
          <w:rFonts w:cstheme="minorHAnsi"/>
          <w:sz w:val="24"/>
          <w:szCs w:val="24"/>
        </w:rPr>
        <w:t>Create/Read/Update/Delete</w:t>
      </w:r>
    </w:p>
    <w:tbl>
      <w:tblPr>
        <w:tblStyle w:val="TableGrid"/>
        <w:tblW w:w="0" w:type="auto"/>
        <w:tblLook w:val="04A0" w:firstRow="1" w:lastRow="0" w:firstColumn="1" w:lastColumn="0" w:noHBand="0" w:noVBand="1"/>
      </w:tblPr>
      <w:tblGrid>
        <w:gridCol w:w="1573"/>
        <w:gridCol w:w="1200"/>
        <w:gridCol w:w="1430"/>
        <w:gridCol w:w="1237"/>
        <w:gridCol w:w="1450"/>
        <w:gridCol w:w="1405"/>
        <w:gridCol w:w="1055"/>
      </w:tblGrid>
      <w:tr w:rsidR="00FB2BA6" w14:paraId="69DB83F7" w14:textId="6CDFFED7" w:rsidTr="00284437">
        <w:tc>
          <w:tcPr>
            <w:tcW w:w="1573" w:type="dxa"/>
          </w:tcPr>
          <w:p w14:paraId="51335C7F" w14:textId="77777777" w:rsidR="00FB2BA6" w:rsidRPr="00921640" w:rsidRDefault="00FB2BA6" w:rsidP="00BF6D9F">
            <w:pPr>
              <w:spacing w:line="480" w:lineRule="auto"/>
              <w:rPr>
                <w:rFonts w:cstheme="minorHAnsi"/>
                <w:b/>
                <w:bCs/>
                <w:sz w:val="24"/>
                <w:szCs w:val="24"/>
                <w:u w:val="single"/>
              </w:rPr>
            </w:pPr>
            <w:r w:rsidRPr="00921640">
              <w:rPr>
                <w:rFonts w:cstheme="minorHAnsi"/>
                <w:b/>
                <w:bCs/>
                <w:sz w:val="24"/>
                <w:szCs w:val="24"/>
                <w:u w:val="single"/>
              </w:rPr>
              <w:t>Use cases v. domain classes</w:t>
            </w:r>
          </w:p>
        </w:tc>
        <w:tc>
          <w:tcPr>
            <w:tcW w:w="1200" w:type="dxa"/>
          </w:tcPr>
          <w:p w14:paraId="21A5AE43" w14:textId="77777777" w:rsidR="00FB2BA6" w:rsidRPr="00921640" w:rsidRDefault="00FB2BA6" w:rsidP="00BF6D9F">
            <w:pPr>
              <w:spacing w:line="480" w:lineRule="auto"/>
              <w:rPr>
                <w:rFonts w:cstheme="minorHAnsi"/>
                <w:b/>
                <w:bCs/>
                <w:sz w:val="24"/>
                <w:szCs w:val="24"/>
              </w:rPr>
            </w:pPr>
            <w:r w:rsidRPr="00921640">
              <w:rPr>
                <w:rFonts w:cstheme="minorHAnsi"/>
                <w:b/>
                <w:bCs/>
                <w:sz w:val="24"/>
                <w:szCs w:val="24"/>
              </w:rPr>
              <w:t>Traveler/</w:t>
            </w:r>
          </w:p>
          <w:p w14:paraId="3A704A88" w14:textId="3E9CD50A" w:rsidR="00FB2BA6" w:rsidRPr="00921640" w:rsidRDefault="00FB2BA6" w:rsidP="00BF6D9F">
            <w:pPr>
              <w:spacing w:line="480" w:lineRule="auto"/>
              <w:rPr>
                <w:rFonts w:cstheme="minorHAnsi"/>
                <w:b/>
                <w:bCs/>
                <w:sz w:val="24"/>
                <w:szCs w:val="24"/>
              </w:rPr>
            </w:pPr>
            <w:r w:rsidRPr="00921640">
              <w:rPr>
                <w:rFonts w:cstheme="minorHAnsi"/>
                <w:b/>
                <w:bCs/>
                <w:sz w:val="24"/>
                <w:szCs w:val="24"/>
              </w:rPr>
              <w:t>Student</w:t>
            </w:r>
          </w:p>
        </w:tc>
        <w:tc>
          <w:tcPr>
            <w:tcW w:w="1430" w:type="dxa"/>
          </w:tcPr>
          <w:p w14:paraId="7FDDE770" w14:textId="77777777" w:rsidR="00FB2BA6" w:rsidRPr="00921640" w:rsidRDefault="00FB2BA6" w:rsidP="00BF6D9F">
            <w:pPr>
              <w:spacing w:line="480" w:lineRule="auto"/>
              <w:rPr>
                <w:rFonts w:cstheme="minorHAnsi"/>
                <w:b/>
                <w:bCs/>
                <w:sz w:val="24"/>
                <w:szCs w:val="24"/>
              </w:rPr>
            </w:pPr>
            <w:r w:rsidRPr="00921640">
              <w:rPr>
                <w:rFonts w:cstheme="minorHAnsi"/>
                <w:b/>
                <w:bCs/>
                <w:sz w:val="24"/>
                <w:szCs w:val="24"/>
              </w:rPr>
              <w:t>Interests/</w:t>
            </w:r>
          </w:p>
          <w:p w14:paraId="00E80772" w14:textId="49DED0A8" w:rsidR="00FB2BA6" w:rsidRPr="00921640" w:rsidRDefault="00FB2BA6" w:rsidP="00BF6D9F">
            <w:pPr>
              <w:spacing w:line="480" w:lineRule="auto"/>
              <w:rPr>
                <w:rFonts w:cstheme="minorHAnsi"/>
                <w:b/>
                <w:bCs/>
                <w:sz w:val="24"/>
                <w:szCs w:val="24"/>
              </w:rPr>
            </w:pPr>
            <w:r w:rsidRPr="00921640">
              <w:rPr>
                <w:rFonts w:cstheme="minorHAnsi"/>
                <w:b/>
                <w:bCs/>
                <w:sz w:val="24"/>
                <w:szCs w:val="24"/>
              </w:rPr>
              <w:t>Hobbies</w:t>
            </w:r>
          </w:p>
        </w:tc>
        <w:tc>
          <w:tcPr>
            <w:tcW w:w="1237" w:type="dxa"/>
          </w:tcPr>
          <w:p w14:paraId="60725131" w14:textId="3EAA25E0" w:rsidR="00FB2BA6" w:rsidRPr="00E73473" w:rsidRDefault="00FB2BA6" w:rsidP="00E73473">
            <w:pPr>
              <w:rPr>
                <w:rFonts w:cstheme="minorHAnsi"/>
                <w:b/>
                <w:bCs/>
                <w:sz w:val="24"/>
                <w:szCs w:val="24"/>
              </w:rPr>
            </w:pPr>
            <w:r>
              <w:rPr>
                <w:rFonts w:cstheme="minorHAnsi"/>
                <w:b/>
                <w:bCs/>
                <w:sz w:val="24"/>
                <w:szCs w:val="24"/>
              </w:rPr>
              <w:t>Post</w:t>
            </w:r>
          </w:p>
        </w:tc>
        <w:tc>
          <w:tcPr>
            <w:tcW w:w="1450" w:type="dxa"/>
          </w:tcPr>
          <w:p w14:paraId="0863600B" w14:textId="77777777" w:rsidR="00FB2BA6" w:rsidRDefault="00FB2BA6" w:rsidP="00BF6D9F">
            <w:pPr>
              <w:spacing w:line="480" w:lineRule="auto"/>
              <w:rPr>
                <w:rFonts w:cstheme="minorHAnsi"/>
                <w:b/>
                <w:bCs/>
                <w:sz w:val="24"/>
                <w:szCs w:val="24"/>
              </w:rPr>
            </w:pPr>
            <w:r>
              <w:rPr>
                <w:rFonts w:cstheme="minorHAnsi"/>
                <w:b/>
                <w:bCs/>
                <w:sz w:val="24"/>
                <w:szCs w:val="24"/>
              </w:rPr>
              <w:t>Resort/</w:t>
            </w:r>
          </w:p>
          <w:p w14:paraId="1CA1A829" w14:textId="55B03AEB" w:rsidR="00FB2BA6" w:rsidRDefault="00FB2BA6" w:rsidP="00BF6D9F">
            <w:pPr>
              <w:spacing w:line="480" w:lineRule="auto"/>
              <w:rPr>
                <w:rFonts w:cstheme="minorHAnsi"/>
                <w:b/>
                <w:bCs/>
                <w:sz w:val="24"/>
                <w:szCs w:val="24"/>
              </w:rPr>
            </w:pPr>
            <w:r>
              <w:rPr>
                <w:rFonts w:cstheme="minorHAnsi"/>
                <w:b/>
                <w:bCs/>
                <w:sz w:val="24"/>
                <w:szCs w:val="24"/>
              </w:rPr>
              <w:t>Party location</w:t>
            </w:r>
          </w:p>
        </w:tc>
        <w:tc>
          <w:tcPr>
            <w:tcW w:w="1405" w:type="dxa"/>
          </w:tcPr>
          <w:p w14:paraId="019BB4F3" w14:textId="77777777" w:rsidR="00FB2BA6" w:rsidRDefault="00FB2BA6" w:rsidP="00BF6D9F">
            <w:pPr>
              <w:spacing w:line="480" w:lineRule="auto"/>
              <w:rPr>
                <w:rFonts w:cstheme="minorHAnsi"/>
                <w:b/>
                <w:bCs/>
                <w:sz w:val="24"/>
                <w:szCs w:val="24"/>
              </w:rPr>
            </w:pPr>
            <w:r>
              <w:rPr>
                <w:rFonts w:cstheme="minorHAnsi"/>
                <w:b/>
                <w:bCs/>
                <w:sz w:val="24"/>
                <w:szCs w:val="24"/>
              </w:rPr>
              <w:t>Networked</w:t>
            </w:r>
          </w:p>
          <w:p w14:paraId="00BCE64B" w14:textId="52F4CAFB" w:rsidR="00FB2BA6" w:rsidRDefault="00FB2BA6" w:rsidP="00BF6D9F">
            <w:pPr>
              <w:spacing w:line="480" w:lineRule="auto"/>
              <w:rPr>
                <w:rFonts w:cstheme="minorHAnsi"/>
                <w:b/>
                <w:bCs/>
                <w:sz w:val="24"/>
                <w:szCs w:val="24"/>
              </w:rPr>
            </w:pPr>
            <w:r>
              <w:rPr>
                <w:rFonts w:cstheme="minorHAnsi"/>
                <w:b/>
                <w:bCs/>
                <w:sz w:val="24"/>
                <w:szCs w:val="24"/>
              </w:rPr>
              <w:t>Connection</w:t>
            </w:r>
          </w:p>
        </w:tc>
        <w:tc>
          <w:tcPr>
            <w:tcW w:w="1055" w:type="dxa"/>
          </w:tcPr>
          <w:p w14:paraId="684072C4" w14:textId="4DA0C17C" w:rsidR="00FB2BA6" w:rsidRDefault="00936286" w:rsidP="00BF6D9F">
            <w:pPr>
              <w:spacing w:line="480" w:lineRule="auto"/>
              <w:rPr>
                <w:rFonts w:cstheme="minorHAnsi"/>
                <w:b/>
                <w:bCs/>
                <w:sz w:val="24"/>
                <w:szCs w:val="24"/>
              </w:rPr>
            </w:pPr>
            <w:r>
              <w:rPr>
                <w:rFonts w:cstheme="minorHAnsi"/>
                <w:b/>
                <w:bCs/>
                <w:sz w:val="24"/>
                <w:szCs w:val="24"/>
              </w:rPr>
              <w:t>Invitee</w:t>
            </w:r>
          </w:p>
        </w:tc>
      </w:tr>
      <w:tr w:rsidR="00FB2BA6" w14:paraId="0DF3EEE3" w14:textId="0B7FC25E" w:rsidTr="00284437">
        <w:tc>
          <w:tcPr>
            <w:tcW w:w="1573" w:type="dxa"/>
          </w:tcPr>
          <w:p w14:paraId="256287D4" w14:textId="2DFC731E" w:rsidR="00666EC1" w:rsidRDefault="00666EC1" w:rsidP="00BF6D9F">
            <w:pPr>
              <w:spacing w:line="480" w:lineRule="auto"/>
              <w:rPr>
                <w:rFonts w:cstheme="minorHAnsi"/>
                <w:b/>
                <w:bCs/>
                <w:sz w:val="24"/>
                <w:szCs w:val="24"/>
              </w:rPr>
            </w:pPr>
            <w:r>
              <w:rPr>
                <w:rFonts w:cstheme="minorHAnsi"/>
                <w:b/>
                <w:bCs/>
                <w:sz w:val="24"/>
                <w:szCs w:val="24"/>
              </w:rPr>
              <w:t>Account creation</w:t>
            </w:r>
          </w:p>
        </w:tc>
        <w:tc>
          <w:tcPr>
            <w:tcW w:w="1200" w:type="dxa"/>
          </w:tcPr>
          <w:p w14:paraId="5001A0F0" w14:textId="24C5A59A" w:rsidR="00FB2BA6" w:rsidRPr="008F4744" w:rsidRDefault="00C064C8" w:rsidP="00BF6D9F">
            <w:pPr>
              <w:spacing w:line="480" w:lineRule="auto"/>
              <w:rPr>
                <w:rFonts w:cstheme="minorHAnsi"/>
                <w:sz w:val="24"/>
                <w:szCs w:val="24"/>
              </w:rPr>
            </w:pPr>
            <w:r>
              <w:rPr>
                <w:rFonts w:cstheme="minorHAnsi"/>
                <w:sz w:val="24"/>
                <w:szCs w:val="24"/>
              </w:rPr>
              <w:t>C</w:t>
            </w:r>
          </w:p>
        </w:tc>
        <w:tc>
          <w:tcPr>
            <w:tcW w:w="1430" w:type="dxa"/>
          </w:tcPr>
          <w:p w14:paraId="6987F79E" w14:textId="77777777" w:rsidR="00FB2BA6" w:rsidRPr="00103A56" w:rsidRDefault="00FB2BA6" w:rsidP="00BF6D9F">
            <w:pPr>
              <w:spacing w:line="480" w:lineRule="auto"/>
              <w:rPr>
                <w:rFonts w:cstheme="minorHAnsi"/>
                <w:b/>
                <w:bCs/>
                <w:sz w:val="24"/>
                <w:szCs w:val="24"/>
              </w:rPr>
            </w:pPr>
          </w:p>
        </w:tc>
        <w:tc>
          <w:tcPr>
            <w:tcW w:w="1237" w:type="dxa"/>
          </w:tcPr>
          <w:p w14:paraId="20335FD6" w14:textId="77777777" w:rsidR="00FB2BA6" w:rsidRPr="00103A56" w:rsidRDefault="00FB2BA6" w:rsidP="00BF6D9F">
            <w:pPr>
              <w:spacing w:line="480" w:lineRule="auto"/>
              <w:rPr>
                <w:rFonts w:cstheme="minorHAnsi"/>
                <w:b/>
                <w:bCs/>
                <w:sz w:val="24"/>
                <w:szCs w:val="24"/>
              </w:rPr>
            </w:pPr>
          </w:p>
        </w:tc>
        <w:tc>
          <w:tcPr>
            <w:tcW w:w="1450" w:type="dxa"/>
          </w:tcPr>
          <w:p w14:paraId="6DF05CBF" w14:textId="77777777" w:rsidR="00FB2BA6" w:rsidRPr="00103A56" w:rsidRDefault="00FB2BA6" w:rsidP="00BF6D9F">
            <w:pPr>
              <w:spacing w:line="480" w:lineRule="auto"/>
              <w:rPr>
                <w:rFonts w:cstheme="minorHAnsi"/>
                <w:b/>
                <w:bCs/>
                <w:sz w:val="24"/>
                <w:szCs w:val="24"/>
              </w:rPr>
            </w:pPr>
          </w:p>
        </w:tc>
        <w:tc>
          <w:tcPr>
            <w:tcW w:w="1405" w:type="dxa"/>
          </w:tcPr>
          <w:p w14:paraId="3922FA95" w14:textId="77777777" w:rsidR="00FB2BA6" w:rsidRPr="00103A56" w:rsidRDefault="00FB2BA6" w:rsidP="00BF6D9F">
            <w:pPr>
              <w:spacing w:line="480" w:lineRule="auto"/>
              <w:rPr>
                <w:rFonts w:cstheme="minorHAnsi"/>
                <w:b/>
                <w:bCs/>
                <w:sz w:val="24"/>
                <w:szCs w:val="24"/>
              </w:rPr>
            </w:pPr>
          </w:p>
        </w:tc>
        <w:tc>
          <w:tcPr>
            <w:tcW w:w="1055" w:type="dxa"/>
          </w:tcPr>
          <w:p w14:paraId="3F50389C" w14:textId="77777777" w:rsidR="00FB2BA6" w:rsidRPr="00103A56" w:rsidRDefault="00FB2BA6" w:rsidP="00BF6D9F">
            <w:pPr>
              <w:spacing w:line="480" w:lineRule="auto"/>
              <w:rPr>
                <w:rFonts w:cstheme="minorHAnsi"/>
                <w:b/>
                <w:bCs/>
                <w:sz w:val="24"/>
                <w:szCs w:val="24"/>
              </w:rPr>
            </w:pPr>
          </w:p>
        </w:tc>
      </w:tr>
      <w:tr w:rsidR="00666EC1" w14:paraId="2547CDA9" w14:textId="77777777" w:rsidTr="00284437">
        <w:tc>
          <w:tcPr>
            <w:tcW w:w="1573" w:type="dxa"/>
          </w:tcPr>
          <w:p w14:paraId="373A3AE9" w14:textId="39566BCE" w:rsidR="00666EC1" w:rsidRDefault="00666EC1" w:rsidP="00BF6D9F">
            <w:pPr>
              <w:spacing w:line="480" w:lineRule="auto"/>
              <w:rPr>
                <w:rFonts w:cstheme="minorHAnsi"/>
                <w:b/>
                <w:bCs/>
                <w:sz w:val="24"/>
                <w:szCs w:val="24"/>
              </w:rPr>
            </w:pPr>
            <w:r>
              <w:rPr>
                <w:rFonts w:cstheme="minorHAnsi"/>
                <w:b/>
                <w:bCs/>
                <w:sz w:val="24"/>
                <w:szCs w:val="24"/>
              </w:rPr>
              <w:t>Account deletion</w:t>
            </w:r>
          </w:p>
        </w:tc>
        <w:tc>
          <w:tcPr>
            <w:tcW w:w="1200" w:type="dxa"/>
          </w:tcPr>
          <w:p w14:paraId="4FF2DFC6" w14:textId="67833628" w:rsidR="00666EC1" w:rsidRPr="00CC13F8" w:rsidRDefault="00CC13F8" w:rsidP="00BF6D9F">
            <w:pPr>
              <w:spacing w:line="480" w:lineRule="auto"/>
              <w:rPr>
                <w:rFonts w:cstheme="minorHAnsi"/>
                <w:sz w:val="24"/>
                <w:szCs w:val="24"/>
              </w:rPr>
            </w:pPr>
            <w:r>
              <w:rPr>
                <w:rFonts w:cstheme="minorHAnsi"/>
                <w:sz w:val="24"/>
                <w:szCs w:val="24"/>
              </w:rPr>
              <w:t>D</w:t>
            </w:r>
          </w:p>
        </w:tc>
        <w:tc>
          <w:tcPr>
            <w:tcW w:w="1430" w:type="dxa"/>
          </w:tcPr>
          <w:p w14:paraId="337F94AF" w14:textId="2FC19996" w:rsidR="00666EC1" w:rsidRPr="00CC13F8" w:rsidRDefault="00CC13F8" w:rsidP="00BF6D9F">
            <w:pPr>
              <w:spacing w:line="480" w:lineRule="auto"/>
              <w:rPr>
                <w:rFonts w:cstheme="minorHAnsi"/>
                <w:sz w:val="24"/>
                <w:szCs w:val="24"/>
              </w:rPr>
            </w:pPr>
            <w:r>
              <w:rPr>
                <w:rFonts w:cstheme="minorHAnsi"/>
                <w:sz w:val="24"/>
                <w:szCs w:val="24"/>
              </w:rPr>
              <w:t>D</w:t>
            </w:r>
          </w:p>
        </w:tc>
        <w:tc>
          <w:tcPr>
            <w:tcW w:w="1237" w:type="dxa"/>
          </w:tcPr>
          <w:p w14:paraId="4077CAAD" w14:textId="7BD702C1" w:rsidR="00666EC1" w:rsidRPr="00CC13F8" w:rsidRDefault="00CC13F8" w:rsidP="00BF6D9F">
            <w:pPr>
              <w:spacing w:line="480" w:lineRule="auto"/>
              <w:rPr>
                <w:rFonts w:cstheme="minorHAnsi"/>
                <w:sz w:val="24"/>
                <w:szCs w:val="24"/>
              </w:rPr>
            </w:pPr>
            <w:r>
              <w:rPr>
                <w:rFonts w:cstheme="minorHAnsi"/>
                <w:sz w:val="24"/>
                <w:szCs w:val="24"/>
              </w:rPr>
              <w:t>D</w:t>
            </w:r>
          </w:p>
        </w:tc>
        <w:tc>
          <w:tcPr>
            <w:tcW w:w="1450" w:type="dxa"/>
          </w:tcPr>
          <w:p w14:paraId="4EA7252A" w14:textId="029192B0" w:rsidR="00666EC1" w:rsidRPr="00CC13F8" w:rsidRDefault="00CC13F8" w:rsidP="00BF6D9F">
            <w:pPr>
              <w:spacing w:line="480" w:lineRule="auto"/>
              <w:rPr>
                <w:rFonts w:cstheme="minorHAnsi"/>
                <w:sz w:val="24"/>
                <w:szCs w:val="24"/>
              </w:rPr>
            </w:pPr>
            <w:r>
              <w:rPr>
                <w:rFonts w:cstheme="minorHAnsi"/>
                <w:sz w:val="24"/>
                <w:szCs w:val="24"/>
              </w:rPr>
              <w:t>D</w:t>
            </w:r>
          </w:p>
        </w:tc>
        <w:tc>
          <w:tcPr>
            <w:tcW w:w="1405" w:type="dxa"/>
          </w:tcPr>
          <w:p w14:paraId="7D499FAF" w14:textId="25B5250F" w:rsidR="00666EC1" w:rsidRPr="00CC13F8" w:rsidRDefault="00CC13F8" w:rsidP="00BF6D9F">
            <w:pPr>
              <w:spacing w:line="480" w:lineRule="auto"/>
              <w:rPr>
                <w:rFonts w:cstheme="minorHAnsi"/>
                <w:sz w:val="24"/>
                <w:szCs w:val="24"/>
              </w:rPr>
            </w:pPr>
            <w:r>
              <w:rPr>
                <w:rFonts w:cstheme="minorHAnsi"/>
                <w:sz w:val="24"/>
                <w:szCs w:val="24"/>
              </w:rPr>
              <w:t>D</w:t>
            </w:r>
          </w:p>
        </w:tc>
        <w:tc>
          <w:tcPr>
            <w:tcW w:w="1055" w:type="dxa"/>
          </w:tcPr>
          <w:p w14:paraId="0C7FFE34" w14:textId="315B6FFE" w:rsidR="00666EC1" w:rsidRPr="00CC13F8" w:rsidRDefault="00CC13F8" w:rsidP="00BF6D9F">
            <w:pPr>
              <w:spacing w:line="480" w:lineRule="auto"/>
              <w:rPr>
                <w:rFonts w:cstheme="minorHAnsi"/>
                <w:sz w:val="24"/>
                <w:szCs w:val="24"/>
              </w:rPr>
            </w:pPr>
            <w:r>
              <w:rPr>
                <w:rFonts w:cstheme="minorHAnsi"/>
                <w:sz w:val="24"/>
                <w:szCs w:val="24"/>
              </w:rPr>
              <w:t>D</w:t>
            </w:r>
          </w:p>
        </w:tc>
      </w:tr>
      <w:tr w:rsidR="0040254D" w14:paraId="126EF5AF" w14:textId="77777777" w:rsidTr="00284437">
        <w:tc>
          <w:tcPr>
            <w:tcW w:w="1573" w:type="dxa"/>
          </w:tcPr>
          <w:p w14:paraId="320725FC" w14:textId="6CCBE820" w:rsidR="0040254D" w:rsidRDefault="0040254D" w:rsidP="00BF6D9F">
            <w:pPr>
              <w:spacing w:line="480" w:lineRule="auto"/>
              <w:rPr>
                <w:rFonts w:cstheme="minorHAnsi"/>
                <w:b/>
                <w:bCs/>
                <w:sz w:val="24"/>
                <w:szCs w:val="24"/>
              </w:rPr>
            </w:pPr>
            <w:r>
              <w:rPr>
                <w:rFonts w:cstheme="minorHAnsi"/>
                <w:b/>
                <w:bCs/>
                <w:sz w:val="24"/>
                <w:szCs w:val="24"/>
              </w:rPr>
              <w:t>Lookup friends</w:t>
            </w:r>
          </w:p>
        </w:tc>
        <w:tc>
          <w:tcPr>
            <w:tcW w:w="1200" w:type="dxa"/>
          </w:tcPr>
          <w:p w14:paraId="57490DC9" w14:textId="1ACDD107" w:rsidR="0040254D" w:rsidRPr="00916CEC" w:rsidRDefault="00916CEC" w:rsidP="00BF6D9F">
            <w:pPr>
              <w:spacing w:line="480" w:lineRule="auto"/>
              <w:rPr>
                <w:rFonts w:cstheme="minorHAnsi"/>
                <w:sz w:val="24"/>
                <w:szCs w:val="24"/>
              </w:rPr>
            </w:pPr>
            <w:r>
              <w:rPr>
                <w:rFonts w:cstheme="minorHAnsi"/>
                <w:sz w:val="24"/>
                <w:szCs w:val="24"/>
              </w:rPr>
              <w:t>R</w:t>
            </w:r>
          </w:p>
        </w:tc>
        <w:tc>
          <w:tcPr>
            <w:tcW w:w="1430" w:type="dxa"/>
          </w:tcPr>
          <w:p w14:paraId="28A2BEAC" w14:textId="22FE004A" w:rsidR="0040254D" w:rsidRPr="00F920EF" w:rsidRDefault="00F920EF" w:rsidP="00BF6D9F">
            <w:pPr>
              <w:spacing w:line="480" w:lineRule="auto"/>
              <w:rPr>
                <w:rFonts w:cstheme="minorHAnsi"/>
                <w:sz w:val="24"/>
                <w:szCs w:val="24"/>
              </w:rPr>
            </w:pPr>
            <w:r>
              <w:rPr>
                <w:rFonts w:cstheme="minorHAnsi"/>
                <w:sz w:val="24"/>
                <w:szCs w:val="24"/>
              </w:rPr>
              <w:t>R</w:t>
            </w:r>
          </w:p>
        </w:tc>
        <w:tc>
          <w:tcPr>
            <w:tcW w:w="1237" w:type="dxa"/>
          </w:tcPr>
          <w:p w14:paraId="0679A07C" w14:textId="055DEBB5" w:rsidR="0040254D" w:rsidRPr="00F920EF" w:rsidRDefault="00F920EF" w:rsidP="00BF6D9F">
            <w:pPr>
              <w:spacing w:line="480" w:lineRule="auto"/>
              <w:rPr>
                <w:rFonts w:cstheme="minorHAnsi"/>
                <w:sz w:val="24"/>
                <w:szCs w:val="24"/>
              </w:rPr>
            </w:pPr>
            <w:r>
              <w:rPr>
                <w:rFonts w:cstheme="minorHAnsi"/>
                <w:sz w:val="24"/>
                <w:szCs w:val="24"/>
              </w:rPr>
              <w:t>R</w:t>
            </w:r>
          </w:p>
        </w:tc>
        <w:tc>
          <w:tcPr>
            <w:tcW w:w="1450" w:type="dxa"/>
          </w:tcPr>
          <w:p w14:paraId="030E59EA" w14:textId="7F28238A" w:rsidR="0040254D" w:rsidRPr="00F920EF" w:rsidRDefault="00F920EF" w:rsidP="00BF6D9F">
            <w:pPr>
              <w:spacing w:line="480" w:lineRule="auto"/>
              <w:rPr>
                <w:rFonts w:cstheme="minorHAnsi"/>
                <w:sz w:val="24"/>
                <w:szCs w:val="24"/>
              </w:rPr>
            </w:pPr>
            <w:r>
              <w:rPr>
                <w:rFonts w:cstheme="minorHAnsi"/>
                <w:sz w:val="24"/>
                <w:szCs w:val="24"/>
              </w:rPr>
              <w:t>R</w:t>
            </w:r>
          </w:p>
        </w:tc>
        <w:tc>
          <w:tcPr>
            <w:tcW w:w="1405" w:type="dxa"/>
          </w:tcPr>
          <w:p w14:paraId="589C2792" w14:textId="41E86C74" w:rsidR="0040254D" w:rsidRPr="00F920EF" w:rsidRDefault="00F920EF" w:rsidP="00BF6D9F">
            <w:pPr>
              <w:spacing w:line="480" w:lineRule="auto"/>
              <w:rPr>
                <w:rFonts w:cstheme="minorHAnsi"/>
                <w:sz w:val="24"/>
                <w:szCs w:val="24"/>
              </w:rPr>
            </w:pPr>
            <w:r>
              <w:rPr>
                <w:rFonts w:cstheme="minorHAnsi"/>
                <w:sz w:val="24"/>
                <w:szCs w:val="24"/>
              </w:rPr>
              <w:t>R</w:t>
            </w:r>
          </w:p>
        </w:tc>
        <w:tc>
          <w:tcPr>
            <w:tcW w:w="1055" w:type="dxa"/>
          </w:tcPr>
          <w:p w14:paraId="79A6E368" w14:textId="0C9579C8" w:rsidR="0040254D" w:rsidRPr="00F920EF" w:rsidRDefault="00F920EF" w:rsidP="00BF6D9F">
            <w:pPr>
              <w:spacing w:line="480" w:lineRule="auto"/>
              <w:rPr>
                <w:rFonts w:cstheme="minorHAnsi"/>
                <w:sz w:val="24"/>
                <w:szCs w:val="24"/>
              </w:rPr>
            </w:pPr>
            <w:r>
              <w:rPr>
                <w:rFonts w:cstheme="minorHAnsi"/>
                <w:sz w:val="24"/>
                <w:szCs w:val="24"/>
              </w:rPr>
              <w:t>R</w:t>
            </w:r>
          </w:p>
        </w:tc>
      </w:tr>
      <w:tr w:rsidR="00B7188E" w14:paraId="6738093B" w14:textId="77777777" w:rsidTr="00284437">
        <w:tc>
          <w:tcPr>
            <w:tcW w:w="1573" w:type="dxa"/>
          </w:tcPr>
          <w:p w14:paraId="38E6D8C0" w14:textId="28A23757" w:rsidR="00B7188E" w:rsidRDefault="00B7188E" w:rsidP="00BF6D9F">
            <w:pPr>
              <w:spacing w:line="480" w:lineRule="auto"/>
              <w:rPr>
                <w:rFonts w:cstheme="minorHAnsi"/>
                <w:b/>
                <w:bCs/>
                <w:sz w:val="24"/>
                <w:szCs w:val="24"/>
              </w:rPr>
            </w:pPr>
            <w:r>
              <w:rPr>
                <w:rFonts w:cstheme="minorHAnsi"/>
                <w:b/>
                <w:bCs/>
                <w:sz w:val="24"/>
                <w:szCs w:val="24"/>
              </w:rPr>
              <w:t>Add/remove friends</w:t>
            </w:r>
          </w:p>
        </w:tc>
        <w:tc>
          <w:tcPr>
            <w:tcW w:w="1200" w:type="dxa"/>
          </w:tcPr>
          <w:p w14:paraId="0B161917" w14:textId="6C760AFD" w:rsidR="00B7188E" w:rsidRPr="00AC0741" w:rsidRDefault="00AC0741" w:rsidP="00BF6D9F">
            <w:pPr>
              <w:spacing w:line="480" w:lineRule="auto"/>
              <w:rPr>
                <w:rFonts w:cstheme="minorHAnsi"/>
                <w:sz w:val="24"/>
                <w:szCs w:val="24"/>
              </w:rPr>
            </w:pPr>
            <w:r>
              <w:rPr>
                <w:rFonts w:cstheme="minorHAnsi"/>
                <w:sz w:val="24"/>
                <w:szCs w:val="24"/>
              </w:rPr>
              <w:t>C/U/D</w:t>
            </w:r>
          </w:p>
        </w:tc>
        <w:tc>
          <w:tcPr>
            <w:tcW w:w="1430" w:type="dxa"/>
          </w:tcPr>
          <w:p w14:paraId="69CD4AF0" w14:textId="77777777" w:rsidR="00B7188E" w:rsidRPr="00103A56" w:rsidRDefault="00B7188E" w:rsidP="00BF6D9F">
            <w:pPr>
              <w:spacing w:line="480" w:lineRule="auto"/>
              <w:rPr>
                <w:rFonts w:cstheme="minorHAnsi"/>
                <w:b/>
                <w:bCs/>
                <w:sz w:val="24"/>
                <w:szCs w:val="24"/>
              </w:rPr>
            </w:pPr>
          </w:p>
        </w:tc>
        <w:tc>
          <w:tcPr>
            <w:tcW w:w="1237" w:type="dxa"/>
          </w:tcPr>
          <w:p w14:paraId="03C0D340" w14:textId="77777777" w:rsidR="00B7188E" w:rsidRPr="00103A56" w:rsidRDefault="00B7188E" w:rsidP="00BF6D9F">
            <w:pPr>
              <w:spacing w:line="480" w:lineRule="auto"/>
              <w:rPr>
                <w:rFonts w:cstheme="minorHAnsi"/>
                <w:b/>
                <w:bCs/>
                <w:sz w:val="24"/>
                <w:szCs w:val="24"/>
              </w:rPr>
            </w:pPr>
          </w:p>
        </w:tc>
        <w:tc>
          <w:tcPr>
            <w:tcW w:w="1450" w:type="dxa"/>
          </w:tcPr>
          <w:p w14:paraId="1774ED9C" w14:textId="77777777" w:rsidR="00B7188E" w:rsidRPr="00103A56" w:rsidRDefault="00B7188E" w:rsidP="00BF6D9F">
            <w:pPr>
              <w:spacing w:line="480" w:lineRule="auto"/>
              <w:rPr>
                <w:rFonts w:cstheme="minorHAnsi"/>
                <w:b/>
                <w:bCs/>
                <w:sz w:val="24"/>
                <w:szCs w:val="24"/>
              </w:rPr>
            </w:pPr>
          </w:p>
        </w:tc>
        <w:tc>
          <w:tcPr>
            <w:tcW w:w="1405" w:type="dxa"/>
          </w:tcPr>
          <w:p w14:paraId="7BCC255A" w14:textId="77777777" w:rsidR="00B7188E" w:rsidRPr="00103A56" w:rsidRDefault="00B7188E" w:rsidP="00BF6D9F">
            <w:pPr>
              <w:spacing w:line="480" w:lineRule="auto"/>
              <w:rPr>
                <w:rFonts w:cstheme="minorHAnsi"/>
                <w:b/>
                <w:bCs/>
                <w:sz w:val="24"/>
                <w:szCs w:val="24"/>
              </w:rPr>
            </w:pPr>
          </w:p>
        </w:tc>
        <w:tc>
          <w:tcPr>
            <w:tcW w:w="1055" w:type="dxa"/>
          </w:tcPr>
          <w:p w14:paraId="61C1E9ED" w14:textId="77777777" w:rsidR="00B7188E" w:rsidRPr="00103A56" w:rsidRDefault="00B7188E" w:rsidP="00BF6D9F">
            <w:pPr>
              <w:spacing w:line="480" w:lineRule="auto"/>
              <w:rPr>
                <w:rFonts w:cstheme="minorHAnsi"/>
                <w:b/>
                <w:bCs/>
                <w:sz w:val="24"/>
                <w:szCs w:val="24"/>
              </w:rPr>
            </w:pPr>
          </w:p>
        </w:tc>
      </w:tr>
      <w:tr w:rsidR="00933DEA" w14:paraId="6511559C" w14:textId="77777777" w:rsidTr="00284437">
        <w:tc>
          <w:tcPr>
            <w:tcW w:w="1573" w:type="dxa"/>
          </w:tcPr>
          <w:p w14:paraId="5CBF99B4" w14:textId="04BEC142" w:rsidR="00933DEA" w:rsidRDefault="00933DEA" w:rsidP="00BF6D9F">
            <w:pPr>
              <w:spacing w:line="480" w:lineRule="auto"/>
              <w:rPr>
                <w:rFonts w:cstheme="minorHAnsi"/>
                <w:b/>
                <w:bCs/>
                <w:sz w:val="24"/>
                <w:szCs w:val="24"/>
              </w:rPr>
            </w:pPr>
            <w:r>
              <w:rPr>
                <w:rFonts w:cstheme="minorHAnsi"/>
                <w:b/>
                <w:bCs/>
                <w:sz w:val="24"/>
                <w:szCs w:val="24"/>
              </w:rPr>
              <w:t>Set privacy and security settings</w:t>
            </w:r>
          </w:p>
        </w:tc>
        <w:tc>
          <w:tcPr>
            <w:tcW w:w="1200" w:type="dxa"/>
          </w:tcPr>
          <w:p w14:paraId="3D787A96" w14:textId="5A891462" w:rsidR="00933DEA" w:rsidRPr="0069283C" w:rsidRDefault="003C63D5" w:rsidP="00BF6D9F">
            <w:pPr>
              <w:spacing w:line="480" w:lineRule="auto"/>
              <w:rPr>
                <w:rFonts w:cstheme="minorHAnsi"/>
                <w:sz w:val="24"/>
                <w:szCs w:val="24"/>
              </w:rPr>
            </w:pPr>
            <w:r>
              <w:rPr>
                <w:rFonts w:cstheme="minorHAnsi"/>
                <w:sz w:val="24"/>
                <w:szCs w:val="24"/>
              </w:rPr>
              <w:t>U</w:t>
            </w:r>
          </w:p>
        </w:tc>
        <w:tc>
          <w:tcPr>
            <w:tcW w:w="1430" w:type="dxa"/>
          </w:tcPr>
          <w:p w14:paraId="5203B16B" w14:textId="77777777" w:rsidR="00933DEA" w:rsidRPr="00103A56" w:rsidRDefault="00933DEA" w:rsidP="00BF6D9F">
            <w:pPr>
              <w:spacing w:line="480" w:lineRule="auto"/>
              <w:rPr>
                <w:rFonts w:cstheme="minorHAnsi"/>
                <w:b/>
                <w:bCs/>
                <w:sz w:val="24"/>
                <w:szCs w:val="24"/>
              </w:rPr>
            </w:pPr>
          </w:p>
        </w:tc>
        <w:tc>
          <w:tcPr>
            <w:tcW w:w="1237" w:type="dxa"/>
          </w:tcPr>
          <w:p w14:paraId="72BA4968" w14:textId="77777777" w:rsidR="00933DEA" w:rsidRPr="00103A56" w:rsidRDefault="00933DEA" w:rsidP="00BF6D9F">
            <w:pPr>
              <w:spacing w:line="480" w:lineRule="auto"/>
              <w:rPr>
                <w:rFonts w:cstheme="minorHAnsi"/>
                <w:b/>
                <w:bCs/>
                <w:sz w:val="24"/>
                <w:szCs w:val="24"/>
              </w:rPr>
            </w:pPr>
          </w:p>
        </w:tc>
        <w:tc>
          <w:tcPr>
            <w:tcW w:w="1450" w:type="dxa"/>
          </w:tcPr>
          <w:p w14:paraId="6F9F1E6D" w14:textId="77777777" w:rsidR="00933DEA" w:rsidRPr="00103A56" w:rsidRDefault="00933DEA" w:rsidP="00BF6D9F">
            <w:pPr>
              <w:spacing w:line="480" w:lineRule="auto"/>
              <w:rPr>
                <w:rFonts w:cstheme="minorHAnsi"/>
                <w:b/>
                <w:bCs/>
                <w:sz w:val="24"/>
                <w:szCs w:val="24"/>
              </w:rPr>
            </w:pPr>
          </w:p>
        </w:tc>
        <w:tc>
          <w:tcPr>
            <w:tcW w:w="1405" w:type="dxa"/>
          </w:tcPr>
          <w:p w14:paraId="465F4158" w14:textId="77777777" w:rsidR="00933DEA" w:rsidRPr="00103A56" w:rsidRDefault="00933DEA" w:rsidP="00BF6D9F">
            <w:pPr>
              <w:spacing w:line="480" w:lineRule="auto"/>
              <w:rPr>
                <w:rFonts w:cstheme="minorHAnsi"/>
                <w:b/>
                <w:bCs/>
                <w:sz w:val="24"/>
                <w:szCs w:val="24"/>
              </w:rPr>
            </w:pPr>
          </w:p>
        </w:tc>
        <w:tc>
          <w:tcPr>
            <w:tcW w:w="1055" w:type="dxa"/>
          </w:tcPr>
          <w:p w14:paraId="4F5AAFA6" w14:textId="77777777" w:rsidR="00933DEA" w:rsidRPr="00103A56" w:rsidRDefault="00933DEA" w:rsidP="00BF6D9F">
            <w:pPr>
              <w:spacing w:line="480" w:lineRule="auto"/>
              <w:rPr>
                <w:rFonts w:cstheme="minorHAnsi"/>
                <w:b/>
                <w:bCs/>
                <w:sz w:val="24"/>
                <w:szCs w:val="24"/>
              </w:rPr>
            </w:pPr>
          </w:p>
        </w:tc>
      </w:tr>
      <w:tr w:rsidR="005C524E" w14:paraId="327B6D4B" w14:textId="77777777" w:rsidTr="00284437">
        <w:tc>
          <w:tcPr>
            <w:tcW w:w="1573" w:type="dxa"/>
          </w:tcPr>
          <w:p w14:paraId="32AB6408" w14:textId="4100A489" w:rsidR="005C524E" w:rsidRDefault="005C524E" w:rsidP="00BF6D9F">
            <w:pPr>
              <w:spacing w:line="480" w:lineRule="auto"/>
              <w:rPr>
                <w:rFonts w:cstheme="minorHAnsi"/>
                <w:b/>
                <w:bCs/>
                <w:sz w:val="24"/>
                <w:szCs w:val="24"/>
              </w:rPr>
            </w:pPr>
            <w:r>
              <w:rPr>
                <w:rFonts w:cstheme="minorHAnsi"/>
                <w:b/>
                <w:bCs/>
                <w:sz w:val="24"/>
                <w:szCs w:val="24"/>
              </w:rPr>
              <w:t>Message friends</w:t>
            </w:r>
          </w:p>
        </w:tc>
        <w:tc>
          <w:tcPr>
            <w:tcW w:w="1200" w:type="dxa"/>
          </w:tcPr>
          <w:p w14:paraId="7429435F" w14:textId="47F486B3" w:rsidR="005C524E" w:rsidRPr="00B9099E" w:rsidRDefault="00B9099E" w:rsidP="00BF6D9F">
            <w:pPr>
              <w:spacing w:line="480" w:lineRule="auto"/>
              <w:rPr>
                <w:rFonts w:cstheme="minorHAnsi"/>
                <w:sz w:val="24"/>
                <w:szCs w:val="24"/>
              </w:rPr>
            </w:pPr>
            <w:r>
              <w:rPr>
                <w:rFonts w:cstheme="minorHAnsi"/>
                <w:sz w:val="24"/>
                <w:szCs w:val="24"/>
              </w:rPr>
              <w:t>C/R/U/D</w:t>
            </w:r>
          </w:p>
        </w:tc>
        <w:tc>
          <w:tcPr>
            <w:tcW w:w="1430" w:type="dxa"/>
          </w:tcPr>
          <w:p w14:paraId="6E0A83C0" w14:textId="77777777" w:rsidR="005C524E" w:rsidRPr="00103A56" w:rsidRDefault="005C524E" w:rsidP="00BF6D9F">
            <w:pPr>
              <w:spacing w:line="480" w:lineRule="auto"/>
              <w:rPr>
                <w:rFonts w:cstheme="minorHAnsi"/>
                <w:b/>
                <w:bCs/>
                <w:sz w:val="24"/>
                <w:szCs w:val="24"/>
              </w:rPr>
            </w:pPr>
          </w:p>
        </w:tc>
        <w:tc>
          <w:tcPr>
            <w:tcW w:w="1237" w:type="dxa"/>
          </w:tcPr>
          <w:p w14:paraId="246D60DA" w14:textId="77777777" w:rsidR="005C524E" w:rsidRPr="00103A56" w:rsidRDefault="005C524E" w:rsidP="00BF6D9F">
            <w:pPr>
              <w:spacing w:line="480" w:lineRule="auto"/>
              <w:rPr>
                <w:rFonts w:cstheme="minorHAnsi"/>
                <w:b/>
                <w:bCs/>
                <w:sz w:val="24"/>
                <w:szCs w:val="24"/>
              </w:rPr>
            </w:pPr>
          </w:p>
        </w:tc>
        <w:tc>
          <w:tcPr>
            <w:tcW w:w="1450" w:type="dxa"/>
          </w:tcPr>
          <w:p w14:paraId="132947AA" w14:textId="77777777" w:rsidR="005C524E" w:rsidRPr="00103A56" w:rsidRDefault="005C524E" w:rsidP="00BF6D9F">
            <w:pPr>
              <w:spacing w:line="480" w:lineRule="auto"/>
              <w:rPr>
                <w:rFonts w:cstheme="minorHAnsi"/>
                <w:b/>
                <w:bCs/>
                <w:sz w:val="24"/>
                <w:szCs w:val="24"/>
              </w:rPr>
            </w:pPr>
          </w:p>
        </w:tc>
        <w:tc>
          <w:tcPr>
            <w:tcW w:w="1405" w:type="dxa"/>
          </w:tcPr>
          <w:p w14:paraId="31AF0EA3" w14:textId="77777777" w:rsidR="005C524E" w:rsidRPr="00103A56" w:rsidRDefault="005C524E" w:rsidP="00BF6D9F">
            <w:pPr>
              <w:spacing w:line="480" w:lineRule="auto"/>
              <w:rPr>
                <w:rFonts w:cstheme="minorHAnsi"/>
                <w:b/>
                <w:bCs/>
                <w:sz w:val="24"/>
                <w:szCs w:val="24"/>
              </w:rPr>
            </w:pPr>
          </w:p>
        </w:tc>
        <w:tc>
          <w:tcPr>
            <w:tcW w:w="1055" w:type="dxa"/>
          </w:tcPr>
          <w:p w14:paraId="23D160CD" w14:textId="77777777" w:rsidR="005C524E" w:rsidRPr="00103A56" w:rsidRDefault="005C524E" w:rsidP="00BF6D9F">
            <w:pPr>
              <w:spacing w:line="480" w:lineRule="auto"/>
              <w:rPr>
                <w:rFonts w:cstheme="minorHAnsi"/>
                <w:b/>
                <w:bCs/>
                <w:sz w:val="24"/>
                <w:szCs w:val="24"/>
              </w:rPr>
            </w:pPr>
          </w:p>
        </w:tc>
      </w:tr>
      <w:tr w:rsidR="00736ADA" w14:paraId="694B87EC" w14:textId="77777777" w:rsidTr="00284437">
        <w:tc>
          <w:tcPr>
            <w:tcW w:w="1573" w:type="dxa"/>
          </w:tcPr>
          <w:p w14:paraId="65CAC78E" w14:textId="26E3025C" w:rsidR="00736ADA" w:rsidRDefault="00736ADA" w:rsidP="00BF6D9F">
            <w:pPr>
              <w:spacing w:line="480" w:lineRule="auto"/>
              <w:rPr>
                <w:rFonts w:cstheme="minorHAnsi"/>
                <w:b/>
                <w:bCs/>
                <w:sz w:val="24"/>
                <w:szCs w:val="24"/>
              </w:rPr>
            </w:pPr>
            <w:r>
              <w:rPr>
                <w:rFonts w:cstheme="minorHAnsi"/>
                <w:b/>
                <w:bCs/>
                <w:sz w:val="24"/>
                <w:szCs w:val="24"/>
              </w:rPr>
              <w:lastRenderedPageBreak/>
              <w:t>Voice call, video call friends</w:t>
            </w:r>
          </w:p>
        </w:tc>
        <w:tc>
          <w:tcPr>
            <w:tcW w:w="1200" w:type="dxa"/>
          </w:tcPr>
          <w:p w14:paraId="2F566EF9" w14:textId="720BBD74" w:rsidR="00736ADA" w:rsidRPr="007C7694" w:rsidRDefault="007C7694" w:rsidP="00BF6D9F">
            <w:pPr>
              <w:spacing w:line="480" w:lineRule="auto"/>
              <w:rPr>
                <w:rFonts w:cstheme="minorHAnsi"/>
                <w:sz w:val="24"/>
                <w:szCs w:val="24"/>
              </w:rPr>
            </w:pPr>
            <w:r>
              <w:rPr>
                <w:rFonts w:cstheme="minorHAnsi"/>
                <w:sz w:val="24"/>
                <w:szCs w:val="24"/>
              </w:rPr>
              <w:t>C/R/U/D</w:t>
            </w:r>
          </w:p>
        </w:tc>
        <w:tc>
          <w:tcPr>
            <w:tcW w:w="1430" w:type="dxa"/>
          </w:tcPr>
          <w:p w14:paraId="21EC1EE0" w14:textId="77777777" w:rsidR="00736ADA" w:rsidRPr="00103A56" w:rsidRDefault="00736ADA" w:rsidP="00BF6D9F">
            <w:pPr>
              <w:spacing w:line="480" w:lineRule="auto"/>
              <w:rPr>
                <w:rFonts w:cstheme="minorHAnsi"/>
                <w:b/>
                <w:bCs/>
                <w:sz w:val="24"/>
                <w:szCs w:val="24"/>
              </w:rPr>
            </w:pPr>
          </w:p>
        </w:tc>
        <w:tc>
          <w:tcPr>
            <w:tcW w:w="1237" w:type="dxa"/>
          </w:tcPr>
          <w:p w14:paraId="7A6937BC" w14:textId="77777777" w:rsidR="00736ADA" w:rsidRPr="00103A56" w:rsidRDefault="00736ADA" w:rsidP="00BF6D9F">
            <w:pPr>
              <w:spacing w:line="480" w:lineRule="auto"/>
              <w:rPr>
                <w:rFonts w:cstheme="minorHAnsi"/>
                <w:b/>
                <w:bCs/>
                <w:sz w:val="24"/>
                <w:szCs w:val="24"/>
              </w:rPr>
            </w:pPr>
          </w:p>
        </w:tc>
        <w:tc>
          <w:tcPr>
            <w:tcW w:w="1450" w:type="dxa"/>
          </w:tcPr>
          <w:p w14:paraId="318C28A0" w14:textId="77777777" w:rsidR="00736ADA" w:rsidRPr="00103A56" w:rsidRDefault="00736ADA" w:rsidP="00BF6D9F">
            <w:pPr>
              <w:spacing w:line="480" w:lineRule="auto"/>
              <w:rPr>
                <w:rFonts w:cstheme="minorHAnsi"/>
                <w:b/>
                <w:bCs/>
                <w:sz w:val="24"/>
                <w:szCs w:val="24"/>
              </w:rPr>
            </w:pPr>
          </w:p>
        </w:tc>
        <w:tc>
          <w:tcPr>
            <w:tcW w:w="1405" w:type="dxa"/>
          </w:tcPr>
          <w:p w14:paraId="68FF4961" w14:textId="77777777" w:rsidR="00736ADA" w:rsidRPr="00103A56" w:rsidRDefault="00736ADA" w:rsidP="00BF6D9F">
            <w:pPr>
              <w:spacing w:line="480" w:lineRule="auto"/>
              <w:rPr>
                <w:rFonts w:cstheme="minorHAnsi"/>
                <w:b/>
                <w:bCs/>
                <w:sz w:val="24"/>
                <w:szCs w:val="24"/>
              </w:rPr>
            </w:pPr>
          </w:p>
        </w:tc>
        <w:tc>
          <w:tcPr>
            <w:tcW w:w="1055" w:type="dxa"/>
          </w:tcPr>
          <w:p w14:paraId="24AF047A" w14:textId="77777777" w:rsidR="00736ADA" w:rsidRPr="00103A56" w:rsidRDefault="00736ADA" w:rsidP="00BF6D9F">
            <w:pPr>
              <w:spacing w:line="480" w:lineRule="auto"/>
              <w:rPr>
                <w:rFonts w:cstheme="minorHAnsi"/>
                <w:b/>
                <w:bCs/>
                <w:sz w:val="24"/>
                <w:szCs w:val="24"/>
              </w:rPr>
            </w:pPr>
          </w:p>
        </w:tc>
      </w:tr>
      <w:tr w:rsidR="00912112" w14:paraId="01D5E07F" w14:textId="77777777" w:rsidTr="00284437">
        <w:tc>
          <w:tcPr>
            <w:tcW w:w="1573" w:type="dxa"/>
          </w:tcPr>
          <w:p w14:paraId="21E04BC2" w14:textId="63FF3021" w:rsidR="00912112" w:rsidRDefault="00912112" w:rsidP="00BF6D9F">
            <w:pPr>
              <w:spacing w:line="480" w:lineRule="auto"/>
              <w:rPr>
                <w:rFonts w:cstheme="minorHAnsi"/>
                <w:b/>
                <w:bCs/>
                <w:sz w:val="24"/>
                <w:szCs w:val="24"/>
              </w:rPr>
            </w:pPr>
            <w:r>
              <w:rPr>
                <w:rFonts w:cstheme="minorHAnsi"/>
                <w:b/>
                <w:bCs/>
                <w:sz w:val="24"/>
                <w:szCs w:val="24"/>
              </w:rPr>
              <w:t>Randomize add friend</w:t>
            </w:r>
          </w:p>
        </w:tc>
        <w:tc>
          <w:tcPr>
            <w:tcW w:w="1200" w:type="dxa"/>
          </w:tcPr>
          <w:p w14:paraId="34C72253" w14:textId="2722AA14" w:rsidR="00912112" w:rsidRPr="009F5349" w:rsidRDefault="009F5349" w:rsidP="00BF6D9F">
            <w:pPr>
              <w:spacing w:line="480" w:lineRule="auto"/>
              <w:rPr>
                <w:rFonts w:cstheme="minorHAnsi"/>
                <w:sz w:val="24"/>
                <w:szCs w:val="24"/>
              </w:rPr>
            </w:pPr>
            <w:r>
              <w:rPr>
                <w:rFonts w:cstheme="minorHAnsi"/>
                <w:sz w:val="24"/>
                <w:szCs w:val="24"/>
              </w:rPr>
              <w:t>C</w:t>
            </w:r>
            <w:r w:rsidR="00F76E07">
              <w:rPr>
                <w:rFonts w:cstheme="minorHAnsi"/>
                <w:sz w:val="24"/>
                <w:szCs w:val="24"/>
              </w:rPr>
              <w:t>/R/U</w:t>
            </w:r>
          </w:p>
        </w:tc>
        <w:tc>
          <w:tcPr>
            <w:tcW w:w="1430" w:type="dxa"/>
          </w:tcPr>
          <w:p w14:paraId="567CA39E" w14:textId="77777777" w:rsidR="00912112" w:rsidRPr="00103A56" w:rsidRDefault="00912112" w:rsidP="00BF6D9F">
            <w:pPr>
              <w:spacing w:line="480" w:lineRule="auto"/>
              <w:rPr>
                <w:rFonts w:cstheme="minorHAnsi"/>
                <w:b/>
                <w:bCs/>
                <w:sz w:val="24"/>
                <w:szCs w:val="24"/>
              </w:rPr>
            </w:pPr>
          </w:p>
        </w:tc>
        <w:tc>
          <w:tcPr>
            <w:tcW w:w="1237" w:type="dxa"/>
          </w:tcPr>
          <w:p w14:paraId="069DB999" w14:textId="77777777" w:rsidR="00912112" w:rsidRPr="00103A56" w:rsidRDefault="00912112" w:rsidP="00BF6D9F">
            <w:pPr>
              <w:spacing w:line="480" w:lineRule="auto"/>
              <w:rPr>
                <w:rFonts w:cstheme="minorHAnsi"/>
                <w:b/>
                <w:bCs/>
                <w:sz w:val="24"/>
                <w:szCs w:val="24"/>
              </w:rPr>
            </w:pPr>
          </w:p>
        </w:tc>
        <w:tc>
          <w:tcPr>
            <w:tcW w:w="1450" w:type="dxa"/>
          </w:tcPr>
          <w:p w14:paraId="6BE5C3D9" w14:textId="77777777" w:rsidR="00912112" w:rsidRPr="00103A56" w:rsidRDefault="00912112" w:rsidP="00BF6D9F">
            <w:pPr>
              <w:spacing w:line="480" w:lineRule="auto"/>
              <w:rPr>
                <w:rFonts w:cstheme="minorHAnsi"/>
                <w:b/>
                <w:bCs/>
                <w:sz w:val="24"/>
                <w:szCs w:val="24"/>
              </w:rPr>
            </w:pPr>
          </w:p>
        </w:tc>
        <w:tc>
          <w:tcPr>
            <w:tcW w:w="1405" w:type="dxa"/>
          </w:tcPr>
          <w:p w14:paraId="68974E8C" w14:textId="77777777" w:rsidR="00912112" w:rsidRPr="002F61AC" w:rsidRDefault="00912112" w:rsidP="00BF6D9F">
            <w:pPr>
              <w:spacing w:line="480" w:lineRule="auto"/>
              <w:rPr>
                <w:rFonts w:cstheme="minorHAnsi"/>
                <w:sz w:val="24"/>
                <w:szCs w:val="24"/>
              </w:rPr>
            </w:pPr>
          </w:p>
        </w:tc>
        <w:tc>
          <w:tcPr>
            <w:tcW w:w="1055" w:type="dxa"/>
          </w:tcPr>
          <w:p w14:paraId="0FAD2E4C" w14:textId="77777777" w:rsidR="00912112" w:rsidRPr="00103A56" w:rsidRDefault="00912112" w:rsidP="00BF6D9F">
            <w:pPr>
              <w:spacing w:line="480" w:lineRule="auto"/>
              <w:rPr>
                <w:rFonts w:cstheme="minorHAnsi"/>
                <w:b/>
                <w:bCs/>
                <w:sz w:val="24"/>
                <w:szCs w:val="24"/>
              </w:rPr>
            </w:pPr>
          </w:p>
        </w:tc>
      </w:tr>
      <w:tr w:rsidR="00956662" w14:paraId="53E13853" w14:textId="77777777" w:rsidTr="00284437">
        <w:tc>
          <w:tcPr>
            <w:tcW w:w="1573" w:type="dxa"/>
          </w:tcPr>
          <w:p w14:paraId="64E08CA5" w14:textId="404130A0" w:rsidR="00956662" w:rsidRDefault="00956662" w:rsidP="00956662">
            <w:pPr>
              <w:spacing w:line="480" w:lineRule="auto"/>
              <w:rPr>
                <w:rFonts w:cstheme="minorHAnsi"/>
                <w:b/>
                <w:bCs/>
                <w:sz w:val="24"/>
                <w:szCs w:val="24"/>
              </w:rPr>
            </w:pPr>
            <w:r>
              <w:rPr>
                <w:rFonts w:cstheme="minorHAnsi"/>
                <w:b/>
                <w:bCs/>
                <w:sz w:val="24"/>
                <w:szCs w:val="24"/>
              </w:rPr>
              <w:t>Set preferences and filters (distance, language, activities, group or individual)</w:t>
            </w:r>
          </w:p>
        </w:tc>
        <w:tc>
          <w:tcPr>
            <w:tcW w:w="1200" w:type="dxa"/>
          </w:tcPr>
          <w:p w14:paraId="15807029" w14:textId="0BF823FD" w:rsidR="00956662" w:rsidRPr="00A43D1E" w:rsidRDefault="00956662" w:rsidP="00956662">
            <w:pPr>
              <w:spacing w:line="480" w:lineRule="auto"/>
              <w:rPr>
                <w:rFonts w:cstheme="minorHAnsi"/>
                <w:sz w:val="24"/>
                <w:szCs w:val="24"/>
              </w:rPr>
            </w:pPr>
            <w:r>
              <w:rPr>
                <w:rFonts w:cstheme="minorHAnsi"/>
                <w:sz w:val="24"/>
                <w:szCs w:val="24"/>
              </w:rPr>
              <w:t>C/R/U/D</w:t>
            </w:r>
          </w:p>
        </w:tc>
        <w:tc>
          <w:tcPr>
            <w:tcW w:w="1430" w:type="dxa"/>
          </w:tcPr>
          <w:p w14:paraId="7B5B93AE" w14:textId="432199C6" w:rsidR="00956662" w:rsidRPr="00295C1A" w:rsidRDefault="00956662" w:rsidP="00956662">
            <w:pPr>
              <w:spacing w:line="480" w:lineRule="auto"/>
              <w:rPr>
                <w:rFonts w:cstheme="minorHAnsi"/>
                <w:sz w:val="24"/>
                <w:szCs w:val="24"/>
              </w:rPr>
            </w:pPr>
            <w:r>
              <w:rPr>
                <w:rFonts w:cstheme="minorHAnsi"/>
                <w:sz w:val="24"/>
                <w:szCs w:val="24"/>
              </w:rPr>
              <w:t>C/R/U/D</w:t>
            </w:r>
          </w:p>
        </w:tc>
        <w:tc>
          <w:tcPr>
            <w:tcW w:w="1237" w:type="dxa"/>
          </w:tcPr>
          <w:p w14:paraId="033D82A9" w14:textId="77777777" w:rsidR="00956662" w:rsidRPr="00103A56" w:rsidRDefault="00956662" w:rsidP="00956662">
            <w:pPr>
              <w:spacing w:line="480" w:lineRule="auto"/>
              <w:rPr>
                <w:rFonts w:cstheme="minorHAnsi"/>
                <w:b/>
                <w:bCs/>
                <w:sz w:val="24"/>
                <w:szCs w:val="24"/>
              </w:rPr>
            </w:pPr>
          </w:p>
        </w:tc>
        <w:tc>
          <w:tcPr>
            <w:tcW w:w="1450" w:type="dxa"/>
          </w:tcPr>
          <w:p w14:paraId="69CA3807" w14:textId="08FCFA79" w:rsidR="00956662" w:rsidRPr="000E6A1C" w:rsidRDefault="00956662" w:rsidP="00956662">
            <w:pPr>
              <w:spacing w:line="480" w:lineRule="auto"/>
              <w:rPr>
                <w:rFonts w:cstheme="minorHAnsi"/>
                <w:sz w:val="24"/>
                <w:szCs w:val="24"/>
              </w:rPr>
            </w:pPr>
            <w:r>
              <w:rPr>
                <w:rFonts w:cstheme="minorHAnsi"/>
                <w:sz w:val="24"/>
                <w:szCs w:val="24"/>
              </w:rPr>
              <w:t>C/R/U/D</w:t>
            </w:r>
          </w:p>
        </w:tc>
        <w:tc>
          <w:tcPr>
            <w:tcW w:w="1405" w:type="dxa"/>
          </w:tcPr>
          <w:p w14:paraId="0DD44BF3" w14:textId="5B348E07" w:rsidR="00956662" w:rsidRPr="00103A56" w:rsidRDefault="00956662" w:rsidP="00956662">
            <w:pPr>
              <w:spacing w:line="480" w:lineRule="auto"/>
              <w:rPr>
                <w:rFonts w:cstheme="minorHAnsi"/>
                <w:b/>
                <w:bCs/>
                <w:sz w:val="24"/>
                <w:szCs w:val="24"/>
              </w:rPr>
            </w:pPr>
            <w:r>
              <w:rPr>
                <w:rFonts w:cstheme="minorHAnsi"/>
                <w:sz w:val="24"/>
                <w:szCs w:val="24"/>
              </w:rPr>
              <w:t>C/R/U/D</w:t>
            </w:r>
          </w:p>
        </w:tc>
        <w:tc>
          <w:tcPr>
            <w:tcW w:w="1055" w:type="dxa"/>
          </w:tcPr>
          <w:p w14:paraId="247266DF" w14:textId="77777777" w:rsidR="00956662" w:rsidRPr="00103A56" w:rsidRDefault="00956662" w:rsidP="00956662">
            <w:pPr>
              <w:spacing w:line="480" w:lineRule="auto"/>
              <w:rPr>
                <w:rFonts w:cstheme="minorHAnsi"/>
                <w:b/>
                <w:bCs/>
                <w:sz w:val="24"/>
                <w:szCs w:val="24"/>
              </w:rPr>
            </w:pPr>
          </w:p>
        </w:tc>
      </w:tr>
      <w:tr w:rsidR="00570750" w14:paraId="4EC65E65" w14:textId="77777777" w:rsidTr="00284437">
        <w:tc>
          <w:tcPr>
            <w:tcW w:w="1573" w:type="dxa"/>
          </w:tcPr>
          <w:p w14:paraId="0899B111" w14:textId="0F936EC7" w:rsidR="00570750" w:rsidRDefault="00570750" w:rsidP="00570750">
            <w:pPr>
              <w:spacing w:line="480" w:lineRule="auto"/>
              <w:rPr>
                <w:rFonts w:cstheme="minorHAnsi"/>
                <w:b/>
                <w:bCs/>
                <w:sz w:val="24"/>
                <w:szCs w:val="24"/>
              </w:rPr>
            </w:pPr>
            <w:r>
              <w:rPr>
                <w:rFonts w:cstheme="minorHAnsi"/>
                <w:b/>
                <w:bCs/>
                <w:sz w:val="24"/>
                <w:szCs w:val="24"/>
              </w:rPr>
              <w:t>Create group chat, add/remove people</w:t>
            </w:r>
          </w:p>
        </w:tc>
        <w:tc>
          <w:tcPr>
            <w:tcW w:w="1200" w:type="dxa"/>
          </w:tcPr>
          <w:p w14:paraId="0B2A9918" w14:textId="63124F87" w:rsidR="00570750" w:rsidRPr="008C25B2" w:rsidRDefault="00570750" w:rsidP="00570750">
            <w:pPr>
              <w:spacing w:line="480" w:lineRule="auto"/>
              <w:rPr>
                <w:rFonts w:cstheme="minorHAnsi"/>
                <w:sz w:val="24"/>
                <w:szCs w:val="24"/>
              </w:rPr>
            </w:pPr>
            <w:r>
              <w:rPr>
                <w:rFonts w:cstheme="minorHAnsi"/>
                <w:sz w:val="24"/>
                <w:szCs w:val="24"/>
              </w:rPr>
              <w:t>C/R/U/D</w:t>
            </w:r>
          </w:p>
        </w:tc>
        <w:tc>
          <w:tcPr>
            <w:tcW w:w="1430" w:type="dxa"/>
          </w:tcPr>
          <w:p w14:paraId="7C3FDEDE" w14:textId="77777777" w:rsidR="00570750" w:rsidRPr="00103A56" w:rsidRDefault="00570750" w:rsidP="00570750">
            <w:pPr>
              <w:spacing w:line="480" w:lineRule="auto"/>
              <w:rPr>
                <w:rFonts w:cstheme="minorHAnsi"/>
                <w:b/>
                <w:bCs/>
                <w:sz w:val="24"/>
                <w:szCs w:val="24"/>
              </w:rPr>
            </w:pPr>
          </w:p>
        </w:tc>
        <w:tc>
          <w:tcPr>
            <w:tcW w:w="1237" w:type="dxa"/>
          </w:tcPr>
          <w:p w14:paraId="3955F0D9" w14:textId="77777777" w:rsidR="00570750" w:rsidRPr="00103A56" w:rsidRDefault="00570750" w:rsidP="00570750">
            <w:pPr>
              <w:spacing w:line="480" w:lineRule="auto"/>
              <w:rPr>
                <w:rFonts w:cstheme="minorHAnsi"/>
                <w:b/>
                <w:bCs/>
                <w:sz w:val="24"/>
                <w:szCs w:val="24"/>
              </w:rPr>
            </w:pPr>
          </w:p>
        </w:tc>
        <w:tc>
          <w:tcPr>
            <w:tcW w:w="1450" w:type="dxa"/>
          </w:tcPr>
          <w:p w14:paraId="31057499" w14:textId="77777777" w:rsidR="00570750" w:rsidRPr="00103A56" w:rsidRDefault="00570750" w:rsidP="00570750">
            <w:pPr>
              <w:spacing w:line="480" w:lineRule="auto"/>
              <w:rPr>
                <w:rFonts w:cstheme="minorHAnsi"/>
                <w:b/>
                <w:bCs/>
                <w:sz w:val="24"/>
                <w:szCs w:val="24"/>
              </w:rPr>
            </w:pPr>
          </w:p>
        </w:tc>
        <w:tc>
          <w:tcPr>
            <w:tcW w:w="1405" w:type="dxa"/>
          </w:tcPr>
          <w:p w14:paraId="3956DB2A" w14:textId="6D00DAC5" w:rsidR="00570750" w:rsidRPr="00103A56" w:rsidRDefault="00570750" w:rsidP="00570750">
            <w:pPr>
              <w:spacing w:line="480" w:lineRule="auto"/>
              <w:rPr>
                <w:rFonts w:cstheme="minorHAnsi"/>
                <w:b/>
                <w:bCs/>
                <w:sz w:val="24"/>
                <w:szCs w:val="24"/>
              </w:rPr>
            </w:pPr>
            <w:r>
              <w:rPr>
                <w:rFonts w:cstheme="minorHAnsi"/>
                <w:sz w:val="24"/>
                <w:szCs w:val="24"/>
              </w:rPr>
              <w:t>C/R/U/D</w:t>
            </w:r>
          </w:p>
        </w:tc>
        <w:tc>
          <w:tcPr>
            <w:tcW w:w="1055" w:type="dxa"/>
          </w:tcPr>
          <w:p w14:paraId="54229BF8" w14:textId="0F7155B0" w:rsidR="00570750" w:rsidRPr="00103A56" w:rsidRDefault="00570750" w:rsidP="00570750">
            <w:pPr>
              <w:spacing w:line="480" w:lineRule="auto"/>
              <w:rPr>
                <w:rFonts w:cstheme="minorHAnsi"/>
                <w:b/>
                <w:bCs/>
                <w:sz w:val="24"/>
                <w:szCs w:val="24"/>
              </w:rPr>
            </w:pPr>
            <w:r>
              <w:rPr>
                <w:rFonts w:cstheme="minorHAnsi"/>
                <w:sz w:val="24"/>
                <w:szCs w:val="24"/>
              </w:rPr>
              <w:t>C/R/U/D</w:t>
            </w:r>
          </w:p>
        </w:tc>
      </w:tr>
      <w:tr w:rsidR="00282FDE" w14:paraId="50031363" w14:textId="77777777" w:rsidTr="00284437">
        <w:tc>
          <w:tcPr>
            <w:tcW w:w="1573" w:type="dxa"/>
          </w:tcPr>
          <w:p w14:paraId="726249B7" w14:textId="4899A821" w:rsidR="00282FDE" w:rsidRDefault="00282FDE" w:rsidP="00282FDE">
            <w:pPr>
              <w:spacing w:line="480" w:lineRule="auto"/>
              <w:rPr>
                <w:rFonts w:cstheme="minorHAnsi"/>
                <w:b/>
                <w:bCs/>
                <w:sz w:val="24"/>
                <w:szCs w:val="24"/>
              </w:rPr>
            </w:pPr>
            <w:r>
              <w:rPr>
                <w:rFonts w:cstheme="minorHAnsi"/>
                <w:b/>
                <w:bCs/>
                <w:sz w:val="24"/>
                <w:szCs w:val="24"/>
              </w:rPr>
              <w:t>Add pictures to profile and tag people and locations</w:t>
            </w:r>
          </w:p>
        </w:tc>
        <w:tc>
          <w:tcPr>
            <w:tcW w:w="1200" w:type="dxa"/>
          </w:tcPr>
          <w:p w14:paraId="3FB2F0C9" w14:textId="42DFA9E6" w:rsidR="00282FDE" w:rsidRPr="00103A56" w:rsidRDefault="00282FDE" w:rsidP="00282FDE">
            <w:pPr>
              <w:spacing w:line="480" w:lineRule="auto"/>
              <w:rPr>
                <w:rFonts w:cstheme="minorHAnsi"/>
                <w:b/>
                <w:bCs/>
                <w:sz w:val="24"/>
                <w:szCs w:val="24"/>
              </w:rPr>
            </w:pPr>
            <w:r>
              <w:rPr>
                <w:rFonts w:cstheme="minorHAnsi"/>
                <w:sz w:val="24"/>
                <w:szCs w:val="24"/>
              </w:rPr>
              <w:t>C/R/U/D</w:t>
            </w:r>
          </w:p>
        </w:tc>
        <w:tc>
          <w:tcPr>
            <w:tcW w:w="1430" w:type="dxa"/>
          </w:tcPr>
          <w:p w14:paraId="4ECC19DF" w14:textId="77777777" w:rsidR="00282FDE" w:rsidRPr="00103A56" w:rsidRDefault="00282FDE" w:rsidP="00282FDE">
            <w:pPr>
              <w:spacing w:line="480" w:lineRule="auto"/>
              <w:rPr>
                <w:rFonts w:cstheme="minorHAnsi"/>
                <w:b/>
                <w:bCs/>
                <w:sz w:val="24"/>
                <w:szCs w:val="24"/>
              </w:rPr>
            </w:pPr>
          </w:p>
        </w:tc>
        <w:tc>
          <w:tcPr>
            <w:tcW w:w="1237" w:type="dxa"/>
          </w:tcPr>
          <w:p w14:paraId="07096B76" w14:textId="6097792E" w:rsidR="00282FDE" w:rsidRPr="00103A56" w:rsidRDefault="00282FDE" w:rsidP="00282FDE">
            <w:pPr>
              <w:spacing w:line="480" w:lineRule="auto"/>
              <w:rPr>
                <w:rFonts w:cstheme="minorHAnsi"/>
                <w:b/>
                <w:bCs/>
                <w:sz w:val="24"/>
                <w:szCs w:val="24"/>
              </w:rPr>
            </w:pPr>
            <w:r>
              <w:rPr>
                <w:rFonts w:cstheme="minorHAnsi"/>
                <w:sz w:val="24"/>
                <w:szCs w:val="24"/>
              </w:rPr>
              <w:t>C/R/U/D</w:t>
            </w:r>
          </w:p>
        </w:tc>
        <w:tc>
          <w:tcPr>
            <w:tcW w:w="1450" w:type="dxa"/>
          </w:tcPr>
          <w:p w14:paraId="0F6C537B" w14:textId="77777777" w:rsidR="00282FDE" w:rsidRPr="00103A56" w:rsidRDefault="00282FDE" w:rsidP="00282FDE">
            <w:pPr>
              <w:spacing w:line="480" w:lineRule="auto"/>
              <w:rPr>
                <w:rFonts w:cstheme="minorHAnsi"/>
                <w:b/>
                <w:bCs/>
                <w:sz w:val="24"/>
                <w:szCs w:val="24"/>
              </w:rPr>
            </w:pPr>
          </w:p>
        </w:tc>
        <w:tc>
          <w:tcPr>
            <w:tcW w:w="1405" w:type="dxa"/>
          </w:tcPr>
          <w:p w14:paraId="49CB3F58" w14:textId="0FA2AD58" w:rsidR="00282FDE" w:rsidRPr="00103A56" w:rsidRDefault="00282FDE" w:rsidP="00282FDE">
            <w:pPr>
              <w:spacing w:line="480" w:lineRule="auto"/>
              <w:rPr>
                <w:rFonts w:cstheme="minorHAnsi"/>
                <w:b/>
                <w:bCs/>
                <w:sz w:val="24"/>
                <w:szCs w:val="24"/>
              </w:rPr>
            </w:pPr>
            <w:r>
              <w:rPr>
                <w:rFonts w:cstheme="minorHAnsi"/>
                <w:sz w:val="24"/>
                <w:szCs w:val="24"/>
              </w:rPr>
              <w:t>C/R/U/D</w:t>
            </w:r>
          </w:p>
        </w:tc>
        <w:tc>
          <w:tcPr>
            <w:tcW w:w="1055" w:type="dxa"/>
          </w:tcPr>
          <w:p w14:paraId="1549EC83" w14:textId="16F8424D" w:rsidR="00282FDE" w:rsidRPr="00103A56" w:rsidRDefault="00282FDE" w:rsidP="00282FDE">
            <w:pPr>
              <w:spacing w:line="480" w:lineRule="auto"/>
              <w:rPr>
                <w:rFonts w:cstheme="minorHAnsi"/>
                <w:b/>
                <w:bCs/>
                <w:sz w:val="24"/>
                <w:szCs w:val="24"/>
              </w:rPr>
            </w:pPr>
            <w:r>
              <w:rPr>
                <w:rFonts w:cstheme="minorHAnsi"/>
                <w:sz w:val="24"/>
                <w:szCs w:val="24"/>
              </w:rPr>
              <w:t>C/R/U/D</w:t>
            </w:r>
          </w:p>
        </w:tc>
      </w:tr>
      <w:tr w:rsidR="00282FDE" w14:paraId="47BA2BF5" w14:textId="77777777" w:rsidTr="00284437">
        <w:tc>
          <w:tcPr>
            <w:tcW w:w="1573" w:type="dxa"/>
          </w:tcPr>
          <w:p w14:paraId="04D4A60B" w14:textId="6A9C4480" w:rsidR="00282FDE" w:rsidRDefault="00282FDE" w:rsidP="00282FDE">
            <w:pPr>
              <w:spacing w:line="480" w:lineRule="auto"/>
              <w:rPr>
                <w:rFonts w:cstheme="minorHAnsi"/>
                <w:b/>
                <w:bCs/>
                <w:sz w:val="24"/>
                <w:szCs w:val="24"/>
              </w:rPr>
            </w:pPr>
            <w:r>
              <w:rPr>
                <w:rFonts w:cstheme="minorHAnsi"/>
                <w:b/>
                <w:bCs/>
                <w:sz w:val="24"/>
                <w:szCs w:val="24"/>
              </w:rPr>
              <w:lastRenderedPageBreak/>
              <w:t>Comment on other people’s profiles</w:t>
            </w:r>
          </w:p>
        </w:tc>
        <w:tc>
          <w:tcPr>
            <w:tcW w:w="1200" w:type="dxa"/>
          </w:tcPr>
          <w:p w14:paraId="6CF2A406" w14:textId="77777777" w:rsidR="00282FDE" w:rsidRPr="00103A56" w:rsidRDefault="00282FDE" w:rsidP="00282FDE">
            <w:pPr>
              <w:spacing w:line="480" w:lineRule="auto"/>
              <w:rPr>
                <w:rFonts w:cstheme="minorHAnsi"/>
                <w:b/>
                <w:bCs/>
                <w:sz w:val="24"/>
                <w:szCs w:val="24"/>
              </w:rPr>
            </w:pPr>
          </w:p>
        </w:tc>
        <w:tc>
          <w:tcPr>
            <w:tcW w:w="1430" w:type="dxa"/>
          </w:tcPr>
          <w:p w14:paraId="338B6494" w14:textId="77777777" w:rsidR="00282FDE" w:rsidRPr="00103A56" w:rsidRDefault="00282FDE" w:rsidP="00282FDE">
            <w:pPr>
              <w:spacing w:line="480" w:lineRule="auto"/>
              <w:rPr>
                <w:rFonts w:cstheme="minorHAnsi"/>
                <w:b/>
                <w:bCs/>
                <w:sz w:val="24"/>
                <w:szCs w:val="24"/>
              </w:rPr>
            </w:pPr>
          </w:p>
        </w:tc>
        <w:tc>
          <w:tcPr>
            <w:tcW w:w="1237" w:type="dxa"/>
          </w:tcPr>
          <w:p w14:paraId="059E58E9" w14:textId="3119B8EC" w:rsidR="00282FDE" w:rsidRPr="00103A56" w:rsidRDefault="00282FDE" w:rsidP="00282FDE">
            <w:pPr>
              <w:spacing w:line="480" w:lineRule="auto"/>
              <w:rPr>
                <w:rFonts w:cstheme="minorHAnsi"/>
                <w:b/>
                <w:bCs/>
                <w:sz w:val="24"/>
                <w:szCs w:val="24"/>
              </w:rPr>
            </w:pPr>
            <w:r>
              <w:rPr>
                <w:rFonts w:cstheme="minorHAnsi"/>
                <w:sz w:val="24"/>
                <w:szCs w:val="24"/>
              </w:rPr>
              <w:t>C/R/U/D</w:t>
            </w:r>
          </w:p>
        </w:tc>
        <w:tc>
          <w:tcPr>
            <w:tcW w:w="1450" w:type="dxa"/>
          </w:tcPr>
          <w:p w14:paraId="26C59FA3" w14:textId="77777777" w:rsidR="00282FDE" w:rsidRPr="00103A56" w:rsidRDefault="00282FDE" w:rsidP="00282FDE">
            <w:pPr>
              <w:spacing w:line="480" w:lineRule="auto"/>
              <w:rPr>
                <w:rFonts w:cstheme="minorHAnsi"/>
                <w:b/>
                <w:bCs/>
                <w:sz w:val="24"/>
                <w:szCs w:val="24"/>
              </w:rPr>
            </w:pPr>
          </w:p>
        </w:tc>
        <w:tc>
          <w:tcPr>
            <w:tcW w:w="1405" w:type="dxa"/>
          </w:tcPr>
          <w:p w14:paraId="068A0483" w14:textId="7C39678F" w:rsidR="00282FDE" w:rsidRPr="00103A56" w:rsidRDefault="00282FDE" w:rsidP="00282FDE">
            <w:pPr>
              <w:spacing w:line="480" w:lineRule="auto"/>
              <w:rPr>
                <w:rFonts w:cstheme="minorHAnsi"/>
                <w:b/>
                <w:bCs/>
                <w:sz w:val="24"/>
                <w:szCs w:val="24"/>
              </w:rPr>
            </w:pPr>
            <w:r>
              <w:rPr>
                <w:rFonts w:cstheme="minorHAnsi"/>
                <w:sz w:val="24"/>
                <w:szCs w:val="24"/>
              </w:rPr>
              <w:t>C/R/U/D</w:t>
            </w:r>
          </w:p>
        </w:tc>
        <w:tc>
          <w:tcPr>
            <w:tcW w:w="1055" w:type="dxa"/>
          </w:tcPr>
          <w:p w14:paraId="77DBD653" w14:textId="170FD5D0" w:rsidR="00282FDE" w:rsidRPr="00103A56" w:rsidRDefault="00282FDE" w:rsidP="00282FDE">
            <w:pPr>
              <w:spacing w:line="480" w:lineRule="auto"/>
              <w:rPr>
                <w:rFonts w:cstheme="minorHAnsi"/>
                <w:b/>
                <w:bCs/>
                <w:sz w:val="24"/>
                <w:szCs w:val="24"/>
              </w:rPr>
            </w:pPr>
            <w:r>
              <w:rPr>
                <w:rFonts w:cstheme="minorHAnsi"/>
                <w:sz w:val="24"/>
                <w:szCs w:val="24"/>
              </w:rPr>
              <w:t>C/R/U/D</w:t>
            </w:r>
          </w:p>
        </w:tc>
      </w:tr>
      <w:tr w:rsidR="00913BB1" w14:paraId="230ADE31" w14:textId="77777777" w:rsidTr="00284437">
        <w:tc>
          <w:tcPr>
            <w:tcW w:w="1573" w:type="dxa"/>
          </w:tcPr>
          <w:p w14:paraId="3CEA39D6" w14:textId="40A6A892" w:rsidR="00913BB1" w:rsidRDefault="00913BB1" w:rsidP="00913BB1">
            <w:pPr>
              <w:spacing w:line="480" w:lineRule="auto"/>
              <w:rPr>
                <w:rFonts w:cstheme="minorHAnsi"/>
                <w:b/>
                <w:bCs/>
                <w:sz w:val="24"/>
                <w:szCs w:val="24"/>
              </w:rPr>
            </w:pPr>
            <w:r>
              <w:rPr>
                <w:rFonts w:cstheme="minorHAnsi"/>
                <w:b/>
                <w:bCs/>
                <w:sz w:val="24"/>
                <w:szCs w:val="24"/>
              </w:rPr>
              <w:t>View and interact with verification system</w:t>
            </w:r>
          </w:p>
        </w:tc>
        <w:tc>
          <w:tcPr>
            <w:tcW w:w="1200" w:type="dxa"/>
          </w:tcPr>
          <w:p w14:paraId="00B9951F" w14:textId="75A292A2" w:rsidR="00913BB1" w:rsidRPr="00103A56" w:rsidRDefault="00913BB1" w:rsidP="00913BB1">
            <w:pPr>
              <w:spacing w:line="480" w:lineRule="auto"/>
              <w:rPr>
                <w:rFonts w:cstheme="minorHAnsi"/>
                <w:b/>
                <w:bCs/>
                <w:sz w:val="24"/>
                <w:szCs w:val="24"/>
              </w:rPr>
            </w:pPr>
            <w:r>
              <w:rPr>
                <w:rFonts w:cstheme="minorHAnsi"/>
                <w:sz w:val="24"/>
                <w:szCs w:val="24"/>
              </w:rPr>
              <w:t>C/R/U/D</w:t>
            </w:r>
          </w:p>
        </w:tc>
        <w:tc>
          <w:tcPr>
            <w:tcW w:w="1430" w:type="dxa"/>
          </w:tcPr>
          <w:p w14:paraId="6A9A7996" w14:textId="77777777" w:rsidR="00913BB1" w:rsidRPr="00103A56" w:rsidRDefault="00913BB1" w:rsidP="00913BB1">
            <w:pPr>
              <w:spacing w:line="480" w:lineRule="auto"/>
              <w:rPr>
                <w:rFonts w:cstheme="minorHAnsi"/>
                <w:b/>
                <w:bCs/>
                <w:sz w:val="24"/>
                <w:szCs w:val="24"/>
              </w:rPr>
            </w:pPr>
          </w:p>
        </w:tc>
        <w:tc>
          <w:tcPr>
            <w:tcW w:w="1237" w:type="dxa"/>
          </w:tcPr>
          <w:p w14:paraId="43375998" w14:textId="77777777" w:rsidR="00913BB1" w:rsidRPr="00103A56" w:rsidRDefault="00913BB1" w:rsidP="00913BB1">
            <w:pPr>
              <w:spacing w:line="480" w:lineRule="auto"/>
              <w:rPr>
                <w:rFonts w:cstheme="minorHAnsi"/>
                <w:b/>
                <w:bCs/>
                <w:sz w:val="24"/>
                <w:szCs w:val="24"/>
              </w:rPr>
            </w:pPr>
          </w:p>
        </w:tc>
        <w:tc>
          <w:tcPr>
            <w:tcW w:w="1450" w:type="dxa"/>
          </w:tcPr>
          <w:p w14:paraId="3D74E2F4" w14:textId="77777777" w:rsidR="00913BB1" w:rsidRPr="00103A56" w:rsidRDefault="00913BB1" w:rsidP="00913BB1">
            <w:pPr>
              <w:spacing w:line="480" w:lineRule="auto"/>
              <w:rPr>
                <w:rFonts w:cstheme="minorHAnsi"/>
                <w:b/>
                <w:bCs/>
                <w:sz w:val="24"/>
                <w:szCs w:val="24"/>
              </w:rPr>
            </w:pPr>
          </w:p>
        </w:tc>
        <w:tc>
          <w:tcPr>
            <w:tcW w:w="1405" w:type="dxa"/>
          </w:tcPr>
          <w:p w14:paraId="48337019" w14:textId="77777777" w:rsidR="00913BB1" w:rsidRPr="00103A56" w:rsidRDefault="00913BB1" w:rsidP="00913BB1">
            <w:pPr>
              <w:spacing w:line="480" w:lineRule="auto"/>
              <w:rPr>
                <w:rFonts w:cstheme="minorHAnsi"/>
                <w:b/>
                <w:bCs/>
                <w:sz w:val="24"/>
                <w:szCs w:val="24"/>
              </w:rPr>
            </w:pPr>
          </w:p>
        </w:tc>
        <w:tc>
          <w:tcPr>
            <w:tcW w:w="1055" w:type="dxa"/>
          </w:tcPr>
          <w:p w14:paraId="78605787" w14:textId="77777777" w:rsidR="00913BB1" w:rsidRPr="00103A56" w:rsidRDefault="00913BB1" w:rsidP="00913BB1">
            <w:pPr>
              <w:spacing w:line="480" w:lineRule="auto"/>
              <w:rPr>
                <w:rFonts w:cstheme="minorHAnsi"/>
                <w:b/>
                <w:bCs/>
                <w:sz w:val="24"/>
                <w:szCs w:val="24"/>
              </w:rPr>
            </w:pPr>
          </w:p>
        </w:tc>
      </w:tr>
      <w:tr w:rsidR="00E35F20" w14:paraId="449EACF4" w14:textId="77777777" w:rsidTr="00284437">
        <w:tc>
          <w:tcPr>
            <w:tcW w:w="1573" w:type="dxa"/>
          </w:tcPr>
          <w:p w14:paraId="384FD969" w14:textId="1AE8F0C8" w:rsidR="00E35F20" w:rsidRDefault="00E35F20" w:rsidP="00E35F20">
            <w:pPr>
              <w:spacing w:line="480" w:lineRule="auto"/>
              <w:rPr>
                <w:rFonts w:cstheme="minorHAnsi"/>
                <w:b/>
                <w:bCs/>
                <w:sz w:val="24"/>
                <w:szCs w:val="24"/>
              </w:rPr>
            </w:pPr>
            <w:r>
              <w:rPr>
                <w:rFonts w:cstheme="minorHAnsi"/>
                <w:b/>
                <w:bCs/>
                <w:sz w:val="24"/>
                <w:szCs w:val="24"/>
              </w:rPr>
              <w:t>Change language of app</w:t>
            </w:r>
          </w:p>
        </w:tc>
        <w:tc>
          <w:tcPr>
            <w:tcW w:w="1200" w:type="dxa"/>
          </w:tcPr>
          <w:p w14:paraId="6A54643D" w14:textId="1F8D598D" w:rsidR="00E35F20" w:rsidRPr="00103A56" w:rsidRDefault="0071695F" w:rsidP="00E35F20">
            <w:pPr>
              <w:spacing w:line="480" w:lineRule="auto"/>
              <w:rPr>
                <w:rFonts w:cstheme="minorHAnsi"/>
                <w:b/>
                <w:bCs/>
                <w:sz w:val="24"/>
                <w:szCs w:val="24"/>
              </w:rPr>
            </w:pPr>
            <w:r>
              <w:rPr>
                <w:rFonts w:cstheme="minorHAnsi"/>
                <w:sz w:val="24"/>
                <w:szCs w:val="24"/>
              </w:rPr>
              <w:t>R/U</w:t>
            </w:r>
          </w:p>
        </w:tc>
        <w:tc>
          <w:tcPr>
            <w:tcW w:w="1430" w:type="dxa"/>
          </w:tcPr>
          <w:p w14:paraId="429662DC" w14:textId="77777777" w:rsidR="00E35F20" w:rsidRPr="00103A56" w:rsidRDefault="00E35F20" w:rsidP="00E35F20">
            <w:pPr>
              <w:spacing w:line="480" w:lineRule="auto"/>
              <w:rPr>
                <w:rFonts w:cstheme="minorHAnsi"/>
                <w:b/>
                <w:bCs/>
                <w:sz w:val="24"/>
                <w:szCs w:val="24"/>
              </w:rPr>
            </w:pPr>
          </w:p>
        </w:tc>
        <w:tc>
          <w:tcPr>
            <w:tcW w:w="1237" w:type="dxa"/>
          </w:tcPr>
          <w:p w14:paraId="1E5B5E93" w14:textId="77777777" w:rsidR="00E35F20" w:rsidRPr="00103A56" w:rsidRDefault="00E35F20" w:rsidP="00E35F20">
            <w:pPr>
              <w:spacing w:line="480" w:lineRule="auto"/>
              <w:rPr>
                <w:rFonts w:cstheme="minorHAnsi"/>
                <w:b/>
                <w:bCs/>
                <w:sz w:val="24"/>
                <w:szCs w:val="24"/>
              </w:rPr>
            </w:pPr>
          </w:p>
        </w:tc>
        <w:tc>
          <w:tcPr>
            <w:tcW w:w="1450" w:type="dxa"/>
          </w:tcPr>
          <w:p w14:paraId="32480046" w14:textId="77777777" w:rsidR="00E35F20" w:rsidRPr="00103A56" w:rsidRDefault="00E35F20" w:rsidP="00E35F20">
            <w:pPr>
              <w:spacing w:line="480" w:lineRule="auto"/>
              <w:rPr>
                <w:rFonts w:cstheme="minorHAnsi"/>
                <w:b/>
                <w:bCs/>
                <w:sz w:val="24"/>
                <w:szCs w:val="24"/>
              </w:rPr>
            </w:pPr>
          </w:p>
        </w:tc>
        <w:tc>
          <w:tcPr>
            <w:tcW w:w="1405" w:type="dxa"/>
          </w:tcPr>
          <w:p w14:paraId="0F3F533A" w14:textId="77777777" w:rsidR="00E35F20" w:rsidRPr="00103A56" w:rsidRDefault="00E35F20" w:rsidP="00E35F20">
            <w:pPr>
              <w:spacing w:line="480" w:lineRule="auto"/>
              <w:rPr>
                <w:rFonts w:cstheme="minorHAnsi"/>
                <w:b/>
                <w:bCs/>
                <w:sz w:val="24"/>
                <w:szCs w:val="24"/>
              </w:rPr>
            </w:pPr>
          </w:p>
        </w:tc>
        <w:tc>
          <w:tcPr>
            <w:tcW w:w="1055" w:type="dxa"/>
          </w:tcPr>
          <w:p w14:paraId="0B688ABA" w14:textId="77777777" w:rsidR="00E35F20" w:rsidRPr="00103A56" w:rsidRDefault="00E35F20" w:rsidP="00E35F20">
            <w:pPr>
              <w:spacing w:line="480" w:lineRule="auto"/>
              <w:rPr>
                <w:rFonts w:cstheme="minorHAnsi"/>
                <w:b/>
                <w:bCs/>
                <w:sz w:val="24"/>
                <w:szCs w:val="24"/>
              </w:rPr>
            </w:pPr>
          </w:p>
        </w:tc>
      </w:tr>
      <w:tr w:rsidR="00F91A59" w14:paraId="7D79FBCD" w14:textId="77777777" w:rsidTr="00284437">
        <w:tc>
          <w:tcPr>
            <w:tcW w:w="1573" w:type="dxa"/>
          </w:tcPr>
          <w:p w14:paraId="00CBE623" w14:textId="38B8A3A5" w:rsidR="00F91A59" w:rsidRDefault="00F91A59" w:rsidP="00F91A59">
            <w:pPr>
              <w:spacing w:line="480" w:lineRule="auto"/>
              <w:rPr>
                <w:rFonts w:cstheme="minorHAnsi"/>
                <w:b/>
                <w:bCs/>
                <w:sz w:val="24"/>
                <w:szCs w:val="24"/>
              </w:rPr>
            </w:pPr>
            <w:r>
              <w:rPr>
                <w:rFonts w:cstheme="minorHAnsi"/>
                <w:b/>
                <w:bCs/>
                <w:sz w:val="24"/>
                <w:szCs w:val="24"/>
              </w:rPr>
              <w:t>Create a booking</w:t>
            </w:r>
          </w:p>
        </w:tc>
        <w:tc>
          <w:tcPr>
            <w:tcW w:w="1200" w:type="dxa"/>
          </w:tcPr>
          <w:p w14:paraId="2948727B" w14:textId="07D63AE5" w:rsidR="00F91A59" w:rsidRDefault="00F91A59" w:rsidP="00F91A59">
            <w:pPr>
              <w:spacing w:line="480" w:lineRule="auto"/>
              <w:rPr>
                <w:rFonts w:cstheme="minorHAnsi"/>
                <w:sz w:val="24"/>
                <w:szCs w:val="24"/>
              </w:rPr>
            </w:pPr>
            <w:r>
              <w:rPr>
                <w:rFonts w:cstheme="minorHAnsi"/>
                <w:sz w:val="24"/>
                <w:szCs w:val="24"/>
              </w:rPr>
              <w:t>C/R/U/D</w:t>
            </w:r>
          </w:p>
        </w:tc>
        <w:tc>
          <w:tcPr>
            <w:tcW w:w="1430" w:type="dxa"/>
          </w:tcPr>
          <w:p w14:paraId="5B5CA124" w14:textId="77777777" w:rsidR="00F91A59" w:rsidRPr="00103A56" w:rsidRDefault="00F91A59" w:rsidP="00F91A59">
            <w:pPr>
              <w:spacing w:line="480" w:lineRule="auto"/>
              <w:rPr>
                <w:rFonts w:cstheme="minorHAnsi"/>
                <w:b/>
                <w:bCs/>
                <w:sz w:val="24"/>
                <w:szCs w:val="24"/>
              </w:rPr>
            </w:pPr>
          </w:p>
        </w:tc>
        <w:tc>
          <w:tcPr>
            <w:tcW w:w="1237" w:type="dxa"/>
          </w:tcPr>
          <w:p w14:paraId="0B9EB9DC" w14:textId="77777777" w:rsidR="00F91A59" w:rsidRPr="00103A56" w:rsidRDefault="00F91A59" w:rsidP="00F91A59">
            <w:pPr>
              <w:spacing w:line="480" w:lineRule="auto"/>
              <w:rPr>
                <w:rFonts w:cstheme="minorHAnsi"/>
                <w:b/>
                <w:bCs/>
                <w:sz w:val="24"/>
                <w:szCs w:val="24"/>
              </w:rPr>
            </w:pPr>
          </w:p>
        </w:tc>
        <w:tc>
          <w:tcPr>
            <w:tcW w:w="1450" w:type="dxa"/>
          </w:tcPr>
          <w:p w14:paraId="634CEB8F" w14:textId="030DBDB7" w:rsidR="00F91A59" w:rsidRPr="00103A56" w:rsidRDefault="00F91A59" w:rsidP="00F91A59">
            <w:pPr>
              <w:spacing w:line="480" w:lineRule="auto"/>
              <w:rPr>
                <w:rFonts w:cstheme="minorHAnsi"/>
                <w:b/>
                <w:bCs/>
                <w:sz w:val="24"/>
                <w:szCs w:val="24"/>
              </w:rPr>
            </w:pPr>
            <w:r>
              <w:rPr>
                <w:rFonts w:cstheme="minorHAnsi"/>
                <w:sz w:val="24"/>
                <w:szCs w:val="24"/>
              </w:rPr>
              <w:t>C/R/U/D</w:t>
            </w:r>
          </w:p>
        </w:tc>
        <w:tc>
          <w:tcPr>
            <w:tcW w:w="1405" w:type="dxa"/>
          </w:tcPr>
          <w:p w14:paraId="18F5C776" w14:textId="181447EE" w:rsidR="00F91A59" w:rsidRPr="00103A56" w:rsidRDefault="00F91A59" w:rsidP="00F91A59">
            <w:pPr>
              <w:spacing w:line="480" w:lineRule="auto"/>
              <w:rPr>
                <w:rFonts w:cstheme="minorHAnsi"/>
                <w:b/>
                <w:bCs/>
                <w:sz w:val="24"/>
                <w:szCs w:val="24"/>
              </w:rPr>
            </w:pPr>
            <w:r>
              <w:rPr>
                <w:rFonts w:cstheme="minorHAnsi"/>
                <w:sz w:val="24"/>
                <w:szCs w:val="24"/>
              </w:rPr>
              <w:t>C/R/U/D</w:t>
            </w:r>
          </w:p>
        </w:tc>
        <w:tc>
          <w:tcPr>
            <w:tcW w:w="1055" w:type="dxa"/>
          </w:tcPr>
          <w:p w14:paraId="27F1ACAC" w14:textId="55030429" w:rsidR="00F91A59" w:rsidRPr="00103A56" w:rsidRDefault="00F91A59" w:rsidP="00F91A59">
            <w:pPr>
              <w:spacing w:line="480" w:lineRule="auto"/>
              <w:rPr>
                <w:rFonts w:cstheme="minorHAnsi"/>
                <w:b/>
                <w:bCs/>
                <w:sz w:val="24"/>
                <w:szCs w:val="24"/>
              </w:rPr>
            </w:pPr>
            <w:r>
              <w:rPr>
                <w:rFonts w:cstheme="minorHAnsi"/>
                <w:sz w:val="24"/>
                <w:szCs w:val="24"/>
              </w:rPr>
              <w:t>C/R/U/D</w:t>
            </w:r>
          </w:p>
        </w:tc>
      </w:tr>
    </w:tbl>
    <w:p w14:paraId="4F5E9157" w14:textId="06A05D99" w:rsidR="0082565E" w:rsidRPr="00C82D92" w:rsidRDefault="0082565E" w:rsidP="0082565E">
      <w:pPr>
        <w:spacing w:line="480" w:lineRule="auto"/>
        <w:rPr>
          <w:rFonts w:cstheme="minorHAnsi"/>
          <w:sz w:val="24"/>
          <w:szCs w:val="24"/>
        </w:rPr>
      </w:pPr>
    </w:p>
    <w:p w14:paraId="71B71D7D" w14:textId="77777777" w:rsidR="00AC4FD8" w:rsidRDefault="00AC4FD8" w:rsidP="0004001D">
      <w:pPr>
        <w:spacing w:line="480" w:lineRule="auto"/>
        <w:rPr>
          <w:rFonts w:cstheme="minorHAnsi"/>
          <w:b/>
          <w:bCs/>
          <w:sz w:val="24"/>
          <w:szCs w:val="24"/>
        </w:rPr>
      </w:pPr>
    </w:p>
    <w:p w14:paraId="62DFCA1A" w14:textId="77777777" w:rsidR="00B40EF9" w:rsidRDefault="00B40EF9" w:rsidP="0004001D">
      <w:pPr>
        <w:spacing w:line="480" w:lineRule="auto"/>
        <w:rPr>
          <w:rFonts w:cstheme="minorHAnsi"/>
          <w:b/>
          <w:bCs/>
          <w:sz w:val="24"/>
          <w:szCs w:val="24"/>
        </w:rPr>
      </w:pPr>
    </w:p>
    <w:p w14:paraId="7F8C3A97" w14:textId="77777777" w:rsidR="00B40EF9" w:rsidRDefault="00B40EF9" w:rsidP="0004001D">
      <w:pPr>
        <w:spacing w:line="480" w:lineRule="auto"/>
        <w:rPr>
          <w:rFonts w:cstheme="minorHAnsi"/>
          <w:b/>
          <w:bCs/>
          <w:sz w:val="24"/>
          <w:szCs w:val="24"/>
        </w:rPr>
      </w:pPr>
    </w:p>
    <w:p w14:paraId="30739369" w14:textId="77777777" w:rsidR="00B40EF9" w:rsidRDefault="00B40EF9" w:rsidP="0004001D">
      <w:pPr>
        <w:spacing w:line="480" w:lineRule="auto"/>
        <w:rPr>
          <w:rFonts w:cstheme="minorHAnsi"/>
          <w:sz w:val="24"/>
          <w:szCs w:val="24"/>
        </w:rPr>
      </w:pPr>
    </w:p>
    <w:p w14:paraId="199DDEDC" w14:textId="40EE5C0B" w:rsidR="00244BB7" w:rsidRDefault="00AC4FD8" w:rsidP="00AC4FD8">
      <w:pPr>
        <w:spacing w:line="480" w:lineRule="auto"/>
        <w:jc w:val="center"/>
        <w:rPr>
          <w:rFonts w:cstheme="minorHAnsi"/>
          <w:b/>
          <w:bCs/>
          <w:sz w:val="24"/>
          <w:szCs w:val="24"/>
        </w:rPr>
      </w:pPr>
      <w:r w:rsidRPr="00AC4FD8">
        <w:rPr>
          <w:rFonts w:cstheme="minorHAnsi"/>
          <w:b/>
          <w:bCs/>
          <w:sz w:val="24"/>
          <w:szCs w:val="24"/>
        </w:rPr>
        <w:t>References</w:t>
      </w:r>
    </w:p>
    <w:p w14:paraId="63133DF4" w14:textId="6AD32617" w:rsidR="00244BB7" w:rsidRDefault="00244BB7" w:rsidP="00244BB7">
      <w:pPr>
        <w:spacing w:line="480" w:lineRule="auto"/>
        <w:ind w:left="720" w:hanging="720"/>
        <w:rPr>
          <w:rFonts w:cstheme="minorHAnsi"/>
          <w:sz w:val="24"/>
          <w:szCs w:val="24"/>
        </w:rPr>
      </w:pPr>
      <w:proofErr w:type="spellStart"/>
      <w:r w:rsidRPr="00244BB7">
        <w:rPr>
          <w:rFonts w:cstheme="minorHAnsi"/>
          <w:sz w:val="24"/>
          <w:szCs w:val="24"/>
        </w:rPr>
        <w:lastRenderedPageBreak/>
        <w:t>Satzinger</w:t>
      </w:r>
      <w:proofErr w:type="spellEnd"/>
      <w:r w:rsidRPr="00244BB7">
        <w:rPr>
          <w:rFonts w:cstheme="minorHAnsi"/>
          <w:sz w:val="24"/>
          <w:szCs w:val="24"/>
        </w:rPr>
        <w:t>, J. W., Jackson, R. B., &amp; Burd, S. D. (2016). Systems analysis and design in a Changing World (7e ed.). Cengage Learning.</w:t>
      </w:r>
    </w:p>
    <w:p w14:paraId="0FF3F073" w14:textId="338437DA" w:rsidR="00244BB7" w:rsidRDefault="00244BB7" w:rsidP="0004001D">
      <w:pPr>
        <w:spacing w:line="480" w:lineRule="auto"/>
        <w:rPr>
          <w:rFonts w:cstheme="minorHAnsi"/>
          <w:sz w:val="24"/>
          <w:szCs w:val="24"/>
        </w:rPr>
      </w:pPr>
    </w:p>
    <w:p w14:paraId="079E687B" w14:textId="432319CB" w:rsidR="00642751" w:rsidRDefault="00642751" w:rsidP="0004001D">
      <w:pPr>
        <w:spacing w:line="480" w:lineRule="auto"/>
        <w:rPr>
          <w:rFonts w:cstheme="minorHAnsi"/>
          <w:sz w:val="24"/>
          <w:szCs w:val="24"/>
        </w:rPr>
      </w:pPr>
      <w:r w:rsidRPr="00642751">
        <w:rPr>
          <w:rFonts w:cstheme="minorHAnsi"/>
          <w:sz w:val="24"/>
          <w:szCs w:val="24"/>
        </w:rPr>
        <w:t>I have neither given nor received unauthorized aid in completing this work, nor have I presented someone else's work as my own.</w:t>
      </w:r>
    </w:p>
    <w:p w14:paraId="34A15DBC" w14:textId="215807A2" w:rsidR="00642751" w:rsidRPr="00642751" w:rsidRDefault="00642751" w:rsidP="0004001D">
      <w:pPr>
        <w:spacing w:line="480" w:lineRule="auto"/>
        <w:rPr>
          <w:rFonts w:cstheme="minorHAnsi"/>
          <w:sz w:val="24"/>
          <w:szCs w:val="24"/>
        </w:rPr>
      </w:pPr>
      <w:r>
        <w:rPr>
          <w:rFonts w:cstheme="minorHAnsi"/>
          <w:i/>
          <w:iCs/>
          <w:sz w:val="24"/>
          <w:szCs w:val="24"/>
        </w:rPr>
        <w:t>Dalton Murray</w:t>
      </w:r>
    </w:p>
    <w:sectPr w:rsidR="00642751" w:rsidRPr="006427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C4981" w14:textId="77777777" w:rsidR="00581600" w:rsidRDefault="00581600" w:rsidP="001241CF">
      <w:pPr>
        <w:spacing w:after="0" w:line="240" w:lineRule="auto"/>
      </w:pPr>
      <w:r>
        <w:separator/>
      </w:r>
    </w:p>
  </w:endnote>
  <w:endnote w:type="continuationSeparator" w:id="0">
    <w:p w14:paraId="65EBADED" w14:textId="77777777" w:rsidR="00581600" w:rsidRDefault="00581600" w:rsidP="0012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42535" w14:textId="77777777" w:rsidR="00581600" w:rsidRDefault="00581600" w:rsidP="001241CF">
      <w:pPr>
        <w:spacing w:after="0" w:line="240" w:lineRule="auto"/>
      </w:pPr>
      <w:r>
        <w:separator/>
      </w:r>
    </w:p>
  </w:footnote>
  <w:footnote w:type="continuationSeparator" w:id="0">
    <w:p w14:paraId="654FF401" w14:textId="77777777" w:rsidR="00581600" w:rsidRDefault="00581600" w:rsidP="001241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027F6"/>
    <w:multiLevelType w:val="hybridMultilevel"/>
    <w:tmpl w:val="05947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6E0CD3"/>
    <w:multiLevelType w:val="hybridMultilevel"/>
    <w:tmpl w:val="5440A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3F4DB9"/>
    <w:multiLevelType w:val="hybridMultilevel"/>
    <w:tmpl w:val="E5F4829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0683346"/>
    <w:multiLevelType w:val="hybridMultilevel"/>
    <w:tmpl w:val="67521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906FF5"/>
    <w:multiLevelType w:val="multilevel"/>
    <w:tmpl w:val="AB8A3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5C4A5A80"/>
    <w:multiLevelType w:val="hybridMultilevel"/>
    <w:tmpl w:val="000E8B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20666B"/>
    <w:multiLevelType w:val="hybridMultilevel"/>
    <w:tmpl w:val="A28E9832"/>
    <w:lvl w:ilvl="0" w:tplc="B6FA4530">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69220C37"/>
    <w:multiLevelType w:val="hybridMultilevel"/>
    <w:tmpl w:val="7B563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550002">
    <w:abstractNumId w:val="3"/>
  </w:num>
  <w:num w:numId="2" w16cid:durableId="1320041638">
    <w:abstractNumId w:val="7"/>
  </w:num>
  <w:num w:numId="3" w16cid:durableId="520241997">
    <w:abstractNumId w:val="1"/>
  </w:num>
  <w:num w:numId="4" w16cid:durableId="1325236218">
    <w:abstractNumId w:val="6"/>
  </w:num>
  <w:num w:numId="5" w16cid:durableId="1453672593">
    <w:abstractNumId w:val="2"/>
  </w:num>
  <w:num w:numId="6" w16cid:durableId="525292128">
    <w:abstractNumId w:val="0"/>
  </w:num>
  <w:num w:numId="7" w16cid:durableId="1037586853">
    <w:abstractNumId w:val="5"/>
  </w:num>
  <w:num w:numId="8" w16cid:durableId="16010632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sDQys7A0MzE0MDJR0lEKTi0uzszPAykwqQUA+g1ARSwAAAA="/>
  </w:docVars>
  <w:rsids>
    <w:rsidRoot w:val="000E7E51"/>
    <w:rsid w:val="00002B98"/>
    <w:rsid w:val="00003A28"/>
    <w:rsid w:val="00004ECB"/>
    <w:rsid w:val="00005D25"/>
    <w:rsid w:val="00005D62"/>
    <w:rsid w:val="00006E60"/>
    <w:rsid w:val="0001461A"/>
    <w:rsid w:val="00014CA9"/>
    <w:rsid w:val="00032B2A"/>
    <w:rsid w:val="00033376"/>
    <w:rsid w:val="00035F73"/>
    <w:rsid w:val="0004001D"/>
    <w:rsid w:val="0004043A"/>
    <w:rsid w:val="00040FC5"/>
    <w:rsid w:val="00041338"/>
    <w:rsid w:val="0004316E"/>
    <w:rsid w:val="00047189"/>
    <w:rsid w:val="00051D36"/>
    <w:rsid w:val="00052ECF"/>
    <w:rsid w:val="00054932"/>
    <w:rsid w:val="00054DCC"/>
    <w:rsid w:val="00057DF5"/>
    <w:rsid w:val="0006451A"/>
    <w:rsid w:val="00064DB8"/>
    <w:rsid w:val="0006780B"/>
    <w:rsid w:val="00070C0C"/>
    <w:rsid w:val="0007509B"/>
    <w:rsid w:val="00081BCA"/>
    <w:rsid w:val="0009073A"/>
    <w:rsid w:val="00091ADB"/>
    <w:rsid w:val="0009262B"/>
    <w:rsid w:val="00094372"/>
    <w:rsid w:val="00095D1D"/>
    <w:rsid w:val="000A057C"/>
    <w:rsid w:val="000A2810"/>
    <w:rsid w:val="000A311C"/>
    <w:rsid w:val="000A5BD1"/>
    <w:rsid w:val="000B294A"/>
    <w:rsid w:val="000B2D57"/>
    <w:rsid w:val="000B5888"/>
    <w:rsid w:val="000B665E"/>
    <w:rsid w:val="000C015B"/>
    <w:rsid w:val="000C0AD4"/>
    <w:rsid w:val="000C5216"/>
    <w:rsid w:val="000C59F8"/>
    <w:rsid w:val="000C5D40"/>
    <w:rsid w:val="000D223E"/>
    <w:rsid w:val="000D514C"/>
    <w:rsid w:val="000E20CC"/>
    <w:rsid w:val="000E6A1C"/>
    <w:rsid w:val="000E78ED"/>
    <w:rsid w:val="000E7E51"/>
    <w:rsid w:val="000F12B1"/>
    <w:rsid w:val="000F190E"/>
    <w:rsid w:val="000F249E"/>
    <w:rsid w:val="000F2A1E"/>
    <w:rsid w:val="000F7AA7"/>
    <w:rsid w:val="00103A56"/>
    <w:rsid w:val="00103AC0"/>
    <w:rsid w:val="0010647F"/>
    <w:rsid w:val="001078A7"/>
    <w:rsid w:val="00114A73"/>
    <w:rsid w:val="00115614"/>
    <w:rsid w:val="00115BC2"/>
    <w:rsid w:val="00115E44"/>
    <w:rsid w:val="001208DE"/>
    <w:rsid w:val="00120CAC"/>
    <w:rsid w:val="00121921"/>
    <w:rsid w:val="001241CF"/>
    <w:rsid w:val="0012732F"/>
    <w:rsid w:val="00130297"/>
    <w:rsid w:val="00133C81"/>
    <w:rsid w:val="001345EC"/>
    <w:rsid w:val="00134B16"/>
    <w:rsid w:val="00136F46"/>
    <w:rsid w:val="001376D1"/>
    <w:rsid w:val="0014432D"/>
    <w:rsid w:val="00146E86"/>
    <w:rsid w:val="001523DA"/>
    <w:rsid w:val="00160E59"/>
    <w:rsid w:val="0016297D"/>
    <w:rsid w:val="00162EBA"/>
    <w:rsid w:val="00166722"/>
    <w:rsid w:val="0016680F"/>
    <w:rsid w:val="00166AAC"/>
    <w:rsid w:val="00167531"/>
    <w:rsid w:val="0017455A"/>
    <w:rsid w:val="00175050"/>
    <w:rsid w:val="00175366"/>
    <w:rsid w:val="00181F37"/>
    <w:rsid w:val="001822DB"/>
    <w:rsid w:val="001824FC"/>
    <w:rsid w:val="001840E1"/>
    <w:rsid w:val="00184444"/>
    <w:rsid w:val="00184BBA"/>
    <w:rsid w:val="00191952"/>
    <w:rsid w:val="001923D9"/>
    <w:rsid w:val="001925A2"/>
    <w:rsid w:val="00193929"/>
    <w:rsid w:val="001A0400"/>
    <w:rsid w:val="001A4DDB"/>
    <w:rsid w:val="001B0738"/>
    <w:rsid w:val="001B423A"/>
    <w:rsid w:val="001C0D25"/>
    <w:rsid w:val="001C5724"/>
    <w:rsid w:val="001C5AFF"/>
    <w:rsid w:val="001C6E87"/>
    <w:rsid w:val="001D48F6"/>
    <w:rsid w:val="001D4E67"/>
    <w:rsid w:val="001E006A"/>
    <w:rsid w:val="001E1C1C"/>
    <w:rsid w:val="001E3347"/>
    <w:rsid w:val="001E4E17"/>
    <w:rsid w:val="001E5F33"/>
    <w:rsid w:val="001E661B"/>
    <w:rsid w:val="001F0C30"/>
    <w:rsid w:val="001F2DBF"/>
    <w:rsid w:val="001F327E"/>
    <w:rsid w:val="001F3292"/>
    <w:rsid w:val="002026B5"/>
    <w:rsid w:val="00203604"/>
    <w:rsid w:val="00211EDB"/>
    <w:rsid w:val="00215091"/>
    <w:rsid w:val="00216262"/>
    <w:rsid w:val="002234BF"/>
    <w:rsid w:val="00224171"/>
    <w:rsid w:val="002327D4"/>
    <w:rsid w:val="0023709D"/>
    <w:rsid w:val="002405DD"/>
    <w:rsid w:val="002421F5"/>
    <w:rsid w:val="00244970"/>
    <w:rsid w:val="00244BB7"/>
    <w:rsid w:val="0024706A"/>
    <w:rsid w:val="00254685"/>
    <w:rsid w:val="00256B65"/>
    <w:rsid w:val="002626DC"/>
    <w:rsid w:val="002645A0"/>
    <w:rsid w:val="00270002"/>
    <w:rsid w:val="00271D63"/>
    <w:rsid w:val="00271EB5"/>
    <w:rsid w:val="002737F2"/>
    <w:rsid w:val="002747BE"/>
    <w:rsid w:val="0028090E"/>
    <w:rsid w:val="00281907"/>
    <w:rsid w:val="002829EF"/>
    <w:rsid w:val="00282B5D"/>
    <w:rsid w:val="00282FDE"/>
    <w:rsid w:val="00284437"/>
    <w:rsid w:val="00286376"/>
    <w:rsid w:val="00287C9A"/>
    <w:rsid w:val="00295C1A"/>
    <w:rsid w:val="002974DC"/>
    <w:rsid w:val="002A2EEB"/>
    <w:rsid w:val="002A582E"/>
    <w:rsid w:val="002A7709"/>
    <w:rsid w:val="002B2B7D"/>
    <w:rsid w:val="002B463D"/>
    <w:rsid w:val="002B535E"/>
    <w:rsid w:val="002B5CDC"/>
    <w:rsid w:val="002C01D1"/>
    <w:rsid w:val="002C0B4E"/>
    <w:rsid w:val="002C4EB2"/>
    <w:rsid w:val="002D00E8"/>
    <w:rsid w:val="002D0588"/>
    <w:rsid w:val="002D2E16"/>
    <w:rsid w:val="002D503B"/>
    <w:rsid w:val="002D6C1B"/>
    <w:rsid w:val="002D7BAB"/>
    <w:rsid w:val="002E4C26"/>
    <w:rsid w:val="002F03AF"/>
    <w:rsid w:val="002F08EB"/>
    <w:rsid w:val="002F29AC"/>
    <w:rsid w:val="002F2E08"/>
    <w:rsid w:val="002F2F83"/>
    <w:rsid w:val="002F39A1"/>
    <w:rsid w:val="002F4E25"/>
    <w:rsid w:val="002F513A"/>
    <w:rsid w:val="002F61AC"/>
    <w:rsid w:val="002F6866"/>
    <w:rsid w:val="0030474C"/>
    <w:rsid w:val="00305507"/>
    <w:rsid w:val="00305B04"/>
    <w:rsid w:val="00307711"/>
    <w:rsid w:val="0031326A"/>
    <w:rsid w:val="00316859"/>
    <w:rsid w:val="003229C5"/>
    <w:rsid w:val="003236A4"/>
    <w:rsid w:val="0032614B"/>
    <w:rsid w:val="0033296F"/>
    <w:rsid w:val="00333456"/>
    <w:rsid w:val="003355F9"/>
    <w:rsid w:val="00336674"/>
    <w:rsid w:val="00342021"/>
    <w:rsid w:val="00343F44"/>
    <w:rsid w:val="00345F07"/>
    <w:rsid w:val="00352FED"/>
    <w:rsid w:val="00354209"/>
    <w:rsid w:val="00357667"/>
    <w:rsid w:val="00360FF2"/>
    <w:rsid w:val="00372460"/>
    <w:rsid w:val="00374865"/>
    <w:rsid w:val="003753EF"/>
    <w:rsid w:val="0038409D"/>
    <w:rsid w:val="00391999"/>
    <w:rsid w:val="00391C60"/>
    <w:rsid w:val="00392133"/>
    <w:rsid w:val="003942C9"/>
    <w:rsid w:val="00394EBA"/>
    <w:rsid w:val="00397686"/>
    <w:rsid w:val="003A086A"/>
    <w:rsid w:val="003A2ECB"/>
    <w:rsid w:val="003A3A44"/>
    <w:rsid w:val="003A3E86"/>
    <w:rsid w:val="003B4CAF"/>
    <w:rsid w:val="003C001C"/>
    <w:rsid w:val="003C05D6"/>
    <w:rsid w:val="003C4A77"/>
    <w:rsid w:val="003C4E7C"/>
    <w:rsid w:val="003C5021"/>
    <w:rsid w:val="003C63D5"/>
    <w:rsid w:val="003C6F60"/>
    <w:rsid w:val="003C6F92"/>
    <w:rsid w:val="003D0396"/>
    <w:rsid w:val="003D29E3"/>
    <w:rsid w:val="003D2D28"/>
    <w:rsid w:val="003D420D"/>
    <w:rsid w:val="003D666D"/>
    <w:rsid w:val="003E26B3"/>
    <w:rsid w:val="003E7FF8"/>
    <w:rsid w:val="003F0343"/>
    <w:rsid w:val="003F3EC2"/>
    <w:rsid w:val="003F5663"/>
    <w:rsid w:val="003F7EAA"/>
    <w:rsid w:val="004017B4"/>
    <w:rsid w:val="00402464"/>
    <w:rsid w:val="0040254D"/>
    <w:rsid w:val="0040633D"/>
    <w:rsid w:val="00410658"/>
    <w:rsid w:val="004111FA"/>
    <w:rsid w:val="00411B25"/>
    <w:rsid w:val="00415D0D"/>
    <w:rsid w:val="00417602"/>
    <w:rsid w:val="004220F6"/>
    <w:rsid w:val="0042757C"/>
    <w:rsid w:val="00427867"/>
    <w:rsid w:val="004306DC"/>
    <w:rsid w:val="004317F1"/>
    <w:rsid w:val="0043510B"/>
    <w:rsid w:val="00435ED3"/>
    <w:rsid w:val="0043685D"/>
    <w:rsid w:val="00436B8C"/>
    <w:rsid w:val="00442D6E"/>
    <w:rsid w:val="004474AA"/>
    <w:rsid w:val="00450C22"/>
    <w:rsid w:val="00452F5C"/>
    <w:rsid w:val="00454F44"/>
    <w:rsid w:val="00456B48"/>
    <w:rsid w:val="00460D40"/>
    <w:rsid w:val="004612B6"/>
    <w:rsid w:val="00464C7E"/>
    <w:rsid w:val="00464F65"/>
    <w:rsid w:val="0047228E"/>
    <w:rsid w:val="00476FA9"/>
    <w:rsid w:val="00477F0B"/>
    <w:rsid w:val="00480E1F"/>
    <w:rsid w:val="0048133D"/>
    <w:rsid w:val="00483F0C"/>
    <w:rsid w:val="004840A6"/>
    <w:rsid w:val="00484963"/>
    <w:rsid w:val="00491400"/>
    <w:rsid w:val="00493C59"/>
    <w:rsid w:val="00495BBA"/>
    <w:rsid w:val="00497A71"/>
    <w:rsid w:val="004B11C1"/>
    <w:rsid w:val="004B1E0A"/>
    <w:rsid w:val="004B57E5"/>
    <w:rsid w:val="004B5907"/>
    <w:rsid w:val="004C05C8"/>
    <w:rsid w:val="004C60FA"/>
    <w:rsid w:val="004C76C0"/>
    <w:rsid w:val="004C7AE7"/>
    <w:rsid w:val="004C7F66"/>
    <w:rsid w:val="004D0C05"/>
    <w:rsid w:val="004D28B8"/>
    <w:rsid w:val="004D3F5B"/>
    <w:rsid w:val="004D4112"/>
    <w:rsid w:val="004D60A1"/>
    <w:rsid w:val="004E007C"/>
    <w:rsid w:val="004E0278"/>
    <w:rsid w:val="004E04A3"/>
    <w:rsid w:val="004E0814"/>
    <w:rsid w:val="004E0D89"/>
    <w:rsid w:val="004E3664"/>
    <w:rsid w:val="004E6002"/>
    <w:rsid w:val="004F250D"/>
    <w:rsid w:val="004F4B68"/>
    <w:rsid w:val="004F507B"/>
    <w:rsid w:val="00504530"/>
    <w:rsid w:val="0050527B"/>
    <w:rsid w:val="005110E3"/>
    <w:rsid w:val="005135B8"/>
    <w:rsid w:val="0051605E"/>
    <w:rsid w:val="00521AFD"/>
    <w:rsid w:val="005239B3"/>
    <w:rsid w:val="00523F42"/>
    <w:rsid w:val="0053103C"/>
    <w:rsid w:val="00531BB3"/>
    <w:rsid w:val="0053736F"/>
    <w:rsid w:val="005376E8"/>
    <w:rsid w:val="00540D6A"/>
    <w:rsid w:val="00541CF0"/>
    <w:rsid w:val="00543715"/>
    <w:rsid w:val="00547676"/>
    <w:rsid w:val="00551A53"/>
    <w:rsid w:val="00552C62"/>
    <w:rsid w:val="00562184"/>
    <w:rsid w:val="00564FDD"/>
    <w:rsid w:val="00565A48"/>
    <w:rsid w:val="00565C55"/>
    <w:rsid w:val="0057028E"/>
    <w:rsid w:val="00570750"/>
    <w:rsid w:val="00571BD2"/>
    <w:rsid w:val="005743E5"/>
    <w:rsid w:val="00575217"/>
    <w:rsid w:val="00575D0D"/>
    <w:rsid w:val="005776F4"/>
    <w:rsid w:val="005800B7"/>
    <w:rsid w:val="00581600"/>
    <w:rsid w:val="00583C2D"/>
    <w:rsid w:val="005840CA"/>
    <w:rsid w:val="00590687"/>
    <w:rsid w:val="00590819"/>
    <w:rsid w:val="00590C18"/>
    <w:rsid w:val="005957DF"/>
    <w:rsid w:val="00597A50"/>
    <w:rsid w:val="005A089E"/>
    <w:rsid w:val="005A0ED2"/>
    <w:rsid w:val="005B0F77"/>
    <w:rsid w:val="005B2DB5"/>
    <w:rsid w:val="005B3CAA"/>
    <w:rsid w:val="005C1C01"/>
    <w:rsid w:val="005C2D06"/>
    <w:rsid w:val="005C524E"/>
    <w:rsid w:val="005D1E5E"/>
    <w:rsid w:val="005E0683"/>
    <w:rsid w:val="005E1925"/>
    <w:rsid w:val="005E44CB"/>
    <w:rsid w:val="005F070C"/>
    <w:rsid w:val="005F286C"/>
    <w:rsid w:val="005F296B"/>
    <w:rsid w:val="00602FDF"/>
    <w:rsid w:val="006039FB"/>
    <w:rsid w:val="006062AE"/>
    <w:rsid w:val="006076D2"/>
    <w:rsid w:val="00610A8D"/>
    <w:rsid w:val="00611972"/>
    <w:rsid w:val="00615D8D"/>
    <w:rsid w:val="00616D14"/>
    <w:rsid w:val="00616D47"/>
    <w:rsid w:val="0061784E"/>
    <w:rsid w:val="00620E5B"/>
    <w:rsid w:val="0062427B"/>
    <w:rsid w:val="006258E7"/>
    <w:rsid w:val="00633352"/>
    <w:rsid w:val="00642751"/>
    <w:rsid w:val="00643490"/>
    <w:rsid w:val="00647F0F"/>
    <w:rsid w:val="0065642D"/>
    <w:rsid w:val="0066135C"/>
    <w:rsid w:val="006614A8"/>
    <w:rsid w:val="00663BBD"/>
    <w:rsid w:val="00664526"/>
    <w:rsid w:val="0066601A"/>
    <w:rsid w:val="00666EC1"/>
    <w:rsid w:val="00675103"/>
    <w:rsid w:val="0068022C"/>
    <w:rsid w:val="00680C7D"/>
    <w:rsid w:val="006822DF"/>
    <w:rsid w:val="00685566"/>
    <w:rsid w:val="00691948"/>
    <w:rsid w:val="0069283C"/>
    <w:rsid w:val="006957A2"/>
    <w:rsid w:val="006A056D"/>
    <w:rsid w:val="006A0C42"/>
    <w:rsid w:val="006A1B95"/>
    <w:rsid w:val="006A51D6"/>
    <w:rsid w:val="006A67B3"/>
    <w:rsid w:val="006B00E0"/>
    <w:rsid w:val="006B0A0E"/>
    <w:rsid w:val="006B0F01"/>
    <w:rsid w:val="006B0F0D"/>
    <w:rsid w:val="006B4AEF"/>
    <w:rsid w:val="006B4C12"/>
    <w:rsid w:val="006B7165"/>
    <w:rsid w:val="006C0176"/>
    <w:rsid w:val="006C1E86"/>
    <w:rsid w:val="006C24BC"/>
    <w:rsid w:val="006C4CFE"/>
    <w:rsid w:val="006C57D0"/>
    <w:rsid w:val="006C6379"/>
    <w:rsid w:val="006C7A8C"/>
    <w:rsid w:val="006D2899"/>
    <w:rsid w:val="006D30AE"/>
    <w:rsid w:val="006D6D98"/>
    <w:rsid w:val="006E4C46"/>
    <w:rsid w:val="006E5A3D"/>
    <w:rsid w:val="006E7CF1"/>
    <w:rsid w:val="006F0B94"/>
    <w:rsid w:val="006F2E20"/>
    <w:rsid w:val="006F529A"/>
    <w:rsid w:val="006F7A61"/>
    <w:rsid w:val="00702F7F"/>
    <w:rsid w:val="007076FE"/>
    <w:rsid w:val="00710D03"/>
    <w:rsid w:val="0071191E"/>
    <w:rsid w:val="0071233E"/>
    <w:rsid w:val="00716833"/>
    <w:rsid w:val="0071695F"/>
    <w:rsid w:val="00721F34"/>
    <w:rsid w:val="007234FC"/>
    <w:rsid w:val="0072413E"/>
    <w:rsid w:val="00736ADA"/>
    <w:rsid w:val="007406F5"/>
    <w:rsid w:val="007418C7"/>
    <w:rsid w:val="00741E2E"/>
    <w:rsid w:val="0074595E"/>
    <w:rsid w:val="00745DF1"/>
    <w:rsid w:val="00755F7A"/>
    <w:rsid w:val="0076287A"/>
    <w:rsid w:val="007665B9"/>
    <w:rsid w:val="0077606B"/>
    <w:rsid w:val="0077621F"/>
    <w:rsid w:val="00776B02"/>
    <w:rsid w:val="007814E2"/>
    <w:rsid w:val="00790ACD"/>
    <w:rsid w:val="00790FAF"/>
    <w:rsid w:val="007915E0"/>
    <w:rsid w:val="007916EC"/>
    <w:rsid w:val="007958BB"/>
    <w:rsid w:val="007965BE"/>
    <w:rsid w:val="007B0B8D"/>
    <w:rsid w:val="007B0ED3"/>
    <w:rsid w:val="007B6226"/>
    <w:rsid w:val="007C199D"/>
    <w:rsid w:val="007C7694"/>
    <w:rsid w:val="007C7FBC"/>
    <w:rsid w:val="007D17DA"/>
    <w:rsid w:val="007D4D54"/>
    <w:rsid w:val="007E0101"/>
    <w:rsid w:val="007E6956"/>
    <w:rsid w:val="007F03A4"/>
    <w:rsid w:val="007F0FF3"/>
    <w:rsid w:val="007F18E5"/>
    <w:rsid w:val="007F1AA1"/>
    <w:rsid w:val="007F4772"/>
    <w:rsid w:val="007F4AED"/>
    <w:rsid w:val="007F7837"/>
    <w:rsid w:val="008025C3"/>
    <w:rsid w:val="008073B0"/>
    <w:rsid w:val="00812029"/>
    <w:rsid w:val="00816566"/>
    <w:rsid w:val="00816992"/>
    <w:rsid w:val="00820A25"/>
    <w:rsid w:val="00820F2D"/>
    <w:rsid w:val="00822530"/>
    <w:rsid w:val="0082565E"/>
    <w:rsid w:val="008319BA"/>
    <w:rsid w:val="00833CDF"/>
    <w:rsid w:val="008367C3"/>
    <w:rsid w:val="0084083F"/>
    <w:rsid w:val="00841CA4"/>
    <w:rsid w:val="00847353"/>
    <w:rsid w:val="008508F4"/>
    <w:rsid w:val="0085108F"/>
    <w:rsid w:val="008528A8"/>
    <w:rsid w:val="00854AC8"/>
    <w:rsid w:val="00856753"/>
    <w:rsid w:val="00856E9E"/>
    <w:rsid w:val="008572F7"/>
    <w:rsid w:val="008600C3"/>
    <w:rsid w:val="00872D3A"/>
    <w:rsid w:val="00881336"/>
    <w:rsid w:val="00883433"/>
    <w:rsid w:val="0088575A"/>
    <w:rsid w:val="0089019A"/>
    <w:rsid w:val="00892EF1"/>
    <w:rsid w:val="00893189"/>
    <w:rsid w:val="008960D6"/>
    <w:rsid w:val="008A1944"/>
    <w:rsid w:val="008A1BE0"/>
    <w:rsid w:val="008A20EC"/>
    <w:rsid w:val="008A620D"/>
    <w:rsid w:val="008A6798"/>
    <w:rsid w:val="008B0C33"/>
    <w:rsid w:val="008B1A2D"/>
    <w:rsid w:val="008B3E84"/>
    <w:rsid w:val="008B5C77"/>
    <w:rsid w:val="008B5D92"/>
    <w:rsid w:val="008B7463"/>
    <w:rsid w:val="008C096E"/>
    <w:rsid w:val="008C25B2"/>
    <w:rsid w:val="008C3A33"/>
    <w:rsid w:val="008C53E5"/>
    <w:rsid w:val="008C611C"/>
    <w:rsid w:val="008E2607"/>
    <w:rsid w:val="008E430A"/>
    <w:rsid w:val="008E4583"/>
    <w:rsid w:val="008E4A1C"/>
    <w:rsid w:val="008F2D6E"/>
    <w:rsid w:val="008F2D94"/>
    <w:rsid w:val="008F4744"/>
    <w:rsid w:val="008F532E"/>
    <w:rsid w:val="008F560D"/>
    <w:rsid w:val="008F7195"/>
    <w:rsid w:val="00904FC0"/>
    <w:rsid w:val="00907EE1"/>
    <w:rsid w:val="00910402"/>
    <w:rsid w:val="00912112"/>
    <w:rsid w:val="00912CE6"/>
    <w:rsid w:val="00913BB1"/>
    <w:rsid w:val="00914C68"/>
    <w:rsid w:val="00914FED"/>
    <w:rsid w:val="00916774"/>
    <w:rsid w:val="00916CEC"/>
    <w:rsid w:val="009179CB"/>
    <w:rsid w:val="00920F9B"/>
    <w:rsid w:val="00921640"/>
    <w:rsid w:val="00921BBA"/>
    <w:rsid w:val="00925858"/>
    <w:rsid w:val="00927CE3"/>
    <w:rsid w:val="00933D25"/>
    <w:rsid w:val="00933DEA"/>
    <w:rsid w:val="00936286"/>
    <w:rsid w:val="00941467"/>
    <w:rsid w:val="00941DF5"/>
    <w:rsid w:val="00943DC3"/>
    <w:rsid w:val="009548A8"/>
    <w:rsid w:val="00956662"/>
    <w:rsid w:val="00961F30"/>
    <w:rsid w:val="00964D55"/>
    <w:rsid w:val="0096760E"/>
    <w:rsid w:val="00973F72"/>
    <w:rsid w:val="00982BBD"/>
    <w:rsid w:val="009835BF"/>
    <w:rsid w:val="00985751"/>
    <w:rsid w:val="00990622"/>
    <w:rsid w:val="00995A9D"/>
    <w:rsid w:val="009976C1"/>
    <w:rsid w:val="00997D8F"/>
    <w:rsid w:val="009A309A"/>
    <w:rsid w:val="009A3710"/>
    <w:rsid w:val="009A3E89"/>
    <w:rsid w:val="009B15C1"/>
    <w:rsid w:val="009B5894"/>
    <w:rsid w:val="009B5B33"/>
    <w:rsid w:val="009B6201"/>
    <w:rsid w:val="009B7392"/>
    <w:rsid w:val="009C3A51"/>
    <w:rsid w:val="009C41A3"/>
    <w:rsid w:val="009C5508"/>
    <w:rsid w:val="009C5540"/>
    <w:rsid w:val="009C58DB"/>
    <w:rsid w:val="009D223F"/>
    <w:rsid w:val="009D2B59"/>
    <w:rsid w:val="009D41D8"/>
    <w:rsid w:val="009E7C23"/>
    <w:rsid w:val="009E7F21"/>
    <w:rsid w:val="009F3F42"/>
    <w:rsid w:val="009F5092"/>
    <w:rsid w:val="009F5349"/>
    <w:rsid w:val="009F5F4D"/>
    <w:rsid w:val="009F684B"/>
    <w:rsid w:val="009F7150"/>
    <w:rsid w:val="00A05823"/>
    <w:rsid w:val="00A06B57"/>
    <w:rsid w:val="00A13376"/>
    <w:rsid w:val="00A14907"/>
    <w:rsid w:val="00A15074"/>
    <w:rsid w:val="00A174EF"/>
    <w:rsid w:val="00A17A31"/>
    <w:rsid w:val="00A20B87"/>
    <w:rsid w:val="00A25580"/>
    <w:rsid w:val="00A30245"/>
    <w:rsid w:val="00A315B8"/>
    <w:rsid w:val="00A32D83"/>
    <w:rsid w:val="00A3601F"/>
    <w:rsid w:val="00A37DA3"/>
    <w:rsid w:val="00A43D1E"/>
    <w:rsid w:val="00A564F4"/>
    <w:rsid w:val="00A60056"/>
    <w:rsid w:val="00A60CE8"/>
    <w:rsid w:val="00A7336B"/>
    <w:rsid w:val="00A74472"/>
    <w:rsid w:val="00A765C9"/>
    <w:rsid w:val="00A80266"/>
    <w:rsid w:val="00A902C8"/>
    <w:rsid w:val="00A91846"/>
    <w:rsid w:val="00A92521"/>
    <w:rsid w:val="00A95AAA"/>
    <w:rsid w:val="00A972EC"/>
    <w:rsid w:val="00AA6579"/>
    <w:rsid w:val="00AA69F8"/>
    <w:rsid w:val="00AA730F"/>
    <w:rsid w:val="00AB15F9"/>
    <w:rsid w:val="00AB3059"/>
    <w:rsid w:val="00AB732E"/>
    <w:rsid w:val="00AC0741"/>
    <w:rsid w:val="00AC4851"/>
    <w:rsid w:val="00AC4FD8"/>
    <w:rsid w:val="00AC6326"/>
    <w:rsid w:val="00AD581C"/>
    <w:rsid w:val="00AD5DEA"/>
    <w:rsid w:val="00AE1100"/>
    <w:rsid w:val="00AE48A9"/>
    <w:rsid w:val="00AE5882"/>
    <w:rsid w:val="00AE7EB3"/>
    <w:rsid w:val="00AF079B"/>
    <w:rsid w:val="00AF3618"/>
    <w:rsid w:val="00AF41AC"/>
    <w:rsid w:val="00AF4933"/>
    <w:rsid w:val="00AF793C"/>
    <w:rsid w:val="00B03CBE"/>
    <w:rsid w:val="00B04F62"/>
    <w:rsid w:val="00B123D2"/>
    <w:rsid w:val="00B17C67"/>
    <w:rsid w:val="00B21F61"/>
    <w:rsid w:val="00B22C9D"/>
    <w:rsid w:val="00B24BAC"/>
    <w:rsid w:val="00B24DFA"/>
    <w:rsid w:val="00B25593"/>
    <w:rsid w:val="00B25F9B"/>
    <w:rsid w:val="00B275C3"/>
    <w:rsid w:val="00B31E7A"/>
    <w:rsid w:val="00B40EF9"/>
    <w:rsid w:val="00B435F2"/>
    <w:rsid w:val="00B473B6"/>
    <w:rsid w:val="00B53626"/>
    <w:rsid w:val="00B5442B"/>
    <w:rsid w:val="00B5631E"/>
    <w:rsid w:val="00B645EE"/>
    <w:rsid w:val="00B65FC0"/>
    <w:rsid w:val="00B675E1"/>
    <w:rsid w:val="00B71087"/>
    <w:rsid w:val="00B7188E"/>
    <w:rsid w:val="00B74631"/>
    <w:rsid w:val="00B75F47"/>
    <w:rsid w:val="00B81E4A"/>
    <w:rsid w:val="00B87B89"/>
    <w:rsid w:val="00B9099E"/>
    <w:rsid w:val="00B93493"/>
    <w:rsid w:val="00B93A17"/>
    <w:rsid w:val="00B94C4D"/>
    <w:rsid w:val="00B95AD8"/>
    <w:rsid w:val="00BA45C1"/>
    <w:rsid w:val="00BA4EBF"/>
    <w:rsid w:val="00BA7D05"/>
    <w:rsid w:val="00BB1338"/>
    <w:rsid w:val="00BB1EDB"/>
    <w:rsid w:val="00BC0429"/>
    <w:rsid w:val="00BC1D43"/>
    <w:rsid w:val="00BD1329"/>
    <w:rsid w:val="00BD1BCC"/>
    <w:rsid w:val="00BD2176"/>
    <w:rsid w:val="00BD3A27"/>
    <w:rsid w:val="00BD4BE2"/>
    <w:rsid w:val="00BE169A"/>
    <w:rsid w:val="00BE601F"/>
    <w:rsid w:val="00BE7BB4"/>
    <w:rsid w:val="00BF0C30"/>
    <w:rsid w:val="00BF28E4"/>
    <w:rsid w:val="00BF31CE"/>
    <w:rsid w:val="00BF38C0"/>
    <w:rsid w:val="00BF6EE7"/>
    <w:rsid w:val="00BF78AE"/>
    <w:rsid w:val="00C036B6"/>
    <w:rsid w:val="00C05C85"/>
    <w:rsid w:val="00C061FC"/>
    <w:rsid w:val="00C06269"/>
    <w:rsid w:val="00C064C8"/>
    <w:rsid w:val="00C07E6D"/>
    <w:rsid w:val="00C11474"/>
    <w:rsid w:val="00C121B3"/>
    <w:rsid w:val="00C1469A"/>
    <w:rsid w:val="00C158E9"/>
    <w:rsid w:val="00C21E48"/>
    <w:rsid w:val="00C21FE6"/>
    <w:rsid w:val="00C230BF"/>
    <w:rsid w:val="00C25A50"/>
    <w:rsid w:val="00C31592"/>
    <w:rsid w:val="00C35E5F"/>
    <w:rsid w:val="00C3605E"/>
    <w:rsid w:val="00C373AF"/>
    <w:rsid w:val="00C43604"/>
    <w:rsid w:val="00C50368"/>
    <w:rsid w:val="00C532E3"/>
    <w:rsid w:val="00C545CB"/>
    <w:rsid w:val="00C62B04"/>
    <w:rsid w:val="00C65796"/>
    <w:rsid w:val="00C662C8"/>
    <w:rsid w:val="00C66F4B"/>
    <w:rsid w:val="00C674CE"/>
    <w:rsid w:val="00C80EE2"/>
    <w:rsid w:val="00C82D92"/>
    <w:rsid w:val="00C85375"/>
    <w:rsid w:val="00C90255"/>
    <w:rsid w:val="00C92F14"/>
    <w:rsid w:val="00C94B54"/>
    <w:rsid w:val="00C955B4"/>
    <w:rsid w:val="00C968E4"/>
    <w:rsid w:val="00C978EF"/>
    <w:rsid w:val="00CA045B"/>
    <w:rsid w:val="00CA1053"/>
    <w:rsid w:val="00CA1346"/>
    <w:rsid w:val="00CA2760"/>
    <w:rsid w:val="00CA3145"/>
    <w:rsid w:val="00CB53A1"/>
    <w:rsid w:val="00CC0A45"/>
    <w:rsid w:val="00CC13F8"/>
    <w:rsid w:val="00CC16B5"/>
    <w:rsid w:val="00CC344E"/>
    <w:rsid w:val="00CD1184"/>
    <w:rsid w:val="00CE28E5"/>
    <w:rsid w:val="00CF1DD5"/>
    <w:rsid w:val="00CF1EFF"/>
    <w:rsid w:val="00CF5411"/>
    <w:rsid w:val="00CF6C11"/>
    <w:rsid w:val="00D000DD"/>
    <w:rsid w:val="00D016BC"/>
    <w:rsid w:val="00D019FD"/>
    <w:rsid w:val="00D0275D"/>
    <w:rsid w:val="00D044FB"/>
    <w:rsid w:val="00D051AF"/>
    <w:rsid w:val="00D070C2"/>
    <w:rsid w:val="00D10752"/>
    <w:rsid w:val="00D15471"/>
    <w:rsid w:val="00D15BCA"/>
    <w:rsid w:val="00D17586"/>
    <w:rsid w:val="00D179A3"/>
    <w:rsid w:val="00D21980"/>
    <w:rsid w:val="00D24856"/>
    <w:rsid w:val="00D2743F"/>
    <w:rsid w:val="00D30D5D"/>
    <w:rsid w:val="00D33A3B"/>
    <w:rsid w:val="00D34B11"/>
    <w:rsid w:val="00D503DA"/>
    <w:rsid w:val="00D510C3"/>
    <w:rsid w:val="00D63D70"/>
    <w:rsid w:val="00D653BF"/>
    <w:rsid w:val="00D65A5F"/>
    <w:rsid w:val="00D71D42"/>
    <w:rsid w:val="00D729BC"/>
    <w:rsid w:val="00D72EA0"/>
    <w:rsid w:val="00D737E2"/>
    <w:rsid w:val="00D81CF9"/>
    <w:rsid w:val="00D837D0"/>
    <w:rsid w:val="00D842B2"/>
    <w:rsid w:val="00D8445A"/>
    <w:rsid w:val="00D8758A"/>
    <w:rsid w:val="00D91EBA"/>
    <w:rsid w:val="00D93DF7"/>
    <w:rsid w:val="00D94FB0"/>
    <w:rsid w:val="00DA7888"/>
    <w:rsid w:val="00DB32EE"/>
    <w:rsid w:val="00DB3578"/>
    <w:rsid w:val="00DB47BD"/>
    <w:rsid w:val="00DB6F91"/>
    <w:rsid w:val="00DB7F91"/>
    <w:rsid w:val="00DC2ED4"/>
    <w:rsid w:val="00DC540D"/>
    <w:rsid w:val="00DD1AD2"/>
    <w:rsid w:val="00DD3A07"/>
    <w:rsid w:val="00DD59DA"/>
    <w:rsid w:val="00DD5D21"/>
    <w:rsid w:val="00DE61FB"/>
    <w:rsid w:val="00DF1B1A"/>
    <w:rsid w:val="00DF2F5D"/>
    <w:rsid w:val="00DF5D62"/>
    <w:rsid w:val="00DF6A77"/>
    <w:rsid w:val="00E00EB8"/>
    <w:rsid w:val="00E0213B"/>
    <w:rsid w:val="00E02E90"/>
    <w:rsid w:val="00E04E9D"/>
    <w:rsid w:val="00E05335"/>
    <w:rsid w:val="00E0608A"/>
    <w:rsid w:val="00E10BB7"/>
    <w:rsid w:val="00E114DB"/>
    <w:rsid w:val="00E1242E"/>
    <w:rsid w:val="00E21816"/>
    <w:rsid w:val="00E21A01"/>
    <w:rsid w:val="00E21BE6"/>
    <w:rsid w:val="00E253EB"/>
    <w:rsid w:val="00E332F7"/>
    <w:rsid w:val="00E34FB8"/>
    <w:rsid w:val="00E35F20"/>
    <w:rsid w:val="00E3618B"/>
    <w:rsid w:val="00E370EE"/>
    <w:rsid w:val="00E4224F"/>
    <w:rsid w:val="00E5445C"/>
    <w:rsid w:val="00E548DD"/>
    <w:rsid w:val="00E7210D"/>
    <w:rsid w:val="00E73473"/>
    <w:rsid w:val="00E748C0"/>
    <w:rsid w:val="00E75BCD"/>
    <w:rsid w:val="00E81906"/>
    <w:rsid w:val="00E81950"/>
    <w:rsid w:val="00E9300B"/>
    <w:rsid w:val="00E9638F"/>
    <w:rsid w:val="00E96B89"/>
    <w:rsid w:val="00E971D9"/>
    <w:rsid w:val="00EA3D8F"/>
    <w:rsid w:val="00EC1354"/>
    <w:rsid w:val="00EC3271"/>
    <w:rsid w:val="00EC36CD"/>
    <w:rsid w:val="00EC561B"/>
    <w:rsid w:val="00EC5B70"/>
    <w:rsid w:val="00EC6AF9"/>
    <w:rsid w:val="00EC7912"/>
    <w:rsid w:val="00EC7DB0"/>
    <w:rsid w:val="00ED381A"/>
    <w:rsid w:val="00ED5306"/>
    <w:rsid w:val="00ED53FA"/>
    <w:rsid w:val="00ED649A"/>
    <w:rsid w:val="00EE1945"/>
    <w:rsid w:val="00EE7A1C"/>
    <w:rsid w:val="00EE7EDA"/>
    <w:rsid w:val="00EF310E"/>
    <w:rsid w:val="00EF36B2"/>
    <w:rsid w:val="00EF5F2D"/>
    <w:rsid w:val="00F02CFD"/>
    <w:rsid w:val="00F03698"/>
    <w:rsid w:val="00F03869"/>
    <w:rsid w:val="00F04406"/>
    <w:rsid w:val="00F050B6"/>
    <w:rsid w:val="00F06967"/>
    <w:rsid w:val="00F105EA"/>
    <w:rsid w:val="00F118F9"/>
    <w:rsid w:val="00F13651"/>
    <w:rsid w:val="00F147D6"/>
    <w:rsid w:val="00F17215"/>
    <w:rsid w:val="00F2258F"/>
    <w:rsid w:val="00F22652"/>
    <w:rsid w:val="00F2604C"/>
    <w:rsid w:val="00F304EA"/>
    <w:rsid w:val="00F313A6"/>
    <w:rsid w:val="00F31FF2"/>
    <w:rsid w:val="00F3365F"/>
    <w:rsid w:val="00F37B81"/>
    <w:rsid w:val="00F403FD"/>
    <w:rsid w:val="00F4367B"/>
    <w:rsid w:val="00F4612C"/>
    <w:rsid w:val="00F5493A"/>
    <w:rsid w:val="00F54D10"/>
    <w:rsid w:val="00F60885"/>
    <w:rsid w:val="00F64307"/>
    <w:rsid w:val="00F670FF"/>
    <w:rsid w:val="00F72BCC"/>
    <w:rsid w:val="00F754D8"/>
    <w:rsid w:val="00F76E07"/>
    <w:rsid w:val="00F8166C"/>
    <w:rsid w:val="00F91A59"/>
    <w:rsid w:val="00F920EF"/>
    <w:rsid w:val="00F92ED5"/>
    <w:rsid w:val="00F939B5"/>
    <w:rsid w:val="00F97A11"/>
    <w:rsid w:val="00FA4A06"/>
    <w:rsid w:val="00FB246C"/>
    <w:rsid w:val="00FB2BA6"/>
    <w:rsid w:val="00FC022D"/>
    <w:rsid w:val="00FC1966"/>
    <w:rsid w:val="00FC28BE"/>
    <w:rsid w:val="00FD0152"/>
    <w:rsid w:val="00FD1E90"/>
    <w:rsid w:val="00FD25F7"/>
    <w:rsid w:val="00FD3D81"/>
    <w:rsid w:val="00FD59E3"/>
    <w:rsid w:val="00FD6074"/>
    <w:rsid w:val="00FD7AD9"/>
    <w:rsid w:val="00FE1323"/>
    <w:rsid w:val="00FE5EBC"/>
    <w:rsid w:val="00FF01DC"/>
    <w:rsid w:val="00FF38E8"/>
    <w:rsid w:val="00FF5007"/>
    <w:rsid w:val="00FF6EC1"/>
    <w:rsid w:val="00FF77D2"/>
    <w:rsid w:val="00FF7B34"/>
    <w:rsid w:val="00FF7C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B8E1C"/>
  <w15:chartTrackingRefBased/>
  <w15:docId w15:val="{C86C43DE-1609-4F5F-A8DC-021E98DB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3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1241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241CF"/>
    <w:rPr>
      <w:sz w:val="20"/>
      <w:szCs w:val="20"/>
    </w:rPr>
  </w:style>
  <w:style w:type="character" w:styleId="EndnoteReference">
    <w:name w:val="endnote reference"/>
    <w:basedOn w:val="DefaultParagraphFont"/>
    <w:uiPriority w:val="99"/>
    <w:semiHidden/>
    <w:unhideWhenUsed/>
    <w:rsid w:val="001241CF"/>
    <w:rPr>
      <w:vertAlign w:val="superscript"/>
    </w:rPr>
  </w:style>
  <w:style w:type="paragraph" w:styleId="ListParagraph">
    <w:name w:val="List Paragraph"/>
    <w:basedOn w:val="Normal"/>
    <w:uiPriority w:val="34"/>
    <w:qFormat/>
    <w:rsid w:val="0009262B"/>
    <w:pPr>
      <w:ind w:left="720"/>
      <w:contextualSpacing/>
    </w:pPr>
  </w:style>
  <w:style w:type="character" w:styleId="Hyperlink">
    <w:name w:val="Hyperlink"/>
    <w:basedOn w:val="DefaultParagraphFont"/>
    <w:uiPriority w:val="99"/>
    <w:unhideWhenUsed/>
    <w:rsid w:val="00664526"/>
    <w:rPr>
      <w:color w:val="0563C1" w:themeColor="hyperlink"/>
      <w:u w:val="single"/>
    </w:rPr>
  </w:style>
  <w:style w:type="character" w:styleId="UnresolvedMention">
    <w:name w:val="Unresolved Mention"/>
    <w:basedOn w:val="DefaultParagraphFont"/>
    <w:uiPriority w:val="99"/>
    <w:semiHidden/>
    <w:unhideWhenUsed/>
    <w:rsid w:val="00664526"/>
    <w:rPr>
      <w:color w:val="605E5C"/>
      <w:shd w:val="clear" w:color="auto" w:fill="E1DFDD"/>
    </w:rPr>
  </w:style>
  <w:style w:type="table" w:styleId="TableGrid">
    <w:name w:val="Table Grid"/>
    <w:basedOn w:val="TableNormal"/>
    <w:uiPriority w:val="39"/>
    <w:rsid w:val="00BE1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129895">
      <w:bodyDiv w:val="1"/>
      <w:marLeft w:val="0"/>
      <w:marRight w:val="0"/>
      <w:marTop w:val="0"/>
      <w:marBottom w:val="0"/>
      <w:divBdr>
        <w:top w:val="none" w:sz="0" w:space="0" w:color="auto"/>
        <w:left w:val="none" w:sz="0" w:space="0" w:color="auto"/>
        <w:bottom w:val="none" w:sz="0" w:space="0" w:color="auto"/>
        <w:right w:val="none" w:sz="0" w:space="0" w:color="auto"/>
      </w:divBdr>
    </w:div>
    <w:div w:id="1492941663">
      <w:bodyDiv w:val="1"/>
      <w:marLeft w:val="0"/>
      <w:marRight w:val="0"/>
      <w:marTop w:val="0"/>
      <w:marBottom w:val="0"/>
      <w:divBdr>
        <w:top w:val="none" w:sz="0" w:space="0" w:color="auto"/>
        <w:left w:val="none" w:sz="0" w:space="0" w:color="auto"/>
        <w:bottom w:val="none" w:sz="0" w:space="0" w:color="auto"/>
        <w:right w:val="none" w:sz="0" w:space="0" w:color="auto"/>
      </w:divBdr>
    </w:div>
    <w:div w:id="1552302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F99A8-7A8F-481C-8A86-4A107A5BB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6</TotalTime>
  <Pages>7</Pages>
  <Words>843</Words>
  <Characters>480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937</cp:revision>
  <dcterms:created xsi:type="dcterms:W3CDTF">2022-08-27T21:27:00Z</dcterms:created>
  <dcterms:modified xsi:type="dcterms:W3CDTF">2023-09-30T23:02:00Z</dcterms:modified>
</cp:coreProperties>
</file>